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412B8A" w14:textId="75D1334C" w:rsidR="00A53EB5" w:rsidRPr="00E110D7" w:rsidRDefault="00A53EB5" w:rsidP="00A53EB5">
      <w:pPr>
        <w:rPr>
          <w:b/>
          <w:strike/>
          <w:color w:val="FF0000"/>
          <w:sz w:val="24"/>
          <w:szCs w:val="24"/>
        </w:rPr>
      </w:pPr>
      <w:bookmarkStart w:id="0" w:name="_GoBack"/>
      <w:bookmarkEnd w:id="0"/>
    </w:p>
    <w:tbl>
      <w:tblPr>
        <w:tblW w:w="928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168"/>
        <w:gridCol w:w="1543"/>
        <w:gridCol w:w="2835"/>
        <w:gridCol w:w="1739"/>
      </w:tblGrid>
      <w:tr w:rsidR="00957DEF" w14:paraId="49445CFC" w14:textId="77777777" w:rsidTr="33BA8162">
        <w:tc>
          <w:tcPr>
            <w:tcW w:w="9285" w:type="dxa"/>
            <w:gridSpan w:val="4"/>
            <w:tcBorders>
              <w:bottom w:val="double" w:sz="4" w:space="0" w:color="auto"/>
            </w:tcBorders>
            <w:shd w:val="clear" w:color="auto" w:fill="BDD6EE"/>
          </w:tcPr>
          <w:p w14:paraId="0A5F3523" w14:textId="77777777" w:rsidR="00957DEF" w:rsidRDefault="00957DEF" w:rsidP="00752B8C">
            <w:pPr>
              <w:jc w:val="both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B-I – </w:t>
            </w:r>
            <w:r>
              <w:rPr>
                <w:b/>
                <w:sz w:val="26"/>
                <w:szCs w:val="26"/>
              </w:rPr>
              <w:t>Charakteristika studijního programu</w:t>
            </w:r>
          </w:p>
        </w:tc>
      </w:tr>
      <w:tr w:rsidR="00957DEF" w14:paraId="1557EE75" w14:textId="77777777" w:rsidTr="33BA8162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4DD2D045" w14:textId="77777777" w:rsidR="00957DEF" w:rsidRDefault="00957DEF" w:rsidP="00752B8C">
            <w:pPr>
              <w:jc w:val="both"/>
              <w:rPr>
                <w:b/>
              </w:rPr>
            </w:pPr>
            <w:r>
              <w:rPr>
                <w:b/>
              </w:rPr>
              <w:t>Název studijního programu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14:paraId="0519EDFB" w14:textId="77777777" w:rsidR="00957DEF" w:rsidRDefault="00BD3EE3" w:rsidP="00BD3EE3">
            <w:r>
              <w:t>Katedra matematiky</w:t>
            </w:r>
          </w:p>
        </w:tc>
      </w:tr>
      <w:tr w:rsidR="00957DEF" w14:paraId="0F7B3105" w14:textId="77777777" w:rsidTr="33BA8162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0332722E" w14:textId="77777777" w:rsidR="00957DEF" w:rsidRDefault="00957DEF" w:rsidP="00752B8C">
            <w:pPr>
              <w:jc w:val="both"/>
              <w:rPr>
                <w:b/>
              </w:rPr>
            </w:pPr>
            <w:r>
              <w:rPr>
                <w:b/>
              </w:rPr>
              <w:t>Typ studijního programu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14:paraId="565C39B3" w14:textId="77777777" w:rsidR="00957DEF" w:rsidRDefault="00957DEF" w:rsidP="00752B8C">
            <w:r>
              <w:t>doktorský</w:t>
            </w:r>
          </w:p>
        </w:tc>
      </w:tr>
      <w:tr w:rsidR="00957DEF" w14:paraId="4D5A215C" w14:textId="77777777" w:rsidTr="33BA8162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51A386C5" w14:textId="77777777" w:rsidR="00957DEF" w:rsidRDefault="00957DEF" w:rsidP="00752B8C">
            <w:pPr>
              <w:jc w:val="both"/>
              <w:rPr>
                <w:b/>
              </w:rPr>
            </w:pPr>
            <w:r>
              <w:rPr>
                <w:b/>
              </w:rPr>
              <w:t>Profil studijního programu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14:paraId="45AFAF7D" w14:textId="77777777" w:rsidR="00957DEF" w:rsidRDefault="00957DEF" w:rsidP="00752B8C">
            <w:r>
              <w:t>akademicky zaměřený</w:t>
            </w:r>
          </w:p>
        </w:tc>
      </w:tr>
      <w:tr w:rsidR="00957DEF" w14:paraId="7BACCAF5" w14:textId="77777777" w:rsidTr="33BA8162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52D00933" w14:textId="77777777" w:rsidR="00957DEF" w:rsidRDefault="00957DEF" w:rsidP="00752B8C">
            <w:pPr>
              <w:jc w:val="both"/>
              <w:rPr>
                <w:b/>
              </w:rPr>
            </w:pPr>
            <w:r>
              <w:rPr>
                <w:b/>
              </w:rPr>
              <w:t>Forma studia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14:paraId="6F722659" w14:textId="01E82F35" w:rsidR="00957DEF" w:rsidRDefault="007D2110" w:rsidP="00752B8C">
            <w:r>
              <w:t>p</w:t>
            </w:r>
            <w:r w:rsidR="00957DEF">
              <w:t>rezenční - kombinovaná</w:t>
            </w:r>
          </w:p>
        </w:tc>
      </w:tr>
      <w:tr w:rsidR="00957DEF" w14:paraId="1E8C6D4E" w14:textId="77777777" w:rsidTr="33BA8162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1D941D31" w14:textId="77777777" w:rsidR="00957DEF" w:rsidRDefault="00957DEF" w:rsidP="00752B8C">
            <w:pPr>
              <w:jc w:val="both"/>
              <w:rPr>
                <w:b/>
              </w:rPr>
            </w:pPr>
            <w:r>
              <w:rPr>
                <w:b/>
              </w:rPr>
              <w:t>Standardní doba studia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14:paraId="0BF39E81" w14:textId="77777777" w:rsidR="00957DEF" w:rsidRDefault="00957DEF" w:rsidP="00752B8C">
            <w:r>
              <w:t>4 roky</w:t>
            </w:r>
          </w:p>
        </w:tc>
      </w:tr>
      <w:tr w:rsidR="00957DEF" w14:paraId="1DE6A60C" w14:textId="77777777" w:rsidTr="33BA8162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04FB022A" w14:textId="77777777" w:rsidR="00957DEF" w:rsidRDefault="00957DEF" w:rsidP="00752B8C">
            <w:pPr>
              <w:jc w:val="both"/>
              <w:rPr>
                <w:b/>
              </w:rPr>
            </w:pPr>
            <w:r>
              <w:rPr>
                <w:b/>
              </w:rPr>
              <w:t>Jazyk studia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14:paraId="2DDB7430" w14:textId="7F77483A" w:rsidR="00957DEF" w:rsidRDefault="3E99795C" w:rsidP="00752B8C">
            <w:r>
              <w:t>český jazyk</w:t>
            </w:r>
          </w:p>
        </w:tc>
      </w:tr>
      <w:tr w:rsidR="00957DEF" w14:paraId="793A8ADC" w14:textId="77777777" w:rsidTr="33BA8162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1666C616" w14:textId="77777777" w:rsidR="00957DEF" w:rsidRDefault="00957DEF" w:rsidP="00752B8C">
            <w:pPr>
              <w:jc w:val="both"/>
              <w:rPr>
                <w:b/>
              </w:rPr>
            </w:pPr>
            <w:r>
              <w:rPr>
                <w:b/>
              </w:rPr>
              <w:t>Udělovaný akademický titul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14:paraId="16D546E4" w14:textId="77777777" w:rsidR="00957DEF" w:rsidRDefault="00957DEF" w:rsidP="00752B8C">
            <w:r>
              <w:t>Ph.D.</w:t>
            </w:r>
          </w:p>
        </w:tc>
      </w:tr>
      <w:tr w:rsidR="00957DEF" w14:paraId="3F503156" w14:textId="77777777" w:rsidTr="33BA8162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02E8205C" w14:textId="77777777" w:rsidR="00957DEF" w:rsidRDefault="00957DEF" w:rsidP="00752B8C">
            <w:pPr>
              <w:jc w:val="both"/>
              <w:rPr>
                <w:b/>
              </w:rPr>
            </w:pPr>
            <w:r>
              <w:rPr>
                <w:b/>
              </w:rPr>
              <w:t>Rigorózní řízení</w:t>
            </w:r>
          </w:p>
        </w:tc>
        <w:tc>
          <w:tcPr>
            <w:tcW w:w="1543" w:type="dxa"/>
            <w:tcBorders>
              <w:bottom w:val="single" w:sz="2" w:space="0" w:color="auto"/>
            </w:tcBorders>
          </w:tcPr>
          <w:p w14:paraId="7C052F6D" w14:textId="77777777" w:rsidR="00957DEF" w:rsidRDefault="00957DEF" w:rsidP="00752B8C">
            <w:r>
              <w:t>Ne</w:t>
            </w:r>
          </w:p>
        </w:tc>
        <w:tc>
          <w:tcPr>
            <w:tcW w:w="2835" w:type="dxa"/>
            <w:tcBorders>
              <w:bottom w:val="single" w:sz="2" w:space="0" w:color="auto"/>
            </w:tcBorders>
            <w:shd w:val="clear" w:color="auto" w:fill="F7CAAC"/>
          </w:tcPr>
          <w:p w14:paraId="29007C14" w14:textId="77777777" w:rsidR="00957DEF" w:rsidRPr="005F401C" w:rsidRDefault="00957DEF" w:rsidP="00752B8C">
            <w:pPr>
              <w:rPr>
                <w:b/>
                <w:bCs/>
              </w:rPr>
            </w:pPr>
            <w:r w:rsidRPr="005F401C">
              <w:rPr>
                <w:b/>
                <w:bCs/>
              </w:rPr>
              <w:t>Udělovaný akademický titul</w:t>
            </w:r>
          </w:p>
        </w:tc>
        <w:tc>
          <w:tcPr>
            <w:tcW w:w="1739" w:type="dxa"/>
            <w:tcBorders>
              <w:bottom w:val="single" w:sz="2" w:space="0" w:color="auto"/>
            </w:tcBorders>
          </w:tcPr>
          <w:p w14:paraId="29D6B04F" w14:textId="77777777" w:rsidR="00957DEF" w:rsidRDefault="00957DEF" w:rsidP="00752B8C">
            <w:r>
              <w:t xml:space="preserve"> </w:t>
            </w:r>
          </w:p>
        </w:tc>
      </w:tr>
      <w:tr w:rsidR="00957DEF" w14:paraId="39953FD5" w14:textId="77777777" w:rsidTr="33BA8162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14:paraId="1D279D96" w14:textId="77777777" w:rsidR="00957DEF" w:rsidRPr="00D057DB" w:rsidRDefault="00957DEF" w:rsidP="00752B8C">
            <w:pPr>
              <w:jc w:val="both"/>
              <w:rPr>
                <w:b/>
              </w:rPr>
            </w:pPr>
            <w:r w:rsidRPr="00D057DB">
              <w:rPr>
                <w:b/>
              </w:rPr>
              <w:t>Garant studijního programu</w:t>
            </w:r>
          </w:p>
        </w:tc>
        <w:tc>
          <w:tcPr>
            <w:tcW w:w="6117" w:type="dxa"/>
            <w:gridSpan w:val="3"/>
            <w:tcBorders>
              <w:bottom w:val="single" w:sz="2" w:space="0" w:color="auto"/>
            </w:tcBorders>
          </w:tcPr>
          <w:p w14:paraId="272274A4" w14:textId="58701622" w:rsidR="00957DEF" w:rsidRPr="00D057DB" w:rsidRDefault="00D057DB" w:rsidP="00BD3EE3">
            <w:r w:rsidRPr="00D057DB">
              <w:t>d</w:t>
            </w:r>
            <w:r w:rsidR="00E110D7" w:rsidRPr="00D057DB">
              <w:t>oc. PhDr. Radka Dofková, Ph.D.</w:t>
            </w:r>
          </w:p>
        </w:tc>
      </w:tr>
      <w:tr w:rsidR="00957DEF" w14:paraId="2097802C" w14:textId="77777777" w:rsidTr="33BA8162">
        <w:tc>
          <w:tcPr>
            <w:tcW w:w="31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7CAAC"/>
          </w:tcPr>
          <w:p w14:paraId="39B64E4D" w14:textId="77777777" w:rsidR="00957DEF" w:rsidRDefault="00957DEF" w:rsidP="00752B8C">
            <w:pPr>
              <w:jc w:val="both"/>
              <w:rPr>
                <w:b/>
              </w:rPr>
            </w:pPr>
            <w:r>
              <w:rPr>
                <w:b/>
              </w:rPr>
              <w:t>Zaměření na přípravu k výkonu regulovaného povolání</w:t>
            </w:r>
          </w:p>
        </w:tc>
        <w:tc>
          <w:tcPr>
            <w:tcW w:w="611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62C11C" w14:textId="77777777" w:rsidR="00957DEF" w:rsidRDefault="00957DEF" w:rsidP="00752B8C">
            <w:r>
              <w:t xml:space="preserve">ne  </w:t>
            </w:r>
          </w:p>
        </w:tc>
      </w:tr>
      <w:tr w:rsidR="00957DEF" w14:paraId="14103E38" w14:textId="77777777" w:rsidTr="33BA8162">
        <w:tc>
          <w:tcPr>
            <w:tcW w:w="31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7CAAC"/>
          </w:tcPr>
          <w:p w14:paraId="650A0B68" w14:textId="77777777" w:rsidR="00957DEF" w:rsidRDefault="00957DEF" w:rsidP="00752B8C">
            <w:pPr>
              <w:jc w:val="both"/>
              <w:rPr>
                <w:b/>
              </w:rPr>
            </w:pPr>
            <w:r>
              <w:rPr>
                <w:b/>
              </w:rPr>
              <w:t xml:space="preserve">Zaměření na přípravu odborníků z oblasti bezpečnosti České republiky </w:t>
            </w:r>
          </w:p>
        </w:tc>
        <w:tc>
          <w:tcPr>
            <w:tcW w:w="611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A23738" w14:textId="77777777" w:rsidR="00957DEF" w:rsidRDefault="00957DEF" w:rsidP="00752B8C">
            <w:r>
              <w:t>ne</w:t>
            </w:r>
          </w:p>
        </w:tc>
      </w:tr>
      <w:tr w:rsidR="00957DEF" w14:paraId="761C1BB7" w14:textId="77777777" w:rsidTr="33BA8162">
        <w:trPr>
          <w:trHeight w:val="438"/>
        </w:trPr>
        <w:tc>
          <w:tcPr>
            <w:tcW w:w="31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7CAAC"/>
          </w:tcPr>
          <w:p w14:paraId="6CEB6A21" w14:textId="77777777" w:rsidR="00957DEF" w:rsidRDefault="00957DEF" w:rsidP="00752B8C">
            <w:pPr>
              <w:jc w:val="both"/>
              <w:rPr>
                <w:b/>
              </w:rPr>
            </w:pPr>
            <w:r>
              <w:rPr>
                <w:b/>
              </w:rPr>
              <w:t>Uznávací orgán</w:t>
            </w:r>
          </w:p>
        </w:tc>
        <w:tc>
          <w:tcPr>
            <w:tcW w:w="611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C38E2C" w14:textId="77777777" w:rsidR="00957DEF" w:rsidRDefault="00957DEF" w:rsidP="00752B8C">
            <w:r>
              <w:t>ne</w:t>
            </w:r>
          </w:p>
        </w:tc>
      </w:tr>
      <w:tr w:rsidR="00957DEF" w14:paraId="03CE5497" w14:textId="77777777" w:rsidTr="33BA8162">
        <w:tc>
          <w:tcPr>
            <w:tcW w:w="9285" w:type="dxa"/>
            <w:gridSpan w:val="4"/>
            <w:tcBorders>
              <w:top w:val="single" w:sz="2" w:space="0" w:color="auto"/>
            </w:tcBorders>
            <w:shd w:val="clear" w:color="auto" w:fill="F7CAAC"/>
          </w:tcPr>
          <w:p w14:paraId="699BB14A" w14:textId="77777777" w:rsidR="00957DEF" w:rsidRDefault="00957DEF" w:rsidP="00752B8C">
            <w:pPr>
              <w:jc w:val="both"/>
            </w:pPr>
            <w:r>
              <w:rPr>
                <w:b/>
              </w:rPr>
              <w:t>Oblast(i) vzdělávání a u kombinovaného studijního programu podíl jednotlivých oblastí vzdělávání v %</w:t>
            </w:r>
          </w:p>
        </w:tc>
      </w:tr>
      <w:tr w:rsidR="00957DEF" w14:paraId="04D84410" w14:textId="77777777" w:rsidTr="33BA8162">
        <w:trPr>
          <w:trHeight w:val="198"/>
        </w:trPr>
        <w:tc>
          <w:tcPr>
            <w:tcW w:w="9285" w:type="dxa"/>
            <w:gridSpan w:val="4"/>
            <w:shd w:val="clear" w:color="auto" w:fill="FFFFFF" w:themeFill="background1"/>
          </w:tcPr>
          <w:p w14:paraId="61C4899E" w14:textId="77777777" w:rsidR="00957DEF" w:rsidRDefault="00B33B61" w:rsidP="00C737B9">
            <w:pPr>
              <w:spacing w:before="120" w:after="120"/>
            </w:pPr>
            <w:r w:rsidRPr="00267C4E">
              <w:rPr>
                <w:b/>
              </w:rPr>
              <w:t>Učitelství</w:t>
            </w:r>
            <w:r w:rsidRPr="00B33B61">
              <w:t xml:space="preserve"> (</w:t>
            </w:r>
            <w:r>
              <w:t>10</w:t>
            </w:r>
            <w:r w:rsidRPr="00B33B61">
              <w:t xml:space="preserve">0%) </w:t>
            </w:r>
          </w:p>
        </w:tc>
      </w:tr>
      <w:tr w:rsidR="00957DEF" w14:paraId="2D1F4F05" w14:textId="77777777" w:rsidTr="33BA8162">
        <w:trPr>
          <w:trHeight w:val="70"/>
        </w:trPr>
        <w:tc>
          <w:tcPr>
            <w:tcW w:w="9285" w:type="dxa"/>
            <w:gridSpan w:val="4"/>
            <w:shd w:val="clear" w:color="auto" w:fill="F7CAAC"/>
          </w:tcPr>
          <w:p w14:paraId="17F52836" w14:textId="77777777" w:rsidR="00957DEF" w:rsidRDefault="00957DEF" w:rsidP="00752B8C">
            <w:r>
              <w:rPr>
                <w:b/>
              </w:rPr>
              <w:t>Cíle studia ve studijním programu</w:t>
            </w:r>
          </w:p>
        </w:tc>
      </w:tr>
      <w:tr w:rsidR="00957DEF" w14:paraId="6A0B312A" w14:textId="77777777" w:rsidTr="33BA8162">
        <w:trPr>
          <w:trHeight w:val="1012"/>
        </w:trPr>
        <w:tc>
          <w:tcPr>
            <w:tcW w:w="9285" w:type="dxa"/>
            <w:gridSpan w:val="4"/>
            <w:shd w:val="clear" w:color="auto" w:fill="FFFFFF" w:themeFill="background1"/>
          </w:tcPr>
          <w:p w14:paraId="35E99C80" w14:textId="77777777" w:rsidR="00AF4EEA" w:rsidRDefault="00AF4EEA" w:rsidP="00AF4EEA">
            <w:pPr>
              <w:spacing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Hlavním cílem doktorského studijního programu Matematická gramotnost ve vzdělávání je připravit odborníky schopné demonstrovat </w:t>
            </w:r>
            <w:r w:rsidRPr="00B00052">
              <w:rPr>
                <w:color w:val="000000"/>
              </w:rPr>
              <w:t>skutečnost, že matematizace je základním</w:t>
            </w:r>
            <w:r>
              <w:rPr>
                <w:color w:val="000000"/>
              </w:rPr>
              <w:t xml:space="preserve"> </w:t>
            </w:r>
            <w:r w:rsidRPr="00B00052">
              <w:rPr>
                <w:color w:val="000000"/>
              </w:rPr>
              <w:t xml:space="preserve">prostředkem při řešení problémů reálného světa a že </w:t>
            </w:r>
            <w:r>
              <w:rPr>
                <w:color w:val="000000"/>
              </w:rPr>
              <w:t>pouze</w:t>
            </w:r>
            <w:r w:rsidRPr="00B00052">
              <w:rPr>
                <w:color w:val="000000"/>
              </w:rPr>
              <w:t xml:space="preserve"> správná interpretace výsledků</w:t>
            </w:r>
            <w:r>
              <w:rPr>
                <w:color w:val="000000"/>
              </w:rPr>
              <w:t xml:space="preserve"> </w:t>
            </w:r>
            <w:r w:rsidRPr="00B00052">
              <w:rPr>
                <w:color w:val="000000"/>
              </w:rPr>
              <w:t>matematick</w:t>
            </w:r>
            <w:r>
              <w:rPr>
                <w:color w:val="000000"/>
              </w:rPr>
              <w:t>ých</w:t>
            </w:r>
            <w:r w:rsidRPr="00B00052">
              <w:rPr>
                <w:color w:val="000000"/>
              </w:rPr>
              <w:t xml:space="preserve"> model</w:t>
            </w:r>
            <w:r>
              <w:rPr>
                <w:color w:val="000000"/>
              </w:rPr>
              <w:t>ů</w:t>
            </w:r>
            <w:r w:rsidRPr="00B00052">
              <w:rPr>
                <w:color w:val="000000"/>
              </w:rPr>
              <w:t xml:space="preserve"> zaručuje použitelnost matematických výsledků v</w:t>
            </w:r>
            <w:r>
              <w:rPr>
                <w:color w:val="000000"/>
              </w:rPr>
              <w:t> </w:t>
            </w:r>
            <w:r w:rsidRPr="00B00052">
              <w:rPr>
                <w:color w:val="000000"/>
              </w:rPr>
              <w:t>praxi</w:t>
            </w:r>
            <w:r>
              <w:rPr>
                <w:color w:val="000000"/>
              </w:rPr>
              <w:t>.</w:t>
            </w:r>
          </w:p>
          <w:p w14:paraId="24E5A8C4" w14:textId="77777777" w:rsidR="00AF4EEA" w:rsidRDefault="00AF4EEA" w:rsidP="00AF4EEA">
            <w:pPr>
              <w:spacing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Doktorský studijní program Matematická gramotnost ve vzdělávání přispěje ke zvýšení úrovně matematické gramotnosti prostřednictvím souboru doporučení obsažených v publikačních výstupech studentů tohoto DSP a získaných na základě hluboké analýzy tradičních i méně tradičních nástrojů. Zároveň budou hledány a analyzovány nástroje nové. Mezi zkoumané nástroje ke zvyšování matematické gramotnosti budou patřit například herní strategie, digitální technologie nebo metody sloužící k rozvoji numerace, orientaci v prostoru, chápání polohových a metrických vlastností rovinných a prostorových útvarů nebo porozumění matematickým modelům reálných situací.</w:t>
            </w:r>
          </w:p>
          <w:p w14:paraId="50E292AB" w14:textId="77777777" w:rsidR="00AF4EEA" w:rsidRDefault="00AF4EEA" w:rsidP="00AF4EEA">
            <w:pPr>
              <w:spacing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Doktorský studijní program Matematická gramotnost ve vzdělávání je v souladu s </w:t>
            </w:r>
            <w:r w:rsidRPr="00907894">
              <w:rPr>
                <w:i/>
              </w:rPr>
              <w:t>Národní strategií podpory základních gramotností v základním vzdělávání</w:t>
            </w:r>
            <w:r w:rsidRPr="00907894">
              <w:t>.</w:t>
            </w:r>
            <w:r>
              <w:t xml:space="preserve"> </w:t>
            </w:r>
            <w:r w:rsidRPr="00907894">
              <w:t>Základní gramotnosti jsou nezbytnou podmínkou pro získání klíčových kompetencí i pro dosažení dalších důležitých cílů vzdělávání a odborné přípravy.</w:t>
            </w:r>
            <w:r>
              <w:t xml:space="preserve"> Jedním z cílů doktorského studijního programu </w:t>
            </w:r>
            <w:r>
              <w:rPr>
                <w:color w:val="000000"/>
              </w:rPr>
              <w:t xml:space="preserve">Matematická gramotnost ve vzdělávání bude také zkoumání souvislosti matematické gramotnosti s ostatními základními gramotnostmi. </w:t>
            </w:r>
            <w:r>
              <w:t xml:space="preserve">  </w:t>
            </w:r>
            <w:r>
              <w:rPr>
                <w:color w:val="000000"/>
              </w:rPr>
              <w:t xml:space="preserve">   </w:t>
            </w:r>
          </w:p>
          <w:p w14:paraId="110FFD37" w14:textId="77777777" w:rsidR="005D3C3F" w:rsidRDefault="005D3C3F" w:rsidP="005D3C3F">
            <w:pPr>
              <w:jc w:val="both"/>
            </w:pPr>
          </w:p>
        </w:tc>
      </w:tr>
      <w:tr w:rsidR="00957DEF" w14:paraId="573C4ED4" w14:textId="77777777" w:rsidTr="33BA8162">
        <w:trPr>
          <w:trHeight w:val="187"/>
        </w:trPr>
        <w:tc>
          <w:tcPr>
            <w:tcW w:w="9285" w:type="dxa"/>
            <w:gridSpan w:val="4"/>
            <w:shd w:val="clear" w:color="auto" w:fill="F7CAAC"/>
          </w:tcPr>
          <w:p w14:paraId="610C1AD7" w14:textId="77777777" w:rsidR="00957DEF" w:rsidRDefault="00957DEF" w:rsidP="00752B8C">
            <w:pPr>
              <w:jc w:val="both"/>
            </w:pPr>
            <w:r>
              <w:rPr>
                <w:b/>
              </w:rPr>
              <w:t>Profil absolventa studijního programu</w:t>
            </w:r>
          </w:p>
        </w:tc>
      </w:tr>
      <w:tr w:rsidR="00895BAB" w14:paraId="6B699379" w14:textId="77777777" w:rsidTr="33BA8162">
        <w:trPr>
          <w:trHeight w:val="58"/>
        </w:trPr>
        <w:tc>
          <w:tcPr>
            <w:tcW w:w="9285" w:type="dxa"/>
            <w:gridSpan w:val="4"/>
            <w:shd w:val="clear" w:color="auto" w:fill="FFFFFF" w:themeFill="background1"/>
          </w:tcPr>
          <w:p w14:paraId="585FA339" w14:textId="08A29E5C" w:rsidR="63F62DB0" w:rsidRDefault="63F62DB0" w:rsidP="147A2364">
            <w:pPr>
              <w:spacing w:line="276" w:lineRule="auto"/>
              <w:jc w:val="both"/>
              <w:rPr>
                <w:color w:val="C00000"/>
              </w:rPr>
            </w:pPr>
            <w:r>
              <w:t>Absolvent disponuje hlubokými znalostmi ve vybraných oborových, didaktických, pedagogicko-psychologických a dalších souvisejících disciplínách. Je také seznámen s hlavními trendy v současném národním i zahraničním přístupu k rozvoji matematické gramotnosti.</w:t>
            </w:r>
            <w:r w:rsidR="64D31D6A">
              <w:t xml:space="preserve"> </w:t>
            </w:r>
          </w:p>
          <w:p w14:paraId="70AE5BB8" w14:textId="18AACB5A" w:rsidR="477C4CC2" w:rsidRPr="008D7054" w:rsidRDefault="477C4CC2" w:rsidP="33BA8162">
            <w:pPr>
              <w:spacing w:line="276" w:lineRule="auto"/>
              <w:jc w:val="both"/>
              <w:rPr>
                <w:color w:val="000000" w:themeColor="text1"/>
              </w:rPr>
            </w:pPr>
            <w:r w:rsidRPr="008D7054">
              <w:rPr>
                <w:color w:val="000000" w:themeColor="text1"/>
              </w:rPr>
              <w:t xml:space="preserve">V souladu s vymezením matematické gramotnosti </w:t>
            </w:r>
            <w:r w:rsidR="741438D1" w:rsidRPr="008D7054">
              <w:rPr>
                <w:color w:val="000000" w:themeColor="text1"/>
              </w:rPr>
              <w:t>je absolvent schopen</w:t>
            </w:r>
            <w:r w:rsidR="7B78D193" w:rsidRPr="008D7054">
              <w:rPr>
                <w:color w:val="000000" w:themeColor="text1"/>
              </w:rPr>
              <w:t xml:space="preserve"> používat </w:t>
            </w:r>
            <w:r w:rsidR="41653C03" w:rsidRPr="008D7054">
              <w:rPr>
                <w:color w:val="000000" w:themeColor="text1"/>
              </w:rPr>
              <w:t>matematik</w:t>
            </w:r>
            <w:r w:rsidR="43E7030A" w:rsidRPr="008D7054">
              <w:rPr>
                <w:color w:val="000000" w:themeColor="text1"/>
              </w:rPr>
              <w:t>u</w:t>
            </w:r>
            <w:r w:rsidR="41653C03" w:rsidRPr="008D7054">
              <w:rPr>
                <w:color w:val="000000" w:themeColor="text1"/>
              </w:rPr>
              <w:t xml:space="preserve"> v celé řadě rozmanitých </w:t>
            </w:r>
            <w:r w:rsidR="49ECAA8E" w:rsidRPr="008D7054">
              <w:rPr>
                <w:color w:val="000000" w:themeColor="text1"/>
              </w:rPr>
              <w:t>situací</w:t>
            </w:r>
            <w:r w:rsidR="41653C03" w:rsidRPr="008D7054">
              <w:rPr>
                <w:color w:val="000000" w:themeColor="text1"/>
              </w:rPr>
              <w:t xml:space="preserve"> (osobní</w:t>
            </w:r>
            <w:r w:rsidR="64E589CB" w:rsidRPr="008D7054">
              <w:rPr>
                <w:color w:val="000000" w:themeColor="text1"/>
              </w:rPr>
              <w:t>ch</w:t>
            </w:r>
            <w:r w:rsidR="41653C03" w:rsidRPr="008D7054">
              <w:rPr>
                <w:color w:val="000000" w:themeColor="text1"/>
              </w:rPr>
              <w:t>, vzdělávací</w:t>
            </w:r>
            <w:r w:rsidR="420A2062" w:rsidRPr="008D7054">
              <w:rPr>
                <w:color w:val="000000" w:themeColor="text1"/>
              </w:rPr>
              <w:t>ch</w:t>
            </w:r>
            <w:r w:rsidR="41653C03" w:rsidRPr="008D7054">
              <w:rPr>
                <w:color w:val="000000" w:themeColor="text1"/>
              </w:rPr>
              <w:t>/pracovní</w:t>
            </w:r>
            <w:r w:rsidR="61FBBF15" w:rsidRPr="008D7054">
              <w:rPr>
                <w:color w:val="000000" w:themeColor="text1"/>
              </w:rPr>
              <w:t>ch</w:t>
            </w:r>
            <w:r w:rsidR="41653C03" w:rsidRPr="008D7054">
              <w:rPr>
                <w:color w:val="000000" w:themeColor="text1"/>
              </w:rPr>
              <w:t>, veřejn</w:t>
            </w:r>
            <w:r w:rsidR="2EF47111" w:rsidRPr="008D7054">
              <w:rPr>
                <w:color w:val="000000" w:themeColor="text1"/>
              </w:rPr>
              <w:t>ý</w:t>
            </w:r>
            <w:r w:rsidR="41D42967" w:rsidRPr="008D7054">
              <w:rPr>
                <w:color w:val="000000" w:themeColor="text1"/>
              </w:rPr>
              <w:t>ch</w:t>
            </w:r>
            <w:r w:rsidR="41653C03" w:rsidRPr="008D7054">
              <w:rPr>
                <w:color w:val="000000" w:themeColor="text1"/>
              </w:rPr>
              <w:t xml:space="preserve"> a vědeck</w:t>
            </w:r>
            <w:r w:rsidR="0771578F" w:rsidRPr="008D7054">
              <w:rPr>
                <w:color w:val="000000" w:themeColor="text1"/>
              </w:rPr>
              <w:t>ý</w:t>
            </w:r>
            <w:r w:rsidR="00F42958" w:rsidRPr="008D7054">
              <w:rPr>
                <w:color w:val="000000" w:themeColor="text1"/>
              </w:rPr>
              <w:t>ch</w:t>
            </w:r>
            <w:r w:rsidR="41653C03" w:rsidRPr="008D7054">
              <w:rPr>
                <w:color w:val="000000" w:themeColor="text1"/>
              </w:rPr>
              <w:t>) a kontextech (autentický</w:t>
            </w:r>
            <w:r w:rsidR="5ED19D80" w:rsidRPr="008D7054">
              <w:rPr>
                <w:color w:val="000000" w:themeColor="text1"/>
              </w:rPr>
              <w:t>ch</w:t>
            </w:r>
            <w:r w:rsidR="41653C03" w:rsidRPr="008D7054">
              <w:rPr>
                <w:color w:val="000000" w:themeColor="text1"/>
              </w:rPr>
              <w:t>, hypotetický</w:t>
            </w:r>
            <w:r w:rsidR="579357DF" w:rsidRPr="008D7054">
              <w:rPr>
                <w:color w:val="000000" w:themeColor="text1"/>
              </w:rPr>
              <w:t>ch</w:t>
            </w:r>
            <w:r w:rsidR="41653C03" w:rsidRPr="008D7054">
              <w:rPr>
                <w:color w:val="000000" w:themeColor="text1"/>
              </w:rPr>
              <w:t xml:space="preserve">). </w:t>
            </w:r>
            <w:r w:rsidR="00341B6C" w:rsidRPr="008D7054">
              <w:rPr>
                <w:color w:val="000000" w:themeColor="text1"/>
              </w:rPr>
              <w:t xml:space="preserve">Absolvent </w:t>
            </w:r>
            <w:r w:rsidR="52DEEA1C" w:rsidRPr="008D7054">
              <w:rPr>
                <w:color w:val="000000" w:themeColor="text1"/>
              </w:rPr>
              <w:t xml:space="preserve">je schopen </w:t>
            </w:r>
            <w:r w:rsidR="41653C03" w:rsidRPr="008D7054">
              <w:rPr>
                <w:color w:val="000000" w:themeColor="text1"/>
              </w:rPr>
              <w:t xml:space="preserve">klást otázky charakteristické pro matematiku </w:t>
            </w:r>
            <w:r w:rsidR="42C557DC" w:rsidRPr="008D7054">
              <w:rPr>
                <w:color w:val="000000" w:themeColor="text1"/>
              </w:rPr>
              <w:t xml:space="preserve">a </w:t>
            </w:r>
            <w:r w:rsidR="41653C03" w:rsidRPr="008D7054">
              <w:rPr>
                <w:color w:val="000000" w:themeColor="text1"/>
              </w:rPr>
              <w:t xml:space="preserve">zná možné odpovědi, které matematika na tyto otázky nabízí </w:t>
            </w:r>
            <w:r w:rsidR="1EE6261A" w:rsidRPr="008D7054">
              <w:rPr>
                <w:color w:val="000000" w:themeColor="text1"/>
              </w:rPr>
              <w:t xml:space="preserve">a </w:t>
            </w:r>
            <w:r w:rsidR="41653C03" w:rsidRPr="008D7054">
              <w:rPr>
                <w:color w:val="000000" w:themeColor="text1"/>
              </w:rPr>
              <w:t>cháp</w:t>
            </w:r>
            <w:r w:rsidR="42A60F39" w:rsidRPr="008D7054">
              <w:rPr>
                <w:color w:val="000000" w:themeColor="text1"/>
              </w:rPr>
              <w:t>e</w:t>
            </w:r>
            <w:r w:rsidR="41653C03" w:rsidRPr="008D7054">
              <w:rPr>
                <w:color w:val="000000" w:themeColor="text1"/>
              </w:rPr>
              <w:t xml:space="preserve"> rozsah a omezení matematických pojmů a zach</w:t>
            </w:r>
            <w:r w:rsidR="5769F215" w:rsidRPr="008D7054">
              <w:rPr>
                <w:color w:val="000000" w:themeColor="text1"/>
              </w:rPr>
              <w:t>ázení</w:t>
            </w:r>
            <w:r w:rsidR="41653C03" w:rsidRPr="008D7054">
              <w:rPr>
                <w:color w:val="000000" w:themeColor="text1"/>
              </w:rPr>
              <w:t xml:space="preserve"> s nimi.</w:t>
            </w:r>
            <w:r w:rsidR="124D6525" w:rsidRPr="008D7054">
              <w:rPr>
                <w:color w:val="000000" w:themeColor="text1"/>
              </w:rPr>
              <w:t xml:space="preserve"> </w:t>
            </w:r>
            <w:r w:rsidR="11FAC5D3" w:rsidRPr="008D7054">
              <w:rPr>
                <w:color w:val="000000" w:themeColor="text1"/>
              </w:rPr>
              <w:t>Absolvent</w:t>
            </w:r>
            <w:r w:rsidR="2C2658AC" w:rsidRPr="008D7054">
              <w:rPr>
                <w:color w:val="000000" w:themeColor="text1"/>
              </w:rPr>
              <w:t xml:space="preserve"> je dále schopný</w:t>
            </w:r>
            <w:r w:rsidR="11FAC5D3" w:rsidRPr="008D7054">
              <w:rPr>
                <w:color w:val="000000" w:themeColor="text1"/>
              </w:rPr>
              <w:t xml:space="preserve"> </w:t>
            </w:r>
            <w:r w:rsidR="41653C03" w:rsidRPr="008D7054">
              <w:rPr>
                <w:color w:val="000000" w:themeColor="text1"/>
              </w:rPr>
              <w:t>rozlišovat předpoklady a závěry, sled</w:t>
            </w:r>
            <w:r w:rsidR="5B215EB5" w:rsidRPr="008D7054">
              <w:rPr>
                <w:color w:val="000000" w:themeColor="text1"/>
              </w:rPr>
              <w:t>uje</w:t>
            </w:r>
            <w:r w:rsidR="41653C03" w:rsidRPr="008D7054">
              <w:rPr>
                <w:color w:val="000000" w:themeColor="text1"/>
              </w:rPr>
              <w:t xml:space="preserve"> a hodnot</w:t>
            </w:r>
            <w:r w:rsidR="5F884D42" w:rsidRPr="008D7054">
              <w:rPr>
                <w:color w:val="000000" w:themeColor="text1"/>
              </w:rPr>
              <w:t>í</w:t>
            </w:r>
            <w:r w:rsidR="41653C03" w:rsidRPr="008D7054">
              <w:rPr>
                <w:color w:val="000000" w:themeColor="text1"/>
              </w:rPr>
              <w:t xml:space="preserve"> řetězce matematických argumentů různého typu </w:t>
            </w:r>
            <w:r w:rsidR="5C27AEF7" w:rsidRPr="008D7054">
              <w:rPr>
                <w:color w:val="000000" w:themeColor="text1"/>
              </w:rPr>
              <w:t xml:space="preserve">a </w:t>
            </w:r>
            <w:r w:rsidR="2C0AC6B9" w:rsidRPr="008D7054">
              <w:rPr>
                <w:color w:val="000000" w:themeColor="text1"/>
              </w:rPr>
              <w:t>m</w:t>
            </w:r>
            <w:r w:rsidR="0191D26E" w:rsidRPr="008D7054">
              <w:rPr>
                <w:color w:val="000000" w:themeColor="text1"/>
              </w:rPr>
              <w:t>á</w:t>
            </w:r>
            <w:r w:rsidR="2C0AC6B9" w:rsidRPr="008D7054">
              <w:rPr>
                <w:color w:val="000000" w:themeColor="text1"/>
              </w:rPr>
              <w:t xml:space="preserve"> </w:t>
            </w:r>
            <w:r w:rsidR="41653C03" w:rsidRPr="008D7054">
              <w:rPr>
                <w:color w:val="000000" w:themeColor="text1"/>
              </w:rPr>
              <w:t>cit pro heuristiku</w:t>
            </w:r>
            <w:r w:rsidR="2ABC90DF" w:rsidRPr="008D7054">
              <w:rPr>
                <w:color w:val="000000" w:themeColor="text1"/>
              </w:rPr>
              <w:t>.</w:t>
            </w:r>
            <w:r w:rsidR="41653C03" w:rsidRPr="008D7054">
              <w:rPr>
                <w:color w:val="000000" w:themeColor="text1"/>
              </w:rPr>
              <w:t xml:space="preserve">  </w:t>
            </w:r>
          </w:p>
          <w:p w14:paraId="4FB8185B" w14:textId="7033B803" w:rsidR="7B0C4F31" w:rsidRPr="008D7054" w:rsidRDefault="7B0C4F31" w:rsidP="147A2364">
            <w:pPr>
              <w:spacing w:line="276" w:lineRule="auto"/>
              <w:jc w:val="both"/>
              <w:rPr>
                <w:color w:val="000000" w:themeColor="text1"/>
              </w:rPr>
            </w:pPr>
            <w:r w:rsidRPr="008D7054">
              <w:rPr>
                <w:color w:val="000000" w:themeColor="text1"/>
              </w:rPr>
              <w:t xml:space="preserve">Absolvent </w:t>
            </w:r>
            <w:r w:rsidR="2CA44CB2" w:rsidRPr="008D7054">
              <w:rPr>
                <w:color w:val="000000" w:themeColor="text1"/>
              </w:rPr>
              <w:t>je schop</w:t>
            </w:r>
            <w:r w:rsidR="4A17BA63" w:rsidRPr="008D7054">
              <w:rPr>
                <w:color w:val="000000" w:themeColor="text1"/>
              </w:rPr>
              <w:t>en</w:t>
            </w:r>
            <w:r w:rsidR="41653C03" w:rsidRPr="008D7054">
              <w:rPr>
                <w:color w:val="000000" w:themeColor="text1"/>
              </w:rPr>
              <w:t xml:space="preserve"> rozumět písemným i ústním matematickým sdělením a vyjadřovat se jednoznačně a srozumitelně k matematickým otázkám a problémům, a to ústně i písemně</w:t>
            </w:r>
            <w:r w:rsidR="40463808" w:rsidRPr="008D7054">
              <w:rPr>
                <w:color w:val="000000" w:themeColor="text1"/>
              </w:rPr>
              <w:t xml:space="preserve"> a je schopný</w:t>
            </w:r>
            <w:r w:rsidR="41653C03" w:rsidRPr="008D7054">
              <w:rPr>
                <w:color w:val="000000" w:themeColor="text1"/>
              </w:rPr>
              <w:t xml:space="preserve"> rozpoznat a formulovat matematické problémy a řešit je různými způsoby.  </w:t>
            </w:r>
            <w:r w:rsidR="52B6413E" w:rsidRPr="008D7054">
              <w:rPr>
                <w:color w:val="000000" w:themeColor="text1"/>
              </w:rPr>
              <w:t>Absolvent zná</w:t>
            </w:r>
            <w:r w:rsidR="41653C03" w:rsidRPr="008D7054">
              <w:rPr>
                <w:color w:val="000000" w:themeColor="text1"/>
              </w:rPr>
              <w:t xml:space="preserve"> různ</w:t>
            </w:r>
            <w:r w:rsidR="3D97BF2D" w:rsidRPr="008D7054">
              <w:rPr>
                <w:color w:val="000000" w:themeColor="text1"/>
              </w:rPr>
              <w:t>é</w:t>
            </w:r>
            <w:r w:rsidR="41653C03" w:rsidRPr="008D7054">
              <w:rPr>
                <w:color w:val="000000" w:themeColor="text1"/>
              </w:rPr>
              <w:t xml:space="preserve"> pomůck</w:t>
            </w:r>
            <w:r w:rsidR="5AFA5EB4" w:rsidRPr="008D7054">
              <w:rPr>
                <w:color w:val="000000" w:themeColor="text1"/>
              </w:rPr>
              <w:t>y</w:t>
            </w:r>
            <w:r w:rsidR="41653C03" w:rsidRPr="008D7054">
              <w:rPr>
                <w:color w:val="000000" w:themeColor="text1"/>
              </w:rPr>
              <w:t xml:space="preserve"> a nástroj</w:t>
            </w:r>
            <w:r w:rsidR="641FF6FA" w:rsidRPr="008D7054">
              <w:rPr>
                <w:color w:val="000000" w:themeColor="text1"/>
              </w:rPr>
              <w:t>e</w:t>
            </w:r>
            <w:r w:rsidR="41653C03" w:rsidRPr="008D7054">
              <w:rPr>
                <w:color w:val="000000" w:themeColor="text1"/>
              </w:rPr>
              <w:t xml:space="preserve"> (včetně </w:t>
            </w:r>
            <w:r w:rsidR="68E6F59E" w:rsidRPr="008D7054">
              <w:rPr>
                <w:color w:val="000000" w:themeColor="text1"/>
              </w:rPr>
              <w:t>digitálních technologií</w:t>
            </w:r>
            <w:r w:rsidR="41653C03" w:rsidRPr="008D7054">
              <w:rPr>
                <w:color w:val="000000" w:themeColor="text1"/>
              </w:rPr>
              <w:t>), které mohou pomoci při matematické činnosti</w:t>
            </w:r>
            <w:r w:rsidR="5B09CE6E" w:rsidRPr="008D7054">
              <w:rPr>
                <w:color w:val="000000" w:themeColor="text1"/>
              </w:rPr>
              <w:t>.</w:t>
            </w:r>
          </w:p>
          <w:p w14:paraId="10DBCAEE" w14:textId="338D8D76" w:rsidR="00FA30AD" w:rsidRPr="006D2934" w:rsidRDefault="5C950BDF" w:rsidP="3E99795C">
            <w:pPr>
              <w:spacing w:line="276" w:lineRule="auto"/>
              <w:jc w:val="both"/>
            </w:pPr>
            <w:r w:rsidRPr="008D7054">
              <w:t xml:space="preserve">Absolvent dokáže své poznatky a dovednosti předávat pro různou úroveň vzdělávání. </w:t>
            </w:r>
            <w:r w:rsidR="63F62DB0">
              <w:t xml:space="preserve">Absolvent dále ovládá metodologii výzkumu v pedagogických oborech, metody získávání dat, příslušné statistické metody hodnocení dat stejně jako další analytické metody. </w:t>
            </w:r>
          </w:p>
          <w:p w14:paraId="399B48A1" w14:textId="0D9142A3" w:rsidR="00FA30AD" w:rsidRPr="006D2934" w:rsidRDefault="63F62DB0" w:rsidP="147A2364">
            <w:pPr>
              <w:spacing w:line="276" w:lineRule="auto"/>
              <w:jc w:val="both"/>
            </w:pPr>
            <w:r>
              <w:t>Absolvent tohoto doktorského studijního programu je schopen objasnit rozdíly mezi matematickým modelem problému a jeho skutečnou podobou, klasifikovat druhy chyb, které při řešení původního problému vznikají a přistupovat k analýze těchto chyb z pravděpodobnostního hlediska. Dále absolvent umí vysvětlit, jakou roli hrají v procesu matematizace algebraické struktury a jak a proč je nutné provádět diskretizaci spojitého kontinua reálného světa. V případné učitelské rol</w:t>
            </w:r>
            <w:r w:rsidR="5CF560C5">
              <w:t>i</w:t>
            </w:r>
            <w:r>
              <w:t xml:space="preserve"> je </w:t>
            </w:r>
            <w:r w:rsidR="4D684ACF">
              <w:t>v</w:t>
            </w:r>
            <w:r>
              <w:t xml:space="preserve"> různ</w:t>
            </w:r>
            <w:r w:rsidR="4531485B">
              <w:t>ých</w:t>
            </w:r>
            <w:r>
              <w:t xml:space="preserve"> úrovn</w:t>
            </w:r>
            <w:r w:rsidR="108BAC76">
              <w:t>ích</w:t>
            </w:r>
            <w:r>
              <w:t xml:space="preserve"> vzdělávání s</w:t>
            </w:r>
            <w:r w:rsidR="4D94958C">
              <w:t>chopen</w:t>
            </w:r>
            <w:r>
              <w:t xml:space="preserve"> vysvětlit, jaká zjednodušení představují lineární modely problémových situací a proč je reálný svět jiný. </w:t>
            </w:r>
            <w:r w:rsidR="01C630E6" w:rsidRPr="008D7054">
              <w:t xml:space="preserve">Absolvent je schopen porozumět matematickým modelům reálných situací, používat, vytvářet a kriticky je hodnotit </w:t>
            </w:r>
            <w:r w:rsidR="7BFD8FA4" w:rsidRPr="008D7054">
              <w:t xml:space="preserve">a </w:t>
            </w:r>
            <w:r w:rsidR="01C630E6" w:rsidRPr="008D7054">
              <w:t>získané výsledky interpretovat a ověřovat jejich platnost v reálném kontextu.</w:t>
            </w:r>
            <w:r w:rsidR="01C630E6">
              <w:t xml:space="preserve"> </w:t>
            </w:r>
            <w:r>
              <w:t>Absolvent je schopen ukázat, jak zavádějící může být grafické znázornění funkčních závislostí a proč je nutné umět grafické výstupy správně číst.</w:t>
            </w:r>
          </w:p>
          <w:p w14:paraId="1B64313F" w14:textId="55E4D307" w:rsidR="00FA30AD" w:rsidRPr="006D2934" w:rsidRDefault="63F62DB0" w:rsidP="147A2364">
            <w:pPr>
              <w:spacing w:line="276" w:lineRule="auto"/>
              <w:jc w:val="both"/>
            </w:pPr>
            <w:r>
              <w:t>Absolvent dokáže komunikovat v anglickém jazyce a je schopen využívat nabídky českých i zahraničních grantových agentur, které v současné době financují výzkumnou činnost formou grantových projektů. Dále dokáže prezentovat výsledky své výzkumné činnosti formou publikací v národních i zahraničních časopisech. Ve zvoleném oboru jsou absolventi schopni samostatné vědeckovýzkumné činnosti a mohou se uplatnit v pedagogické i výzkumné činnosti na vysokých školách nebo v dalších oblastech výzkumu.</w:t>
            </w:r>
          </w:p>
          <w:p w14:paraId="3FE9F23F" w14:textId="163EA833" w:rsidR="00FA30AD" w:rsidRPr="006D2934" w:rsidRDefault="00FA30AD" w:rsidP="147A2364">
            <w:pPr>
              <w:spacing w:line="276" w:lineRule="auto"/>
              <w:jc w:val="both"/>
            </w:pPr>
          </w:p>
        </w:tc>
      </w:tr>
      <w:tr w:rsidR="00895BAB" w14:paraId="443BC90F" w14:textId="77777777" w:rsidTr="33BA8162">
        <w:trPr>
          <w:trHeight w:val="185"/>
        </w:trPr>
        <w:tc>
          <w:tcPr>
            <w:tcW w:w="9285" w:type="dxa"/>
            <w:gridSpan w:val="4"/>
            <w:tcBorders>
              <w:bottom w:val="single" w:sz="4" w:space="0" w:color="auto"/>
            </w:tcBorders>
            <w:shd w:val="clear" w:color="auto" w:fill="F7CAAC"/>
          </w:tcPr>
          <w:p w14:paraId="41EC769A" w14:textId="77777777" w:rsidR="00895BAB" w:rsidRPr="006D2934" w:rsidRDefault="008934E2" w:rsidP="00895BAB">
            <w:r>
              <w:rPr>
                <w:b/>
              </w:rPr>
              <w:t>Pravidla a podmínky pro tvorbu studijních plánů</w:t>
            </w:r>
          </w:p>
        </w:tc>
      </w:tr>
      <w:tr w:rsidR="00895BAB" w14:paraId="45D5D940" w14:textId="77777777" w:rsidTr="33BA8162">
        <w:trPr>
          <w:trHeight w:val="140"/>
        </w:trPr>
        <w:tc>
          <w:tcPr>
            <w:tcW w:w="9285" w:type="dxa"/>
            <w:gridSpan w:val="4"/>
            <w:tcBorders>
              <w:bottom w:val="nil"/>
            </w:tcBorders>
            <w:shd w:val="clear" w:color="auto" w:fill="FFFFFF" w:themeFill="background1"/>
          </w:tcPr>
          <w:p w14:paraId="1F72F646" w14:textId="77777777" w:rsidR="007B429F" w:rsidRPr="00D96BD4" w:rsidRDefault="007B429F" w:rsidP="00895BAB">
            <w:pPr>
              <w:rPr>
                <w:sz w:val="16"/>
                <w:szCs w:val="16"/>
              </w:rPr>
            </w:pPr>
          </w:p>
          <w:p w14:paraId="30EEB208" w14:textId="1AA8C0DF" w:rsidR="007B429F" w:rsidRDefault="007B429F" w:rsidP="00D76CEE">
            <w:pPr>
              <w:jc w:val="both"/>
            </w:pPr>
            <w:r>
              <w:t xml:space="preserve">Studijní program </w:t>
            </w:r>
            <w:r w:rsidR="00CE686A">
              <w:t>Matematická gramotnost</w:t>
            </w:r>
            <w:r w:rsidR="00D76CEE">
              <w:t xml:space="preserve"> </w:t>
            </w:r>
            <w:r>
              <w:t>je koncipován jako studijní program bez specializace.</w:t>
            </w:r>
            <w:r w:rsidR="00D76CEE">
              <w:t xml:space="preserve"> </w:t>
            </w:r>
            <w:r>
              <w:t xml:space="preserve">Standardní doba studia </w:t>
            </w:r>
            <w:r w:rsidR="001F7B0C">
              <w:t>je</w:t>
            </w:r>
            <w:r>
              <w:t xml:space="preserve"> čtyři roky. Studijní plán je sestaven tak, aby stimuloval studenta ke studiu a</w:t>
            </w:r>
            <w:r w:rsidR="00B41C33">
              <w:t> </w:t>
            </w:r>
            <w:r w:rsidR="00D12026">
              <w:t>vědecko</w:t>
            </w:r>
            <w:r w:rsidR="5759D813">
              <w:t>-</w:t>
            </w:r>
            <w:r w:rsidR="00D12026">
              <w:t>výzkumné</w:t>
            </w:r>
            <w:r w:rsidR="001F7B0C">
              <w:t xml:space="preserve"> </w:t>
            </w:r>
            <w:r>
              <w:t>práci</w:t>
            </w:r>
            <w:r w:rsidR="001F7B0C">
              <w:t>, respektive ke kvalitně napsané disertační práci</w:t>
            </w:r>
            <w:r>
              <w:t xml:space="preserve">. Studijní plán je koncipován v prostředí kreditního systému ECTS, který je </w:t>
            </w:r>
            <w:r w:rsidR="001F7B0C">
              <w:t>realizován</w:t>
            </w:r>
            <w:r w:rsidR="00F76040">
              <w:t xml:space="preserve"> na UP v Olomouci</w:t>
            </w:r>
            <w:r>
              <w:t>. Obsahuje povinné a povinně volitelné předměty, jejichž skladba zaručuje získání hlubokých znalostí, schopností a dovedností v úzce specializovaných předmětech sdružených do kategorie B</w:t>
            </w:r>
            <w:r w:rsidR="001F7B0C">
              <w:t xml:space="preserve"> (zaměřených k tvorbě disertační práce)</w:t>
            </w:r>
            <w:r>
              <w:t xml:space="preserve"> a širšího vědního základu reprezentovaného předměty kategorie A. Studijní plán obsahuje dále povinnost absolvovat studijní stáž, uskutečňovat vědecké tvůrčí aktivity jako je publikační a přednášková činnost na konferencích. Nedílnou součástí studijního plánu je řešení vědeckých projektů a grantů a podíl na přímé výuce v</w:t>
            </w:r>
            <w:r w:rsidR="00411F98">
              <w:t> </w:t>
            </w:r>
            <w:r>
              <w:t>Bc</w:t>
            </w:r>
            <w:r w:rsidR="00411F98">
              <w:t>.</w:t>
            </w:r>
            <w:r>
              <w:t xml:space="preserve"> a Mgr. programu na svém školícím pracovišti. </w:t>
            </w:r>
          </w:p>
          <w:p w14:paraId="08CE6F91" w14:textId="77777777" w:rsidR="00F76040" w:rsidRPr="00D96BD4" w:rsidRDefault="00F76040" w:rsidP="007B429F">
            <w:pPr>
              <w:rPr>
                <w:sz w:val="12"/>
                <w:szCs w:val="12"/>
              </w:rPr>
            </w:pPr>
          </w:p>
          <w:p w14:paraId="3A1BBA65" w14:textId="77777777" w:rsidR="007B429F" w:rsidRDefault="007B429F" w:rsidP="007B429F">
            <w:r>
              <w:t xml:space="preserve">Distribuce kreditů za jednotlivé aktivity v průběhu čtyř let studia je následující: </w:t>
            </w:r>
          </w:p>
          <w:p w14:paraId="144DEE3E" w14:textId="77777777" w:rsidR="007B429F" w:rsidRDefault="007B429F" w:rsidP="007B429F">
            <w:r>
              <w:t>5 povinných předmětů A po 7 kreditech                                35 kreditů</w:t>
            </w:r>
          </w:p>
          <w:p w14:paraId="741664F4" w14:textId="2467513D" w:rsidR="007B429F" w:rsidRDefault="3E99795C" w:rsidP="007B429F">
            <w:r>
              <w:lastRenderedPageBreak/>
              <w:t>3 povinně-volitelné předměty B po 7 kreditech                     21 kreditů</w:t>
            </w:r>
          </w:p>
          <w:p w14:paraId="2F3C2423" w14:textId="0DE10B47" w:rsidR="007B429F" w:rsidRDefault="3E99795C" w:rsidP="007B429F">
            <w:r>
              <w:t>Pedagogická činnost                                                               14 kreditů</w:t>
            </w:r>
          </w:p>
          <w:p w14:paraId="337DB209" w14:textId="77777777" w:rsidR="007B429F" w:rsidRDefault="007B429F" w:rsidP="007B429F">
            <w:r>
              <w:t>Vědecko-výzkumná stáž                                                         20 kreditů</w:t>
            </w:r>
          </w:p>
          <w:p w14:paraId="0BC06DE5" w14:textId="5DABF398" w:rsidR="007B429F" w:rsidRDefault="3E99795C" w:rsidP="007B429F">
            <w:r>
              <w:t>Publikační činnost a aktivní účast na konferencích                86 kreditů</w:t>
            </w:r>
          </w:p>
          <w:p w14:paraId="2DDD8828" w14:textId="757C4CCD" w:rsidR="007B429F" w:rsidRDefault="3E99795C" w:rsidP="007B429F">
            <w:r>
              <w:t>Obhajoba tezí disertační práce                                                10 kreditů</w:t>
            </w:r>
          </w:p>
          <w:p w14:paraId="414271F7" w14:textId="59BEF255" w:rsidR="007B429F" w:rsidRDefault="3E99795C" w:rsidP="007B429F">
            <w:r>
              <w:t>Zpracování disertační práce                                                    40 kreditů</w:t>
            </w:r>
          </w:p>
          <w:p w14:paraId="0377CCD0" w14:textId="36AF2868" w:rsidR="3E99795C" w:rsidRDefault="3E99795C" w:rsidP="3E99795C">
            <w:r>
              <w:t>Ostatní odborné aktivity                                                          14 kreditů</w:t>
            </w:r>
          </w:p>
          <w:p w14:paraId="792D021C" w14:textId="69E1E93C" w:rsidR="007B429F" w:rsidRDefault="3E99795C" w:rsidP="007B429F">
            <w:r>
              <w:t>Celkem                                                                                   240 kreditů</w:t>
            </w:r>
          </w:p>
          <w:p w14:paraId="61CDCEAD" w14:textId="77777777" w:rsidR="00F76040" w:rsidRPr="00D96BD4" w:rsidRDefault="00F76040" w:rsidP="007B429F">
            <w:pPr>
              <w:rPr>
                <w:sz w:val="12"/>
                <w:szCs w:val="12"/>
              </w:rPr>
            </w:pPr>
          </w:p>
          <w:p w14:paraId="6148168F" w14:textId="5F0E0B63" w:rsidR="008934E2" w:rsidRPr="00E110D7" w:rsidRDefault="008934E2" w:rsidP="00CE686A">
            <w:pPr>
              <w:jc w:val="both"/>
              <w:rPr>
                <w:strike/>
              </w:rPr>
            </w:pPr>
          </w:p>
        </w:tc>
      </w:tr>
      <w:tr w:rsidR="00957DEF" w14:paraId="271E9B20" w14:textId="77777777" w:rsidTr="33BA8162">
        <w:trPr>
          <w:trHeight w:val="258"/>
        </w:trPr>
        <w:tc>
          <w:tcPr>
            <w:tcW w:w="9285" w:type="dxa"/>
            <w:gridSpan w:val="4"/>
            <w:tcBorders>
              <w:top w:val="nil"/>
            </w:tcBorders>
            <w:shd w:val="clear" w:color="auto" w:fill="F7CAAC"/>
          </w:tcPr>
          <w:p w14:paraId="71584A11" w14:textId="77777777" w:rsidR="00957DEF" w:rsidRDefault="00957DEF" w:rsidP="00752B8C">
            <w:r>
              <w:rPr>
                <w:b/>
              </w:rPr>
              <w:lastRenderedPageBreak/>
              <w:t xml:space="preserve"> Podmínky k přijetí ke studiu</w:t>
            </w:r>
          </w:p>
        </w:tc>
      </w:tr>
      <w:tr w:rsidR="00957DEF" w14:paraId="7182736A" w14:textId="77777777" w:rsidTr="33BA8162">
        <w:trPr>
          <w:trHeight w:val="1327"/>
        </w:trPr>
        <w:tc>
          <w:tcPr>
            <w:tcW w:w="9285" w:type="dxa"/>
            <w:gridSpan w:val="4"/>
            <w:shd w:val="clear" w:color="auto" w:fill="FFFFFF" w:themeFill="background1"/>
          </w:tcPr>
          <w:p w14:paraId="4F0A49C6" w14:textId="77777777" w:rsidR="00CE686A" w:rsidRPr="00412362" w:rsidRDefault="00CE686A" w:rsidP="00CE686A">
            <w:pPr>
              <w:jc w:val="both"/>
            </w:pPr>
            <w:r w:rsidRPr="00412362">
              <w:t>Ke studiu budou přijímáni absolventi navazujícího magisterského a magisterského studia v programech:</w:t>
            </w:r>
          </w:p>
          <w:p w14:paraId="47A191EB" w14:textId="77777777" w:rsidR="00CE686A" w:rsidRPr="00412362" w:rsidRDefault="00CE686A" w:rsidP="00DF6771">
            <w:pPr>
              <w:pStyle w:val="Odstavecseseznamem"/>
              <w:numPr>
                <w:ilvl w:val="0"/>
                <w:numId w:val="33"/>
              </w:num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12362">
              <w:rPr>
                <w:rFonts w:ascii="Times New Roman" w:hAnsi="Times New Roman"/>
                <w:sz w:val="20"/>
                <w:szCs w:val="20"/>
              </w:rPr>
              <w:t xml:space="preserve">učitelství matematiky, </w:t>
            </w:r>
          </w:p>
          <w:p w14:paraId="010A72DE" w14:textId="77777777" w:rsidR="00CE686A" w:rsidRPr="00412362" w:rsidRDefault="00CE686A" w:rsidP="00DF6771">
            <w:pPr>
              <w:pStyle w:val="Odstavecseseznamem"/>
              <w:numPr>
                <w:ilvl w:val="0"/>
                <w:numId w:val="33"/>
              </w:num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12362">
              <w:rPr>
                <w:rFonts w:ascii="Times New Roman" w:hAnsi="Times New Roman"/>
                <w:sz w:val="20"/>
                <w:szCs w:val="20"/>
              </w:rPr>
              <w:t>učitelství pro 1. stupeň základních škol,</w:t>
            </w:r>
          </w:p>
          <w:p w14:paraId="1C465995" w14:textId="77777777" w:rsidR="00CE686A" w:rsidRPr="00412362" w:rsidRDefault="00CE686A" w:rsidP="00DF6771">
            <w:pPr>
              <w:pStyle w:val="Odstavecseseznamem"/>
              <w:numPr>
                <w:ilvl w:val="0"/>
                <w:numId w:val="33"/>
              </w:num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12362">
              <w:rPr>
                <w:rFonts w:ascii="Times New Roman" w:hAnsi="Times New Roman"/>
                <w:sz w:val="20"/>
                <w:szCs w:val="20"/>
              </w:rPr>
              <w:t>učitelství pro mateřské školy,</w:t>
            </w:r>
          </w:p>
          <w:p w14:paraId="54C550AC" w14:textId="77777777" w:rsidR="00CE686A" w:rsidRPr="00412362" w:rsidRDefault="00CE686A" w:rsidP="00DF6771">
            <w:pPr>
              <w:pStyle w:val="Odstavecseseznamem"/>
              <w:numPr>
                <w:ilvl w:val="0"/>
                <w:numId w:val="33"/>
              </w:num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12362">
              <w:rPr>
                <w:rFonts w:ascii="Times New Roman" w:hAnsi="Times New Roman"/>
                <w:sz w:val="20"/>
                <w:szCs w:val="20"/>
              </w:rPr>
              <w:t>magisterských nebo inženýrských programů úzce souvisejících s programem studia (přijímací komise rozhodne na základě posouzení doložených podkladů o absolvování studia).</w:t>
            </w:r>
          </w:p>
          <w:p w14:paraId="43C6510A" w14:textId="77777777" w:rsidR="00CE686A" w:rsidRPr="00412362" w:rsidRDefault="00CE686A" w:rsidP="00CE686A">
            <w:pPr>
              <w:shd w:val="clear" w:color="auto" w:fill="FFFFFF"/>
              <w:jc w:val="both"/>
              <w:rPr>
                <w:color w:val="000000"/>
              </w:rPr>
            </w:pPr>
            <w:r w:rsidRPr="00412362">
              <w:t xml:space="preserve">V případě, že uchazeč nevystudoval učitelský studijní program, je třeba si před zahájením studia DSP doplnit vzdělání v oblasti učitelské způsobilosti v oblasti pedagogických věd. </w:t>
            </w:r>
            <w:r w:rsidRPr="00412362">
              <w:rPr>
                <w:color w:val="000000"/>
              </w:rPr>
              <w:t>Uchazeč také aktivně ovládá anglický jazyk (doporučená úroveň B1-B2). Další podmínkou je úspěšné vykonání přijímací zkoušky, při níž uchazeči prokáží předpoklady pro vědeckou práci v oboru a nezbytné jazykové kompetence.</w:t>
            </w:r>
          </w:p>
          <w:p w14:paraId="6BB9E253" w14:textId="77777777" w:rsidR="00412362" w:rsidRDefault="00412362" w:rsidP="00C10AAA">
            <w:pPr>
              <w:shd w:val="clear" w:color="auto" w:fill="FFFFFF"/>
              <w:jc w:val="both"/>
              <w:rPr>
                <w:b/>
                <w:bCs/>
                <w:color w:val="000000"/>
              </w:rPr>
            </w:pPr>
          </w:p>
          <w:p w14:paraId="19496CA2" w14:textId="77777777" w:rsidR="00C10AAA" w:rsidRPr="005964FB" w:rsidRDefault="00C10AAA" w:rsidP="00C10AAA">
            <w:pPr>
              <w:shd w:val="clear" w:color="auto" w:fill="FFFFFF"/>
              <w:jc w:val="both"/>
              <w:rPr>
                <w:color w:val="000000"/>
              </w:rPr>
            </w:pPr>
            <w:r w:rsidRPr="005964FB">
              <w:rPr>
                <w:b/>
                <w:bCs/>
                <w:color w:val="000000"/>
              </w:rPr>
              <w:t>Uchazeči o studium předkládají:</w:t>
            </w:r>
          </w:p>
          <w:p w14:paraId="7F687073" w14:textId="77777777" w:rsidR="00C10AAA" w:rsidRPr="005964FB" w:rsidRDefault="00C10AAA" w:rsidP="00DF6771">
            <w:pPr>
              <w:numPr>
                <w:ilvl w:val="0"/>
                <w:numId w:val="13"/>
              </w:numPr>
              <w:shd w:val="clear" w:color="auto" w:fill="FFFFFF"/>
              <w:ind w:left="284" w:hanging="142"/>
              <w:jc w:val="both"/>
              <w:rPr>
                <w:color w:val="000000"/>
              </w:rPr>
            </w:pPr>
            <w:r w:rsidRPr="005964FB">
              <w:rPr>
                <w:color w:val="000000"/>
              </w:rPr>
              <w:t>přihlášku ke studiu,</w:t>
            </w:r>
          </w:p>
          <w:p w14:paraId="162A7771" w14:textId="77777777" w:rsidR="00C10AAA" w:rsidRPr="005964FB" w:rsidRDefault="00C10AAA" w:rsidP="00DF6771">
            <w:pPr>
              <w:numPr>
                <w:ilvl w:val="0"/>
                <w:numId w:val="13"/>
              </w:numPr>
              <w:shd w:val="clear" w:color="auto" w:fill="FFFFFF"/>
              <w:ind w:left="284" w:hanging="142"/>
              <w:jc w:val="both"/>
              <w:rPr>
                <w:color w:val="000000"/>
              </w:rPr>
            </w:pPr>
            <w:r w:rsidRPr="005964FB">
              <w:rPr>
                <w:color w:val="000000"/>
              </w:rPr>
              <w:t>ověřený opis diplomu a vysvědčení o státní závěrečné zkoušce,</w:t>
            </w:r>
          </w:p>
          <w:p w14:paraId="44F03A57" w14:textId="77777777" w:rsidR="00C10AAA" w:rsidRPr="005964FB" w:rsidRDefault="00C10AAA" w:rsidP="00DF6771">
            <w:pPr>
              <w:numPr>
                <w:ilvl w:val="0"/>
                <w:numId w:val="13"/>
              </w:numPr>
              <w:shd w:val="clear" w:color="auto" w:fill="FFFFFF"/>
              <w:ind w:left="284" w:hanging="142"/>
              <w:jc w:val="both"/>
              <w:rPr>
                <w:color w:val="000000"/>
              </w:rPr>
            </w:pPr>
            <w:r w:rsidRPr="005964FB">
              <w:rPr>
                <w:color w:val="000000"/>
              </w:rPr>
              <w:t>pokud publikovali své práce, případně realizovali výzkum, pak i soupis publikační činnosti a výzkumných aktivit,</w:t>
            </w:r>
          </w:p>
          <w:p w14:paraId="2600C3DA" w14:textId="77777777" w:rsidR="00C10AAA" w:rsidRPr="005964FB" w:rsidRDefault="00C10AAA" w:rsidP="00DF6771">
            <w:pPr>
              <w:numPr>
                <w:ilvl w:val="0"/>
                <w:numId w:val="13"/>
              </w:numPr>
              <w:shd w:val="clear" w:color="auto" w:fill="FFFFFF"/>
              <w:ind w:left="284" w:hanging="142"/>
              <w:jc w:val="both"/>
              <w:rPr>
                <w:color w:val="000000"/>
              </w:rPr>
            </w:pPr>
            <w:r w:rsidRPr="005964FB">
              <w:rPr>
                <w:color w:val="000000"/>
              </w:rPr>
              <w:t>téma výzkumného projektu (</w:t>
            </w:r>
            <w:r w:rsidR="00412362">
              <w:rPr>
                <w:color w:val="000000"/>
              </w:rPr>
              <w:t>uchazeči vybírají z témat navržených školitelským pracovištěm</w:t>
            </w:r>
            <w:r w:rsidRPr="005964FB">
              <w:rPr>
                <w:color w:val="000000"/>
              </w:rPr>
              <w:t>).</w:t>
            </w:r>
          </w:p>
          <w:p w14:paraId="23DE523C" w14:textId="77777777" w:rsidR="00C10AAA" w:rsidRPr="005964FB" w:rsidRDefault="00C10AAA" w:rsidP="00C10AAA">
            <w:pPr>
              <w:shd w:val="clear" w:color="auto" w:fill="FFFFFF"/>
              <w:jc w:val="both"/>
              <w:rPr>
                <w:color w:val="000000"/>
              </w:rPr>
            </w:pPr>
          </w:p>
          <w:p w14:paraId="2560BC7E" w14:textId="77777777" w:rsidR="00C10AAA" w:rsidRPr="005964FB" w:rsidRDefault="00C10AAA" w:rsidP="00CC0E43">
            <w:pPr>
              <w:shd w:val="clear" w:color="auto" w:fill="FFFFFF"/>
              <w:spacing w:before="40"/>
              <w:jc w:val="both"/>
              <w:rPr>
                <w:color w:val="000000"/>
              </w:rPr>
            </w:pPr>
            <w:r w:rsidRPr="005964FB">
              <w:rPr>
                <w:b/>
                <w:bCs/>
                <w:color w:val="000000"/>
              </w:rPr>
              <w:t>Přijímací zkouška</w:t>
            </w:r>
          </w:p>
          <w:p w14:paraId="76BB1069" w14:textId="77777777" w:rsidR="00C10AAA" w:rsidRDefault="00C10AAA" w:rsidP="00C36DE8">
            <w:pPr>
              <w:pStyle w:val="bodytext"/>
              <w:spacing w:before="0" w:beforeAutospacing="0" w:after="0" w:afterAutospacing="0"/>
              <w:jc w:val="both"/>
              <w:rPr>
                <w:color w:val="000000"/>
                <w:sz w:val="20"/>
                <w:szCs w:val="20"/>
              </w:rPr>
            </w:pPr>
            <w:r w:rsidRPr="005964FB">
              <w:rPr>
                <w:color w:val="000000"/>
                <w:sz w:val="20"/>
                <w:szCs w:val="20"/>
              </w:rPr>
              <w:t>Přijímací zkouška bude probíhat formou pohovoru. Při něm uchazeči podají informace o dosavadním studiu, popř. práci a motivaci pro studium, dále prezentují základní teze výzkumného projektu. Uchazeči musejí prokázat odpovídající znalosti</w:t>
            </w:r>
            <w:r w:rsidR="00D347BE">
              <w:rPr>
                <w:color w:val="000000"/>
                <w:sz w:val="20"/>
                <w:szCs w:val="20"/>
              </w:rPr>
              <w:t xml:space="preserve"> a </w:t>
            </w:r>
            <w:r w:rsidRPr="005964FB">
              <w:rPr>
                <w:color w:val="000000"/>
                <w:sz w:val="20"/>
                <w:szCs w:val="20"/>
              </w:rPr>
              <w:t xml:space="preserve">dovednosti v oboru </w:t>
            </w:r>
            <w:r w:rsidR="00412362">
              <w:rPr>
                <w:color w:val="000000"/>
                <w:sz w:val="20"/>
                <w:szCs w:val="20"/>
              </w:rPr>
              <w:t>matematika</w:t>
            </w:r>
            <w:r w:rsidRPr="005964FB">
              <w:rPr>
                <w:color w:val="000000"/>
                <w:sz w:val="20"/>
                <w:szCs w:val="20"/>
              </w:rPr>
              <w:t>, orientaci v</w:t>
            </w:r>
            <w:r w:rsidR="000D54DF" w:rsidRPr="005964FB">
              <w:rPr>
                <w:color w:val="000000"/>
                <w:sz w:val="20"/>
                <w:szCs w:val="20"/>
              </w:rPr>
              <w:t> </w:t>
            </w:r>
            <w:r w:rsidRPr="005964FB">
              <w:rPr>
                <w:color w:val="000000"/>
                <w:sz w:val="20"/>
                <w:szCs w:val="20"/>
              </w:rPr>
              <w:t>pedagogice a pedagogické psychologii a metodologii vědecké práce. Část zkoušky bude vedena v cizím jazyce.</w:t>
            </w:r>
          </w:p>
          <w:p w14:paraId="52E56223" w14:textId="77777777" w:rsidR="00C36DE8" w:rsidRPr="00C86591" w:rsidRDefault="00C36DE8" w:rsidP="00C36DE8">
            <w:pPr>
              <w:pStyle w:val="bodytext"/>
              <w:spacing w:before="0" w:beforeAutospacing="0"/>
              <w:jc w:val="both"/>
              <w:rPr>
                <w:color w:val="000000"/>
                <w:sz w:val="20"/>
                <w:szCs w:val="20"/>
              </w:rPr>
            </w:pPr>
          </w:p>
        </w:tc>
      </w:tr>
      <w:tr w:rsidR="00957DEF" w14:paraId="6C0BF529" w14:textId="77777777" w:rsidTr="33BA8162">
        <w:trPr>
          <w:trHeight w:val="268"/>
        </w:trPr>
        <w:tc>
          <w:tcPr>
            <w:tcW w:w="9285" w:type="dxa"/>
            <w:gridSpan w:val="4"/>
            <w:shd w:val="clear" w:color="auto" w:fill="F7CAAC"/>
          </w:tcPr>
          <w:p w14:paraId="4FA171B0" w14:textId="77777777" w:rsidR="00957DEF" w:rsidRDefault="00957DEF" w:rsidP="00752B8C">
            <w:pPr>
              <w:rPr>
                <w:b/>
              </w:rPr>
            </w:pPr>
            <w:r>
              <w:rPr>
                <w:b/>
              </w:rPr>
              <w:t>Návaznost na další typy studijních programů</w:t>
            </w:r>
          </w:p>
        </w:tc>
      </w:tr>
      <w:tr w:rsidR="00957DEF" w14:paraId="3001BA73" w14:textId="77777777" w:rsidTr="33BA8162">
        <w:trPr>
          <w:trHeight w:val="425"/>
        </w:trPr>
        <w:tc>
          <w:tcPr>
            <w:tcW w:w="9285" w:type="dxa"/>
            <w:gridSpan w:val="4"/>
            <w:shd w:val="clear" w:color="auto" w:fill="FFFFFF" w:themeFill="background1"/>
          </w:tcPr>
          <w:p w14:paraId="07547A01" w14:textId="77777777" w:rsidR="00D06719" w:rsidRDefault="00D06719" w:rsidP="00752B8C"/>
          <w:p w14:paraId="0D67A118" w14:textId="77777777" w:rsidR="0077204D" w:rsidRDefault="003E6207" w:rsidP="007A6F2E">
            <w:pPr>
              <w:jc w:val="both"/>
            </w:pPr>
            <w:r w:rsidRPr="00412362">
              <w:t>Ke studiu budou přijímáni absolventi navazujícího magisterského a magisterského studia v</w:t>
            </w:r>
            <w:r>
              <w:t> </w:t>
            </w:r>
            <w:r w:rsidRPr="00412362">
              <w:t>programech</w:t>
            </w:r>
            <w:r>
              <w:t xml:space="preserve"> U</w:t>
            </w:r>
            <w:r w:rsidRPr="00412362">
              <w:t xml:space="preserve">čitelství matematiky, </w:t>
            </w:r>
            <w:r>
              <w:t>U</w:t>
            </w:r>
            <w:r w:rsidRPr="00412362">
              <w:t>čitelství pro 1. stupeň základních škol,</w:t>
            </w:r>
            <w:r>
              <w:t xml:space="preserve"> U</w:t>
            </w:r>
            <w:r w:rsidRPr="00412362">
              <w:t>čitelství pro mateřské školy,</w:t>
            </w:r>
            <w:r>
              <w:t xml:space="preserve"> </w:t>
            </w:r>
            <w:r w:rsidR="007A6F2E">
              <w:t xml:space="preserve">a dalších </w:t>
            </w:r>
            <w:r w:rsidRPr="00412362">
              <w:t>magisterských nebo inženýrských programů úzce souvisejících s programem studia</w:t>
            </w:r>
            <w:r w:rsidR="007A6F2E">
              <w:t>.</w:t>
            </w:r>
            <w:r w:rsidRPr="00412362">
              <w:t xml:space="preserve"> </w:t>
            </w:r>
          </w:p>
        </w:tc>
      </w:tr>
    </w:tbl>
    <w:p w14:paraId="475854DA" w14:textId="5BA22C1C" w:rsidR="00B13FC9" w:rsidRDefault="00B13FC9"/>
    <w:p w14:paraId="77831006" w14:textId="5BF26B56" w:rsidR="00455869" w:rsidRDefault="00455869"/>
    <w:p w14:paraId="7E0CA179" w14:textId="31F4B6F4" w:rsidR="00455869" w:rsidRDefault="00455869"/>
    <w:p w14:paraId="141B7F57" w14:textId="5BD2EFE7" w:rsidR="00455869" w:rsidRDefault="00455869"/>
    <w:p w14:paraId="464A5F10" w14:textId="762A2109" w:rsidR="00455869" w:rsidRDefault="00455869"/>
    <w:p w14:paraId="4942501A" w14:textId="5CA14072" w:rsidR="00455869" w:rsidRDefault="00455869"/>
    <w:p w14:paraId="31323673" w14:textId="29E86388" w:rsidR="00455869" w:rsidRDefault="00455869"/>
    <w:p w14:paraId="533F14CC" w14:textId="7E2D7FF5" w:rsidR="00455869" w:rsidRDefault="00455869"/>
    <w:p w14:paraId="3292D5F0" w14:textId="2118EF94" w:rsidR="00455869" w:rsidRDefault="00455869"/>
    <w:p w14:paraId="54ABD0B7" w14:textId="57BC7B57" w:rsidR="00455869" w:rsidRDefault="00455869"/>
    <w:p w14:paraId="74D48B06" w14:textId="0F7F4747" w:rsidR="00455869" w:rsidRDefault="00455869"/>
    <w:p w14:paraId="20DE2F02" w14:textId="1462A918" w:rsidR="00455869" w:rsidRDefault="00455869"/>
    <w:p w14:paraId="27FDACDA" w14:textId="2FCE330A" w:rsidR="00455869" w:rsidRDefault="00455869"/>
    <w:p w14:paraId="1488D011" w14:textId="40D31BCB" w:rsidR="00455869" w:rsidRDefault="00455869"/>
    <w:p w14:paraId="7DDE116F" w14:textId="0907BC71" w:rsidR="00455869" w:rsidRDefault="00455869"/>
    <w:p w14:paraId="08D4F5E0" w14:textId="23900176" w:rsidR="00455869" w:rsidRDefault="00455869"/>
    <w:p w14:paraId="6694CD0E" w14:textId="14A1D662" w:rsidR="00455869" w:rsidRDefault="00455869"/>
    <w:p w14:paraId="1FAA31B7" w14:textId="02F2827E" w:rsidR="00455869" w:rsidRDefault="00455869"/>
    <w:p w14:paraId="2C84BF84" w14:textId="6A9C2E3E" w:rsidR="00455869" w:rsidRDefault="00455869"/>
    <w:p w14:paraId="04A6E861" w14:textId="237B639F" w:rsidR="00455869" w:rsidRDefault="00455869"/>
    <w:p w14:paraId="4FA986C7" w14:textId="1177854B" w:rsidR="00455869" w:rsidRDefault="00455869"/>
    <w:p w14:paraId="31414C5D" w14:textId="5EA6945F" w:rsidR="00455869" w:rsidRDefault="00455869"/>
    <w:p w14:paraId="3796E78A" w14:textId="3382F8C6" w:rsidR="00455869" w:rsidRDefault="00455869"/>
    <w:p w14:paraId="428E87E4" w14:textId="2F35450D" w:rsidR="00455869" w:rsidRDefault="00455869"/>
    <w:p w14:paraId="29A6CA02" w14:textId="16C38D6A" w:rsidR="00455869" w:rsidRDefault="00455869"/>
    <w:p w14:paraId="6714EB28" w14:textId="2E23092A" w:rsidR="00455869" w:rsidRDefault="00455869"/>
    <w:p w14:paraId="11236CF3" w14:textId="586AC786" w:rsidR="00455869" w:rsidRDefault="00455869"/>
    <w:p w14:paraId="13753E9E" w14:textId="4CEABD51" w:rsidR="00455869" w:rsidRDefault="00455869"/>
    <w:p w14:paraId="646D9DB9" w14:textId="5E17AABC" w:rsidR="00455869" w:rsidRDefault="00455869"/>
    <w:p w14:paraId="4CFDD5EC" w14:textId="0A1B7482" w:rsidR="00455869" w:rsidRDefault="00455869"/>
    <w:p w14:paraId="5A515E51" w14:textId="30B65030" w:rsidR="00455869" w:rsidRDefault="00455869"/>
    <w:p w14:paraId="5D2EFE0E" w14:textId="729B66CD" w:rsidR="00455869" w:rsidRDefault="00455869"/>
    <w:p w14:paraId="4EC3CBB2" w14:textId="7FE04E04" w:rsidR="00455869" w:rsidRDefault="00455869"/>
    <w:p w14:paraId="5B1DDFFE" w14:textId="6A533E43" w:rsidR="00455869" w:rsidRDefault="00455869"/>
    <w:p w14:paraId="16887C2A" w14:textId="5FDC5C27" w:rsidR="00455869" w:rsidRDefault="00455869"/>
    <w:p w14:paraId="23C8226E" w14:textId="119D3280" w:rsidR="00455869" w:rsidRDefault="00455869"/>
    <w:p w14:paraId="56A71D95" w14:textId="4AB8EC07" w:rsidR="00455869" w:rsidRDefault="00455869"/>
    <w:p w14:paraId="33439BF0" w14:textId="5DF6D511" w:rsidR="00455869" w:rsidRDefault="00455869"/>
    <w:p w14:paraId="6158C956" w14:textId="6B9545E0" w:rsidR="00455869" w:rsidRDefault="00455869"/>
    <w:p w14:paraId="58A68B93" w14:textId="08456125" w:rsidR="00D057DB" w:rsidRDefault="00D057DB"/>
    <w:p w14:paraId="68AC7AA4" w14:textId="77777777" w:rsidR="00D057DB" w:rsidRDefault="00D057DB"/>
    <w:p w14:paraId="2E6F21AD" w14:textId="735192EA" w:rsidR="00455869" w:rsidRDefault="00455869"/>
    <w:p w14:paraId="1B7E10A6" w14:textId="04A4048A" w:rsidR="00455869" w:rsidRDefault="00455869"/>
    <w:p w14:paraId="234EE68B" w14:textId="77777777" w:rsidR="00455869" w:rsidRDefault="00455869"/>
    <w:tbl>
      <w:tblPr>
        <w:tblW w:w="9247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506"/>
        <w:gridCol w:w="1272"/>
        <w:gridCol w:w="1839"/>
        <w:gridCol w:w="1415"/>
        <w:gridCol w:w="1215"/>
      </w:tblGrid>
      <w:tr w:rsidR="00862513" w14:paraId="0BB7D653" w14:textId="77777777" w:rsidTr="00143507">
        <w:tc>
          <w:tcPr>
            <w:tcW w:w="9247" w:type="dxa"/>
            <w:gridSpan w:val="5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BDD6EE"/>
            <w:hideMark/>
          </w:tcPr>
          <w:p w14:paraId="6C87549D" w14:textId="4B9251C8" w:rsidR="00862513" w:rsidRDefault="00862513">
            <w:pPr>
              <w:jc w:val="both"/>
              <w:rPr>
                <w:rFonts w:cstheme="minorBidi"/>
                <w:b/>
                <w:sz w:val="28"/>
              </w:rPr>
            </w:pPr>
            <w:r>
              <w:br w:type="page"/>
            </w:r>
            <w:r>
              <w:rPr>
                <w:b/>
                <w:sz w:val="28"/>
              </w:rPr>
              <w:t>B-IIb – Studijní plány a návrh témat prací (doktorské studijní programy)</w:t>
            </w:r>
          </w:p>
        </w:tc>
      </w:tr>
      <w:tr w:rsidR="00862513" w14:paraId="6CDCECFA" w14:textId="77777777" w:rsidTr="00143507"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hideMark/>
          </w:tcPr>
          <w:p w14:paraId="57D2AD2C" w14:textId="77777777" w:rsidR="00862513" w:rsidRDefault="00862513">
            <w:pPr>
              <w:jc w:val="both"/>
              <w:rPr>
                <w:b/>
              </w:rPr>
            </w:pPr>
            <w:r>
              <w:rPr>
                <w:b/>
              </w:rPr>
              <w:t>Studijní povinnosti</w:t>
            </w:r>
          </w:p>
        </w:tc>
        <w:tc>
          <w:tcPr>
            <w:tcW w:w="574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537F28F" w14:textId="77777777" w:rsidR="00862513" w:rsidRDefault="00862513">
            <w:pPr>
              <w:jc w:val="both"/>
            </w:pPr>
          </w:p>
        </w:tc>
      </w:tr>
      <w:tr w:rsidR="00862513" w14:paraId="33DB9471" w14:textId="77777777" w:rsidTr="00143507">
        <w:trPr>
          <w:trHeight w:val="624"/>
        </w:trPr>
        <w:tc>
          <w:tcPr>
            <w:tcW w:w="924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F640B3" w14:textId="49E49379" w:rsidR="00862513" w:rsidRDefault="3E99795C" w:rsidP="00943CE5">
            <w:pPr>
              <w:spacing w:before="120" w:after="120"/>
              <w:jc w:val="both"/>
            </w:pPr>
            <w:r>
              <w:t xml:space="preserve">Studijní program Matematická gramotnost ve vzdělávání obsahuje povinnosti studenta, které vycházejí jak z celofakultního rámce distribuce kreditů, tak i ze specifik samotného studijního programu. Studijní povinnosti jsou rozčleněny na kategorii předmětů A – povinných a B – povinně volitelných. </w:t>
            </w:r>
          </w:p>
        </w:tc>
      </w:tr>
      <w:tr w:rsidR="00862513" w14:paraId="6A9A03C2" w14:textId="77777777" w:rsidTr="00143507">
        <w:trPr>
          <w:trHeight w:val="283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hideMark/>
          </w:tcPr>
          <w:p w14:paraId="0B114F88" w14:textId="77777777" w:rsidR="00862513" w:rsidRDefault="00862513">
            <w:pPr>
              <w:jc w:val="both"/>
            </w:pPr>
            <w:r>
              <w:rPr>
                <w:b/>
              </w:rPr>
              <w:t>Povinné předměty</w:t>
            </w:r>
          </w:p>
        </w:tc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hideMark/>
          </w:tcPr>
          <w:p w14:paraId="6B839E7A" w14:textId="77777777" w:rsidR="00862513" w:rsidRDefault="00862513">
            <w:pPr>
              <w:jc w:val="both"/>
            </w:pPr>
            <w:r>
              <w:t>Garant</w:t>
            </w: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hideMark/>
          </w:tcPr>
          <w:p w14:paraId="67DB0686" w14:textId="77777777" w:rsidR="00862513" w:rsidRDefault="00862513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působ ověření</w:t>
            </w:r>
          </w:p>
        </w:tc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hideMark/>
          </w:tcPr>
          <w:p w14:paraId="5AD80506" w14:textId="77777777" w:rsidR="00862513" w:rsidRDefault="00862513">
            <w:pPr>
              <w:jc w:val="both"/>
            </w:pPr>
            <w:r>
              <w:t>Počet kreditů</w:t>
            </w:r>
          </w:p>
        </w:tc>
      </w:tr>
      <w:tr w:rsidR="00862513" w14:paraId="36BFC4C4" w14:textId="77777777" w:rsidTr="00143507">
        <w:trPr>
          <w:trHeight w:val="256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20A8C" w14:textId="77777777" w:rsidR="00862513" w:rsidRDefault="00862513">
            <w:pPr>
              <w:jc w:val="both"/>
            </w:pPr>
            <w:r>
              <w:t>Filozofi</w:t>
            </w:r>
            <w:r w:rsidR="003E4DD7">
              <w:t xml:space="preserve">cké aspekty </w:t>
            </w:r>
            <w:r w:rsidR="009A1FF8">
              <w:t>edukac</w:t>
            </w:r>
            <w:r w:rsidR="00F05CA9">
              <w:t>e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B812F" w14:textId="35DE2D2C" w:rsidR="001328FD" w:rsidRDefault="2D2066D4">
            <w:pPr>
              <w:jc w:val="both"/>
            </w:pPr>
            <w:r w:rsidRPr="000D4582">
              <w:t>doc. Chudý</w:t>
            </w:r>
            <w:r w:rsidR="00E110D7">
              <w:rPr>
                <w:color w:val="FF0000"/>
              </w:rPr>
              <w:t xml:space="preserve"> 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D2F29" w14:textId="77777777" w:rsidR="00862513" w:rsidRDefault="00862513">
            <w:pPr>
              <w:jc w:val="both"/>
            </w:pPr>
            <w:r>
              <w:t>Zk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97EEC" w14:textId="77777777" w:rsidR="00862513" w:rsidRDefault="00862513">
            <w:pPr>
              <w:jc w:val="both"/>
            </w:pPr>
            <w:r>
              <w:t>7</w:t>
            </w:r>
          </w:p>
        </w:tc>
      </w:tr>
      <w:tr w:rsidR="00F05CA9" w14:paraId="22A612D4" w14:textId="77777777" w:rsidTr="00143507">
        <w:trPr>
          <w:trHeight w:val="256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08421" w14:textId="77777777" w:rsidR="00F05CA9" w:rsidRDefault="00F05CA9" w:rsidP="00F05CA9">
            <w:pPr>
              <w:jc w:val="both"/>
            </w:pPr>
            <w:r>
              <w:t>Psychologické aspekty edukace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A509F" w14:textId="77777777" w:rsidR="00F05CA9" w:rsidRDefault="00F05CA9" w:rsidP="00F05CA9">
            <w:pPr>
              <w:jc w:val="both"/>
            </w:pPr>
            <w:r>
              <w:t>doc. Plevová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4BBD7" w14:textId="77777777" w:rsidR="00F05CA9" w:rsidRDefault="00F05CA9" w:rsidP="00F05CA9">
            <w:pPr>
              <w:jc w:val="both"/>
            </w:pPr>
            <w:r>
              <w:t>Zk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B8484" w14:textId="77777777" w:rsidR="00F05CA9" w:rsidRDefault="00F05CA9" w:rsidP="00F05CA9">
            <w:pPr>
              <w:jc w:val="both"/>
            </w:pPr>
            <w:r>
              <w:t>7</w:t>
            </w:r>
          </w:p>
        </w:tc>
      </w:tr>
      <w:tr w:rsidR="00F05CA9" w14:paraId="49755634" w14:textId="77777777" w:rsidTr="00143507">
        <w:trPr>
          <w:trHeight w:val="256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BFD17" w14:textId="77777777" w:rsidR="00F05CA9" w:rsidRDefault="00F05CA9" w:rsidP="00F05CA9">
            <w:r>
              <w:t xml:space="preserve">Teorie a metodologie vědy 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32809" w14:textId="77777777" w:rsidR="00F05CA9" w:rsidRDefault="00F05CA9" w:rsidP="00F05CA9">
            <w:pPr>
              <w:jc w:val="both"/>
            </w:pPr>
            <w:r>
              <w:t>doc. Chráska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F507A" w14:textId="77777777" w:rsidR="00F05CA9" w:rsidRDefault="00F05CA9" w:rsidP="00F05CA9">
            <w:pPr>
              <w:jc w:val="both"/>
            </w:pPr>
            <w:r>
              <w:t>Zk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4D8FD" w14:textId="77777777" w:rsidR="00F05CA9" w:rsidRDefault="00F05CA9" w:rsidP="00F05CA9">
            <w:pPr>
              <w:jc w:val="both"/>
            </w:pPr>
            <w:r>
              <w:t>7</w:t>
            </w:r>
          </w:p>
        </w:tc>
      </w:tr>
      <w:tr w:rsidR="00F05CA9" w14:paraId="2BAA4AF6" w14:textId="77777777" w:rsidTr="00143507">
        <w:trPr>
          <w:trHeight w:val="256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1FDC0" w14:textId="2D896EFE" w:rsidR="00F05CA9" w:rsidRDefault="3E99795C" w:rsidP="00F05CA9">
            <w:pPr>
              <w:jc w:val="both"/>
            </w:pPr>
            <w:r>
              <w:t>Matematická gramotnost v souvislostech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B9E20" w14:textId="3C50E1A9" w:rsidR="00F05CA9" w:rsidRDefault="3E99795C" w:rsidP="00F05CA9">
            <w:pPr>
              <w:jc w:val="both"/>
            </w:pPr>
            <w:r>
              <w:t>doc. Dofková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96F4E" w14:textId="77777777" w:rsidR="00F05CA9" w:rsidRDefault="00F05CA9" w:rsidP="00F05CA9">
            <w:pPr>
              <w:jc w:val="both"/>
            </w:pPr>
            <w:r>
              <w:t>Zk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F3A15" w14:textId="77777777" w:rsidR="00F05CA9" w:rsidRDefault="00F05CA9" w:rsidP="00F05CA9">
            <w:pPr>
              <w:jc w:val="both"/>
            </w:pPr>
            <w:r>
              <w:t>7</w:t>
            </w:r>
          </w:p>
        </w:tc>
      </w:tr>
      <w:tr w:rsidR="00F05CA9" w14:paraId="5B10BFF3" w14:textId="77777777" w:rsidTr="00143507">
        <w:trPr>
          <w:trHeight w:val="256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57D16" w14:textId="6C9BF105" w:rsidR="00F05CA9" w:rsidRDefault="263133D4" w:rsidP="00F05CA9">
            <w:pPr>
              <w:jc w:val="both"/>
            </w:pPr>
            <w:r>
              <w:t xml:space="preserve">Anglický jazyk 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47662" w14:textId="77A7E1E7" w:rsidR="00F05CA9" w:rsidRDefault="263133D4" w:rsidP="00A524E2">
            <w:r>
              <w:t>doc.  Szczesniak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770A9" w14:textId="77777777" w:rsidR="00F05CA9" w:rsidRDefault="00F05CA9" w:rsidP="00F05CA9">
            <w:pPr>
              <w:jc w:val="both"/>
            </w:pPr>
            <w:r>
              <w:t>Zk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3359E" w14:textId="77777777" w:rsidR="00F05CA9" w:rsidRDefault="00F05CA9" w:rsidP="00F05CA9">
            <w:pPr>
              <w:jc w:val="both"/>
            </w:pPr>
            <w:r>
              <w:t>7</w:t>
            </w:r>
          </w:p>
        </w:tc>
      </w:tr>
      <w:tr w:rsidR="005E165F" w14:paraId="2A81B8CF" w14:textId="77777777" w:rsidTr="00143507">
        <w:trPr>
          <w:trHeight w:val="256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963C1" w14:textId="77777777" w:rsidR="005E165F" w:rsidRDefault="005E165F">
            <w:pPr>
              <w:spacing w:line="276" w:lineRule="auto"/>
              <w:rPr>
                <w:lang w:eastAsia="en-US"/>
              </w:rPr>
            </w:pPr>
            <w:r>
              <w:rPr>
                <w:lang w:eastAsia="en-US"/>
              </w:rPr>
              <w:t xml:space="preserve">Vědeckovýzkumná stáž                                                         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4982A" w14:textId="6817BFD5" w:rsidR="005E165F" w:rsidRDefault="005E165F" w:rsidP="005E165F">
            <w:pPr>
              <w:spacing w:line="276" w:lineRule="auto"/>
              <w:rPr>
                <w:lang w:eastAsia="en-US"/>
              </w:rPr>
            </w:pPr>
            <w:r>
              <w:rPr>
                <w:lang w:eastAsia="en-US"/>
              </w:rPr>
              <w:t>doc. Pastor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E4DD0" w14:textId="77777777" w:rsidR="005E165F" w:rsidRDefault="005E165F">
            <w:pPr>
              <w:spacing w:line="276" w:lineRule="auto"/>
              <w:jc w:val="both"/>
              <w:rPr>
                <w:lang w:eastAsia="en-US"/>
              </w:rPr>
            </w:pPr>
            <w:r>
              <w:rPr>
                <w:lang w:eastAsia="en-US"/>
              </w:rPr>
              <w:t>záp</w:t>
            </w:r>
          </w:p>
        </w:tc>
        <w:tc>
          <w:tcPr>
            <w:tcW w:w="1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BF423" w14:textId="77777777" w:rsidR="005E165F" w:rsidRDefault="005E165F">
            <w:pPr>
              <w:spacing w:line="276" w:lineRule="auto"/>
              <w:jc w:val="both"/>
              <w:rPr>
                <w:lang w:eastAsia="en-US"/>
              </w:rPr>
            </w:pPr>
            <w:r>
              <w:rPr>
                <w:lang w:eastAsia="en-US"/>
              </w:rPr>
              <w:t>20</w:t>
            </w:r>
          </w:p>
        </w:tc>
      </w:tr>
      <w:tr w:rsidR="005E165F" w14:paraId="6AA926A5" w14:textId="77777777" w:rsidTr="00143507">
        <w:trPr>
          <w:trHeight w:val="256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0AA74" w14:textId="6955F291" w:rsidR="005E165F" w:rsidRDefault="005E165F" w:rsidP="00F05CA9">
            <w:pPr>
              <w:jc w:val="both"/>
            </w:pPr>
            <w:r>
              <w:rPr>
                <w:lang w:eastAsia="en-US"/>
              </w:rPr>
              <w:t xml:space="preserve">Pedagogická činnost 1                                                              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7F703" w14:textId="484E9959" w:rsidR="005E165F" w:rsidRDefault="005E165F" w:rsidP="00A524E2">
            <w:r w:rsidRPr="006C29FA">
              <w:rPr>
                <w:lang w:eastAsia="en-US"/>
              </w:rPr>
              <w:t>doc. Pastor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C03E2" w14:textId="517F4096" w:rsidR="005E165F" w:rsidRDefault="005E165F" w:rsidP="00F05CA9">
            <w:pPr>
              <w:jc w:val="both"/>
            </w:pPr>
            <w:r>
              <w:rPr>
                <w:lang w:eastAsia="en-US"/>
              </w:rPr>
              <w:t>záp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DCE1E" w14:textId="19DD9C47" w:rsidR="005E165F" w:rsidRDefault="005E165F" w:rsidP="00F05CA9">
            <w:pPr>
              <w:jc w:val="both"/>
            </w:pPr>
            <w:r>
              <w:rPr>
                <w:lang w:eastAsia="en-US"/>
              </w:rPr>
              <w:t>7</w:t>
            </w:r>
          </w:p>
        </w:tc>
      </w:tr>
      <w:tr w:rsidR="005E165F" w14:paraId="1240AF8E" w14:textId="77777777" w:rsidTr="00143507">
        <w:trPr>
          <w:trHeight w:val="256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735F8" w14:textId="65C104D7" w:rsidR="005E165F" w:rsidRDefault="005E165F" w:rsidP="00F05CA9">
            <w:pPr>
              <w:jc w:val="both"/>
            </w:pPr>
            <w:r>
              <w:rPr>
                <w:lang w:eastAsia="en-US"/>
              </w:rPr>
              <w:t xml:space="preserve">Pedagogická činnost 2                                                              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E683A" w14:textId="4D72CE5A" w:rsidR="005E165F" w:rsidRDefault="005E165F" w:rsidP="00A524E2">
            <w:r w:rsidRPr="006C29FA">
              <w:rPr>
                <w:lang w:eastAsia="en-US"/>
              </w:rPr>
              <w:t>doc. Pastor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139BC" w14:textId="0F0BBEC2" w:rsidR="005E165F" w:rsidRDefault="005E165F" w:rsidP="00F05CA9">
            <w:pPr>
              <w:jc w:val="both"/>
            </w:pPr>
            <w:r>
              <w:rPr>
                <w:lang w:eastAsia="en-US"/>
              </w:rPr>
              <w:t>záp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0B1C5" w14:textId="50A1C835" w:rsidR="005E165F" w:rsidRDefault="005E165F" w:rsidP="00F05CA9">
            <w:pPr>
              <w:jc w:val="both"/>
            </w:pPr>
            <w:r>
              <w:rPr>
                <w:lang w:eastAsia="en-US"/>
              </w:rPr>
              <w:t>7</w:t>
            </w:r>
          </w:p>
        </w:tc>
      </w:tr>
      <w:tr w:rsidR="005E165F" w14:paraId="3E97CF80" w14:textId="77777777" w:rsidTr="00143507">
        <w:trPr>
          <w:trHeight w:val="256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A67C7" w14:textId="77777777" w:rsidR="005E165F" w:rsidRDefault="005E165F">
            <w:pPr>
              <w:spacing w:line="276" w:lineRule="auto"/>
              <w:rPr>
                <w:lang w:eastAsia="en-US"/>
              </w:rPr>
            </w:pPr>
            <w:r>
              <w:rPr>
                <w:lang w:eastAsia="en-US"/>
              </w:rPr>
              <w:t xml:space="preserve">Vědecká, publikační a tvůrčí činnost </w:t>
            </w:r>
          </w:p>
          <w:p w14:paraId="394EEB5B" w14:textId="77777777" w:rsidR="005E165F" w:rsidRDefault="005E165F" w:rsidP="00F05CA9">
            <w:pPr>
              <w:jc w:val="both"/>
            </w:pP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7E4E4" w14:textId="2222F940" w:rsidR="005E165F" w:rsidRDefault="005E165F" w:rsidP="00A524E2">
            <w:r w:rsidRPr="006C29FA">
              <w:rPr>
                <w:lang w:eastAsia="en-US"/>
              </w:rPr>
              <w:t>doc. Pastor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4C8B4" w14:textId="35E12D3A" w:rsidR="005E165F" w:rsidRDefault="005E165F" w:rsidP="00F05CA9">
            <w:pPr>
              <w:jc w:val="both"/>
            </w:pPr>
            <w:r>
              <w:rPr>
                <w:lang w:eastAsia="en-US"/>
              </w:rPr>
              <w:t>záp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4A558" w14:textId="1A90EC9B" w:rsidR="005E165F" w:rsidRDefault="005E165F" w:rsidP="00F05CA9">
            <w:pPr>
              <w:jc w:val="both"/>
            </w:pPr>
            <w:r>
              <w:rPr>
                <w:lang w:eastAsia="en-US"/>
              </w:rPr>
              <w:t>86</w:t>
            </w:r>
          </w:p>
        </w:tc>
      </w:tr>
      <w:tr w:rsidR="00F05CA9" w14:paraId="43E8C799" w14:textId="77777777" w:rsidTr="00143507">
        <w:trPr>
          <w:trHeight w:val="283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hideMark/>
          </w:tcPr>
          <w:p w14:paraId="44188846" w14:textId="77777777" w:rsidR="00F05CA9" w:rsidRDefault="00F05CA9" w:rsidP="00F05CA9">
            <w:pPr>
              <w:jc w:val="both"/>
            </w:pPr>
            <w:r>
              <w:rPr>
                <w:b/>
              </w:rPr>
              <w:t>Povinně volitelné předměty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0DF9E56" w14:textId="77777777" w:rsidR="00F05CA9" w:rsidRDefault="00F05CA9" w:rsidP="00F05CA9">
            <w:pPr>
              <w:jc w:val="both"/>
            </w:pP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4E871BC" w14:textId="77777777" w:rsidR="00F05CA9" w:rsidRDefault="00F05CA9" w:rsidP="00F05CA9">
            <w:pPr>
              <w:jc w:val="both"/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144A5D23" w14:textId="77777777" w:rsidR="00F05CA9" w:rsidRDefault="00F05CA9" w:rsidP="00F05CA9">
            <w:pPr>
              <w:jc w:val="both"/>
            </w:pPr>
          </w:p>
        </w:tc>
      </w:tr>
      <w:tr w:rsidR="00F05CA9" w14:paraId="13F829AF" w14:textId="77777777" w:rsidTr="00143507">
        <w:trPr>
          <w:trHeight w:val="283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63D9C" w14:textId="4372C878" w:rsidR="00F05CA9" w:rsidRPr="00DC1E3E" w:rsidRDefault="3E99795C" w:rsidP="00F05CA9">
            <w:pPr>
              <w:jc w:val="both"/>
            </w:pPr>
            <w:r>
              <w:t>Povinně volitelný předmět 1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8540C" w14:textId="1F427BDD" w:rsidR="00F05CA9" w:rsidRDefault="3E99795C" w:rsidP="00F05CA9">
            <w:pPr>
              <w:jc w:val="both"/>
            </w:pPr>
            <w:r>
              <w:t>Školitel/vyučující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CFF5D9" w14:textId="77777777" w:rsidR="00F05CA9" w:rsidRDefault="00F05CA9" w:rsidP="00F05CA9">
            <w:pPr>
              <w:jc w:val="both"/>
            </w:pPr>
            <w:r>
              <w:t>Zk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7031A" w14:textId="17192A25" w:rsidR="00F05CA9" w:rsidRDefault="3E99795C" w:rsidP="00F05CA9">
            <w:pPr>
              <w:jc w:val="both"/>
            </w:pPr>
            <w:r>
              <w:t>7</w:t>
            </w:r>
          </w:p>
        </w:tc>
      </w:tr>
      <w:tr w:rsidR="00F05CA9" w14:paraId="26D752FC" w14:textId="77777777" w:rsidTr="00143507">
        <w:trPr>
          <w:trHeight w:val="283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99DF6" w14:textId="35F4A54D" w:rsidR="00F05CA9" w:rsidRDefault="3E99795C" w:rsidP="00F05CA9">
            <w:pPr>
              <w:jc w:val="both"/>
            </w:pPr>
            <w:r>
              <w:t>Povinně volitelný předmět 2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BE5C9" w14:textId="6D1093FE" w:rsidR="00F05CA9" w:rsidRDefault="3E99795C" w:rsidP="00F05CA9">
            <w:pPr>
              <w:jc w:val="both"/>
            </w:pPr>
            <w:r>
              <w:t>Školitel/vyučující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077DE" w14:textId="77777777" w:rsidR="00F05CA9" w:rsidRDefault="00F05CA9" w:rsidP="00F05CA9">
            <w:pPr>
              <w:jc w:val="both"/>
            </w:pPr>
            <w:r>
              <w:t>Zk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6CB27" w14:textId="3CF29AA0" w:rsidR="00F05CA9" w:rsidRDefault="3E99795C" w:rsidP="00F05CA9">
            <w:pPr>
              <w:jc w:val="both"/>
            </w:pPr>
            <w:r>
              <w:t>7</w:t>
            </w:r>
          </w:p>
        </w:tc>
      </w:tr>
      <w:tr w:rsidR="00F05CA9" w14:paraId="4CB884DD" w14:textId="77777777" w:rsidTr="00143507">
        <w:trPr>
          <w:trHeight w:val="283"/>
        </w:trPr>
        <w:tc>
          <w:tcPr>
            <w:tcW w:w="4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3491F" w14:textId="77777777" w:rsidR="00F05CA9" w:rsidRDefault="00F05CA9" w:rsidP="00F05CA9">
            <w:pPr>
              <w:jc w:val="both"/>
            </w:pPr>
            <w:r w:rsidRPr="00DC1E3E">
              <w:t xml:space="preserve">Povinně volitelný předmět </w:t>
            </w:r>
            <w:r>
              <w:t>3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7F263" w14:textId="77777777" w:rsidR="00F05CA9" w:rsidRDefault="00F05CA9" w:rsidP="00F05CA9">
            <w:pPr>
              <w:jc w:val="both"/>
            </w:pPr>
            <w:r>
              <w:t>Školitel/vyučující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8565D" w14:textId="77777777" w:rsidR="00F05CA9" w:rsidRDefault="00F05CA9" w:rsidP="00F05CA9">
            <w:pPr>
              <w:jc w:val="both"/>
            </w:pPr>
            <w:r>
              <w:t>Zk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46AF9" w14:textId="742408F4" w:rsidR="00F05CA9" w:rsidRDefault="3E99795C" w:rsidP="00F05CA9">
            <w:pPr>
              <w:jc w:val="both"/>
            </w:pPr>
            <w:r>
              <w:t>7</w:t>
            </w:r>
          </w:p>
        </w:tc>
      </w:tr>
      <w:tr w:rsidR="00D41FA2" w14:paraId="738610EB" w14:textId="77777777" w:rsidTr="00143507">
        <w:trPr>
          <w:trHeight w:val="283"/>
        </w:trPr>
        <w:tc>
          <w:tcPr>
            <w:tcW w:w="924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805D2" w14:textId="77777777" w:rsidR="00D41FA2" w:rsidRDefault="00D41FA2" w:rsidP="00F05CA9">
            <w:pPr>
              <w:jc w:val="both"/>
            </w:pPr>
          </w:p>
        </w:tc>
      </w:tr>
      <w:tr w:rsidR="00D41FA2" w14:paraId="1BC44143" w14:textId="77777777" w:rsidTr="00143507">
        <w:trPr>
          <w:trHeight w:val="283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hideMark/>
          </w:tcPr>
          <w:p w14:paraId="0FCF5501" w14:textId="77777777" w:rsidR="00D41FA2" w:rsidRPr="00D41FA2" w:rsidRDefault="00D41FA2" w:rsidP="00A57D31">
            <w:pPr>
              <w:jc w:val="both"/>
              <w:rPr>
                <w:b/>
              </w:rPr>
            </w:pPr>
            <w:r w:rsidRPr="00BD5B09">
              <w:rPr>
                <w:b/>
              </w:rPr>
              <w:t>Přehled povinně volitelných předmětů: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63F29E8" w14:textId="77777777" w:rsidR="00D41FA2" w:rsidRDefault="00D41FA2" w:rsidP="00A57D31">
            <w:pPr>
              <w:jc w:val="both"/>
            </w:pP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3B7B4B86" w14:textId="77777777" w:rsidR="00D41FA2" w:rsidRDefault="00D41FA2" w:rsidP="00A57D31">
            <w:pPr>
              <w:jc w:val="both"/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3A0FF5F2" w14:textId="77777777" w:rsidR="00D41FA2" w:rsidRDefault="00D41FA2" w:rsidP="00A57D31">
            <w:pPr>
              <w:jc w:val="both"/>
            </w:pPr>
          </w:p>
        </w:tc>
      </w:tr>
      <w:tr w:rsidR="00D41FA2" w14:paraId="610FAFEB" w14:textId="77777777" w:rsidTr="00143507">
        <w:trPr>
          <w:trHeight w:val="283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30AD66" w14:textId="44A492CF" w:rsidR="00D41FA2" w:rsidRPr="008D7054" w:rsidRDefault="63F62DB0" w:rsidP="58F0779F">
            <w:r w:rsidRPr="008D7054">
              <w:t>Modulární aritmetika</w:t>
            </w:r>
            <w:r w:rsidR="09A33032" w:rsidRPr="008D7054">
              <w:t xml:space="preserve"> jako nástroj matematické gramotnosti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829076" w14:textId="5C60E2FA" w:rsidR="00D41FA2" w:rsidRDefault="3E99795C" w:rsidP="00157F61">
            <w:pPr>
              <w:jc w:val="both"/>
            </w:pPr>
            <w:r>
              <w:t>doc. Zdráhal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A8A221" w14:textId="77777777" w:rsidR="00D41FA2" w:rsidRDefault="00D41FA2" w:rsidP="00D41FA2">
            <w:pPr>
              <w:jc w:val="both"/>
            </w:pPr>
            <w:r>
              <w:t>Zk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A1E311" w14:textId="45224658" w:rsidR="00D41FA2" w:rsidRDefault="3E99795C" w:rsidP="00D41FA2">
            <w:pPr>
              <w:jc w:val="both"/>
            </w:pPr>
            <w:r>
              <w:t>7</w:t>
            </w:r>
          </w:p>
        </w:tc>
      </w:tr>
      <w:tr w:rsidR="00C4543E" w14:paraId="1FC655DC" w14:textId="77777777" w:rsidTr="00143507">
        <w:trPr>
          <w:trHeight w:val="283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A226A1" w14:textId="317F7954" w:rsidR="00C4543E" w:rsidRPr="008D7054" w:rsidRDefault="315CB68B" w:rsidP="315CB68B">
            <w:r w:rsidRPr="008D7054">
              <w:t>Digitální technologie pro podporu matematické gramotnosti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AD93B2" w14:textId="4736585A" w:rsidR="00C4543E" w:rsidRDefault="03D6EC66" w:rsidP="00C4543E">
            <w:pPr>
              <w:jc w:val="both"/>
            </w:pPr>
            <w:r>
              <w:t>doc. Zdráhal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CBA6F8" w14:textId="77777777" w:rsidR="00C4543E" w:rsidRDefault="00C4543E" w:rsidP="00C4543E">
            <w:pPr>
              <w:jc w:val="both"/>
            </w:pPr>
            <w:r>
              <w:t>Zk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D39E45" w14:textId="3078A28E" w:rsidR="00C4543E" w:rsidRDefault="3E99795C" w:rsidP="00C4543E">
            <w:pPr>
              <w:jc w:val="both"/>
            </w:pPr>
            <w:r>
              <w:t>7</w:t>
            </w:r>
          </w:p>
        </w:tc>
      </w:tr>
      <w:tr w:rsidR="00C4543E" w14:paraId="48616ED9" w14:textId="77777777" w:rsidTr="00143507">
        <w:trPr>
          <w:trHeight w:val="283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E4B5B7" w14:textId="668DF8C4" w:rsidR="00C4543E" w:rsidRPr="008D7054" w:rsidRDefault="2D2066D4" w:rsidP="00C4543E">
            <w:pPr>
              <w:jc w:val="both"/>
            </w:pPr>
            <w:r w:rsidRPr="008D7054">
              <w:t xml:space="preserve">Deskové hry 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204FF1" w14:textId="1B82522E" w:rsidR="00C4543E" w:rsidRDefault="3E99795C" w:rsidP="00C4543E">
            <w:pPr>
              <w:jc w:val="both"/>
            </w:pPr>
            <w:r>
              <w:t>doc. Pastor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090536" w14:textId="77777777" w:rsidR="00C4543E" w:rsidRDefault="00C4543E" w:rsidP="00C4543E">
            <w:pPr>
              <w:jc w:val="both"/>
            </w:pPr>
            <w:r>
              <w:t>Zk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65895B" w14:textId="154EA4B0" w:rsidR="00C4543E" w:rsidRDefault="3E99795C" w:rsidP="00C4543E">
            <w:pPr>
              <w:jc w:val="both"/>
            </w:pPr>
            <w:r>
              <w:t>7</w:t>
            </w:r>
          </w:p>
        </w:tc>
      </w:tr>
      <w:tr w:rsidR="00C4543E" w14:paraId="14A467C4" w14:textId="77777777" w:rsidTr="00143507">
        <w:trPr>
          <w:trHeight w:val="283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BF0D7D" w14:textId="5790188C" w:rsidR="00C4543E" w:rsidRPr="008D7054" w:rsidRDefault="63F62DB0" w:rsidP="147A2364">
            <w:r w:rsidRPr="008D7054">
              <w:t>Vybrané partie moderní matematiky</w:t>
            </w:r>
            <w:r w:rsidR="54F7AE94" w:rsidRPr="008D7054">
              <w:t xml:space="preserve"> </w:t>
            </w:r>
            <w:r w:rsidR="058ACC94" w:rsidRPr="008D7054">
              <w:t>s ohledem na matematickou gramotnost</w:t>
            </w:r>
            <w:r w:rsidR="006F45FF">
              <w:t xml:space="preserve">/ </w:t>
            </w:r>
            <w:r w:rsidR="006F45FF" w:rsidRPr="006F45FF">
              <w:rPr>
                <w:b/>
              </w:rPr>
              <w:t>Selected Parts of Modern Mathematics focused on Numeracy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62F1B3" w14:textId="37D9507D" w:rsidR="00C4543E" w:rsidRDefault="3E99795C" w:rsidP="00C4543E">
            <w:pPr>
              <w:jc w:val="both"/>
            </w:pPr>
            <w:r>
              <w:t>doc. Pastor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371FA8" w14:textId="77777777" w:rsidR="00C4543E" w:rsidRDefault="00C4543E" w:rsidP="00C4543E">
            <w:pPr>
              <w:jc w:val="both"/>
            </w:pPr>
            <w:r>
              <w:t>Zk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268452" w14:textId="4FAE5675" w:rsidR="00C4543E" w:rsidRDefault="263133D4" w:rsidP="00C4543E">
            <w:pPr>
              <w:jc w:val="both"/>
            </w:pPr>
            <w:r>
              <w:t>7</w:t>
            </w:r>
          </w:p>
        </w:tc>
      </w:tr>
      <w:tr w:rsidR="00C4543E" w14:paraId="48808957" w14:textId="77777777" w:rsidTr="00143507">
        <w:trPr>
          <w:trHeight w:val="283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F2C34E" w14:textId="60EBF7D9" w:rsidR="00C4543E" w:rsidRPr="008D7054" w:rsidRDefault="4425419F" w:rsidP="147A2364">
            <w:r w:rsidRPr="008D7054">
              <w:t>Vybrané oblasti diskrétní matematiky v konceptu matematické gramotnosti</w:t>
            </w:r>
            <w:r w:rsidR="006F45FF">
              <w:t>/</w:t>
            </w:r>
            <w:r w:rsidR="006F45FF">
              <w:rPr>
                <w:b/>
                <w:bCs/>
              </w:rPr>
              <w:t xml:space="preserve"> Selected Parts of Discreet Mathematics in the Conception of Numeracy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0A4E5D" w14:textId="02D92B23" w:rsidR="00C4543E" w:rsidRDefault="3E99795C" w:rsidP="00C4543E">
            <w:pPr>
              <w:jc w:val="both"/>
            </w:pPr>
            <w:r>
              <w:t>doc. Laitochová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319057" w14:textId="77777777" w:rsidR="00C4543E" w:rsidRDefault="00C4543E" w:rsidP="00C4543E">
            <w:pPr>
              <w:jc w:val="both"/>
            </w:pPr>
            <w:r>
              <w:t>Zk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9388C2" w14:textId="4B84BD33" w:rsidR="00C4543E" w:rsidRDefault="3E99795C" w:rsidP="00C4543E">
            <w:pPr>
              <w:jc w:val="both"/>
            </w:pPr>
            <w:r>
              <w:t>7</w:t>
            </w:r>
          </w:p>
        </w:tc>
      </w:tr>
      <w:tr w:rsidR="00C4543E" w14:paraId="6B7C6DA3" w14:textId="77777777" w:rsidTr="00143507">
        <w:trPr>
          <w:trHeight w:val="283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219836" w14:textId="6ECB3291" w:rsidR="00C4543E" w:rsidRPr="008D7054" w:rsidRDefault="2D2066D4" w:rsidP="00C4543E">
            <w:pPr>
              <w:jc w:val="both"/>
            </w:pPr>
            <w:r w:rsidRPr="008D7054">
              <w:t>Metody řešení matematických úloh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6FEF7D" w14:textId="74B65A19" w:rsidR="00A524E2" w:rsidRDefault="2D2066D4" w:rsidP="00C4543E">
            <w:pPr>
              <w:jc w:val="both"/>
            </w:pPr>
            <w:r>
              <w:t>doc. Laitochová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70495F" w14:textId="77777777" w:rsidR="00C4543E" w:rsidRDefault="00C4543E" w:rsidP="00C4543E">
            <w:pPr>
              <w:jc w:val="both"/>
            </w:pPr>
            <w:r>
              <w:t>Zk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CD2E8F" w14:textId="0516ADD2" w:rsidR="00C4543E" w:rsidRDefault="3E99795C" w:rsidP="00C4543E">
            <w:pPr>
              <w:jc w:val="both"/>
            </w:pPr>
            <w:r>
              <w:t>7</w:t>
            </w:r>
          </w:p>
        </w:tc>
      </w:tr>
      <w:tr w:rsidR="00C4543E" w14:paraId="7B856C80" w14:textId="77777777" w:rsidTr="00143507">
        <w:trPr>
          <w:trHeight w:val="283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94DBDC" w14:textId="0ECEB526" w:rsidR="00C4543E" w:rsidRPr="008D7054" w:rsidRDefault="7074B205" w:rsidP="147A2364">
            <w:pPr>
              <w:jc w:val="both"/>
            </w:pPr>
            <w:r w:rsidRPr="008D7054">
              <w:t>Pomůcky k rozvoji matematické gramotnosti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9D0D3C" w14:textId="303A39C4" w:rsidR="00C4543E" w:rsidRDefault="2D2066D4" w:rsidP="2D2066D4">
            <w:pPr>
              <w:jc w:val="both"/>
            </w:pPr>
            <w:r>
              <w:t>doc. Dofková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0CAFE3" w14:textId="77777777" w:rsidR="00C4543E" w:rsidRDefault="00C4543E" w:rsidP="00C4543E">
            <w:pPr>
              <w:jc w:val="both"/>
            </w:pPr>
            <w:r>
              <w:t>Zk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015883" w14:textId="28F3C7AC" w:rsidR="00C4543E" w:rsidRDefault="3E99795C" w:rsidP="00C4543E">
            <w:pPr>
              <w:jc w:val="both"/>
            </w:pPr>
            <w:r>
              <w:t>7</w:t>
            </w:r>
          </w:p>
        </w:tc>
      </w:tr>
      <w:tr w:rsidR="00C4543E" w14:paraId="2659E233" w14:textId="77777777" w:rsidTr="00143507">
        <w:trPr>
          <w:trHeight w:val="283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CD245A" w14:textId="301C3348" w:rsidR="00C4543E" w:rsidRPr="008D7054" w:rsidRDefault="413E144C" w:rsidP="147A2364">
            <w:r w:rsidRPr="008D7054">
              <w:t>Geometrické představivosti jako součást matematické gramotnosti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31BE67" w14:textId="06363C06" w:rsidR="009B0C4C" w:rsidRDefault="2D2066D4" w:rsidP="2D2066D4">
            <w:pPr>
              <w:jc w:val="both"/>
            </w:pPr>
            <w:r>
              <w:t>doc. Dofková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DB5FF6" w14:textId="77777777" w:rsidR="00C4543E" w:rsidRDefault="00C4543E" w:rsidP="00C4543E">
            <w:pPr>
              <w:jc w:val="both"/>
            </w:pPr>
            <w:r>
              <w:t>Zk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89583C" w14:textId="0759B98F" w:rsidR="00C4543E" w:rsidRDefault="3E99795C" w:rsidP="00C4543E">
            <w:pPr>
              <w:jc w:val="both"/>
            </w:pPr>
            <w:r>
              <w:t>7</w:t>
            </w:r>
          </w:p>
        </w:tc>
      </w:tr>
      <w:tr w:rsidR="00C4543E" w14:paraId="14E1F2C6" w14:textId="77777777" w:rsidTr="00143507">
        <w:trPr>
          <w:trHeight w:val="283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FEB5B0" w14:textId="77777777" w:rsidR="00C4543E" w:rsidRPr="00D41FA2" w:rsidRDefault="00C4543E" w:rsidP="00C4543E">
            <w:pPr>
              <w:jc w:val="both"/>
            </w:pP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D7AA69" w14:textId="77777777" w:rsidR="00C4543E" w:rsidRDefault="00C4543E" w:rsidP="00C4543E">
            <w:pPr>
              <w:jc w:val="both"/>
            </w:pP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396745" w14:textId="33029C47" w:rsidR="00C4543E" w:rsidRDefault="00C4543E" w:rsidP="00C4543E">
            <w:pPr>
              <w:jc w:val="both"/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C1B1B4" w14:textId="3EDC0466" w:rsidR="00C4543E" w:rsidRDefault="00C4543E" w:rsidP="00C4543E">
            <w:pPr>
              <w:jc w:val="both"/>
            </w:pPr>
          </w:p>
        </w:tc>
      </w:tr>
      <w:tr w:rsidR="008D7054" w14:paraId="4D5E1AEE" w14:textId="77777777" w:rsidTr="00143507">
        <w:trPr>
          <w:trHeight w:val="283"/>
        </w:trPr>
        <w:tc>
          <w:tcPr>
            <w:tcW w:w="47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D7C552" w14:textId="77777777" w:rsidR="008D7054" w:rsidRPr="00D41FA2" w:rsidRDefault="008D7054" w:rsidP="00C4543E">
            <w:pPr>
              <w:jc w:val="both"/>
            </w:pP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B9AEC9" w14:textId="77777777" w:rsidR="008D7054" w:rsidRDefault="008D7054" w:rsidP="00C4543E">
            <w:pPr>
              <w:jc w:val="both"/>
            </w:pP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73203F" w14:textId="77777777" w:rsidR="008D7054" w:rsidRDefault="008D7054" w:rsidP="00C4543E">
            <w:pPr>
              <w:jc w:val="both"/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A8F8D0" w14:textId="77777777" w:rsidR="008D7054" w:rsidRDefault="008D7054" w:rsidP="00C4543E">
            <w:pPr>
              <w:jc w:val="both"/>
            </w:pPr>
          </w:p>
        </w:tc>
      </w:tr>
      <w:tr w:rsidR="00B22FB1" w14:paraId="0A16CFCF" w14:textId="77777777" w:rsidTr="00143507"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hideMark/>
          </w:tcPr>
          <w:p w14:paraId="7EA9380A" w14:textId="77777777" w:rsidR="00B22FB1" w:rsidRDefault="00B22FB1" w:rsidP="00B22FB1">
            <w:pPr>
              <w:jc w:val="both"/>
              <w:rPr>
                <w:b/>
              </w:rPr>
            </w:pPr>
            <w:r>
              <w:rPr>
                <w:b/>
              </w:rPr>
              <w:t>Požadavky na tvůrčí činnost</w:t>
            </w:r>
          </w:p>
        </w:tc>
        <w:tc>
          <w:tcPr>
            <w:tcW w:w="574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64355AD" w14:textId="77777777" w:rsidR="00B22FB1" w:rsidRDefault="00B22FB1" w:rsidP="00B22FB1">
            <w:pPr>
              <w:jc w:val="both"/>
            </w:pPr>
          </w:p>
        </w:tc>
      </w:tr>
      <w:tr w:rsidR="00B22FB1" w14:paraId="201E2163" w14:textId="77777777" w:rsidTr="00143507">
        <w:trPr>
          <w:trHeight w:val="551"/>
        </w:trPr>
        <w:tc>
          <w:tcPr>
            <w:tcW w:w="924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1DF2C" w14:textId="38D7CA87" w:rsidR="00B22FB1" w:rsidRDefault="00B22FB1" w:rsidP="00DD7954">
            <w:pPr>
              <w:spacing w:before="120" w:after="120"/>
              <w:jc w:val="both"/>
            </w:pPr>
            <w:r w:rsidRPr="0057603F">
              <w:t xml:space="preserve">Vedle studijních povinností student uskutečňuje aktivity v oblasti vědecké, publikační a tvůrčí činnosti. V oblasti publikační je povinen zveřejnit minimálně </w:t>
            </w:r>
            <w:r w:rsidR="00A51D03">
              <w:t>čty</w:t>
            </w:r>
            <w:r w:rsidRPr="0057603F">
              <w:t xml:space="preserve">ři </w:t>
            </w:r>
            <w:r w:rsidR="00A51D03">
              <w:t>recenzované články</w:t>
            </w:r>
            <w:r w:rsidRPr="0057603F">
              <w:t xml:space="preserve"> </w:t>
            </w:r>
            <w:r w:rsidR="00DD7954">
              <w:t xml:space="preserve">(z toho dva v anglickém jazyce) </w:t>
            </w:r>
            <w:r w:rsidRPr="0057603F">
              <w:t xml:space="preserve">a aktivně se zúčastnit minimálně dvou konferencí. </w:t>
            </w:r>
            <w:r>
              <w:t xml:space="preserve">Student podává návrh projektu do </w:t>
            </w:r>
            <w:r w:rsidRPr="0057603F">
              <w:t>IGA</w:t>
            </w:r>
            <w:r>
              <w:t xml:space="preserve"> UP a podílí se na výzkumné činnosti katedry v rámci fakultního, univerzitního i rámec univerzity přesahujícího výzkumu, věnuje se výuce a odborné činnosti na katedře, participuje na výzkumných záměrech a grantové činnosti. Distribuce kreditů za plnění studijních povinností se řídí příslušnou Prováděcí normou PdF UP Studium v kreditovém systému na PdF UP v Olomouci a </w:t>
            </w:r>
            <w:r w:rsidR="00E110D7" w:rsidRPr="00D057DB">
              <w:t>Standardem doktorského studia na Pedagogické fakultě Univerzity Palackého v Olomouci.</w:t>
            </w:r>
          </w:p>
        </w:tc>
      </w:tr>
      <w:tr w:rsidR="00B22FB1" w14:paraId="7C292507" w14:textId="77777777" w:rsidTr="00143507"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hideMark/>
          </w:tcPr>
          <w:p w14:paraId="3D008C4B" w14:textId="77777777" w:rsidR="00B22FB1" w:rsidRDefault="00B22FB1" w:rsidP="00B22FB1">
            <w:pPr>
              <w:rPr>
                <w:b/>
              </w:rPr>
            </w:pPr>
            <w:r>
              <w:rPr>
                <w:b/>
              </w:rPr>
              <w:t>Požadavky na absolvování stáží</w:t>
            </w:r>
          </w:p>
        </w:tc>
        <w:tc>
          <w:tcPr>
            <w:tcW w:w="574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A965116" w14:textId="77777777" w:rsidR="00B22FB1" w:rsidRDefault="00B22FB1" w:rsidP="00B22FB1">
            <w:pPr>
              <w:jc w:val="both"/>
            </w:pPr>
          </w:p>
        </w:tc>
      </w:tr>
      <w:tr w:rsidR="00B22FB1" w14:paraId="52E48BBC" w14:textId="77777777" w:rsidTr="00143507">
        <w:trPr>
          <w:trHeight w:val="510"/>
        </w:trPr>
        <w:tc>
          <w:tcPr>
            <w:tcW w:w="924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9A83F" w14:textId="77777777" w:rsidR="00B22FB1" w:rsidRPr="00A55187" w:rsidRDefault="00B22FB1" w:rsidP="00B22FB1">
            <w:pPr>
              <w:spacing w:before="120" w:after="120"/>
              <w:jc w:val="both"/>
            </w:pPr>
            <w:r>
              <w:t xml:space="preserve">Student je povinen během studia absolvovat vědecko-výzkumnou stáž v délce jednoho měsíce, která odpovídá tematickému zaměření jeho disertační práce. Výsledky stáže student obhajuje formou závěrečné zprávy. </w:t>
            </w:r>
          </w:p>
        </w:tc>
      </w:tr>
      <w:tr w:rsidR="00B22FB1" w14:paraId="039E83BF" w14:textId="77777777" w:rsidTr="00143507"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hideMark/>
          </w:tcPr>
          <w:p w14:paraId="253C71A2" w14:textId="77777777" w:rsidR="00B22FB1" w:rsidRDefault="00B22FB1" w:rsidP="00B22FB1">
            <w:r>
              <w:rPr>
                <w:b/>
              </w:rPr>
              <w:t>Další studijní povinnosti</w:t>
            </w:r>
          </w:p>
        </w:tc>
        <w:tc>
          <w:tcPr>
            <w:tcW w:w="574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DF4E37C" w14:textId="77777777" w:rsidR="00B22FB1" w:rsidRDefault="00B22FB1" w:rsidP="00B22FB1">
            <w:pPr>
              <w:jc w:val="center"/>
            </w:pPr>
          </w:p>
        </w:tc>
      </w:tr>
      <w:tr w:rsidR="00B22FB1" w14:paraId="1047B5E9" w14:textId="77777777" w:rsidTr="00143507">
        <w:trPr>
          <w:trHeight w:val="58"/>
        </w:trPr>
        <w:tc>
          <w:tcPr>
            <w:tcW w:w="924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59D3B" w14:textId="15664F3F" w:rsidR="00B22FB1" w:rsidRPr="00D057DB" w:rsidRDefault="00B22FB1" w:rsidP="00B22FB1">
            <w:pPr>
              <w:spacing w:before="120"/>
              <w:jc w:val="both"/>
            </w:pPr>
            <w:r>
              <w:lastRenderedPageBreak/>
              <w:t xml:space="preserve">Student povinně vykonává přímou výukovou činnost v bakalářském nebo magisterském programu uskutečňovaném na mateřském školícím pracovišti </w:t>
            </w:r>
            <w:r w:rsidR="00330DC6" w:rsidRPr="00D057DB">
              <w:t>v souladu se Standardem doktorského studia na Pedagogické fakultě Univerzity Palackého v Olomouci.</w:t>
            </w:r>
          </w:p>
          <w:p w14:paraId="598077AC" w14:textId="77777777" w:rsidR="00B22FB1" w:rsidRDefault="200983F4" w:rsidP="00D057DB">
            <w:pPr>
              <w:spacing w:before="120"/>
              <w:jc w:val="both"/>
            </w:pPr>
            <w:r>
              <w:t>Student uskutečňuje další studijní aktivity jako administrace výzkumných materiálů, tvorba učebních pomůcek, studijních opor apod. V průběhu studia student musí složit doktorskou zkoušku a obhájit v rámci doktorské zkoušky teze své disertační práce. Klíčovou studijní povinností je však zpracování komplexní disertační práce, k čemuž je směřován i výběr volitelných předmětů.</w:t>
            </w:r>
          </w:p>
          <w:p w14:paraId="44FB30F8" w14:textId="0D566651" w:rsidR="00330DC6" w:rsidRPr="00330DC6" w:rsidRDefault="00330DC6" w:rsidP="00D057DB">
            <w:pPr>
              <w:spacing w:before="120"/>
              <w:jc w:val="both"/>
              <w:rPr>
                <w:rFonts w:eastAsiaTheme="minorHAnsi"/>
                <w:color w:val="FF0000"/>
                <w:lang w:eastAsia="en-US"/>
              </w:rPr>
            </w:pPr>
            <w:r w:rsidRPr="00D057DB">
              <w:t>Student prezenční formy pobírá stipendium, rozsah jeh</w:t>
            </w:r>
            <w:r w:rsidR="00C814BD" w:rsidRPr="00D057DB">
              <w:t>o</w:t>
            </w:r>
            <w:r w:rsidRPr="00D057DB">
              <w:t xml:space="preserve"> přítomnosti na </w:t>
            </w:r>
            <w:r w:rsidR="00397571" w:rsidRPr="00D057DB">
              <w:t xml:space="preserve">školícím </w:t>
            </w:r>
            <w:r w:rsidRPr="00D057DB">
              <w:t>pracovišti je určen dohodou mezi jeh</w:t>
            </w:r>
            <w:r w:rsidR="00397571" w:rsidRPr="00D057DB">
              <w:t>o</w:t>
            </w:r>
            <w:r w:rsidRPr="00D057DB">
              <w:t xml:space="preserve"> školitelem </w:t>
            </w:r>
            <w:r w:rsidR="00397571" w:rsidRPr="00D057DB">
              <w:t>a schválením předsedkyní oborové rady.</w:t>
            </w:r>
            <w:r>
              <w:rPr>
                <w:color w:val="FF0000"/>
              </w:rPr>
              <w:t xml:space="preserve"> </w:t>
            </w:r>
          </w:p>
        </w:tc>
      </w:tr>
      <w:tr w:rsidR="00B22FB1" w14:paraId="23CEDEBD" w14:textId="77777777" w:rsidTr="00143507">
        <w:tc>
          <w:tcPr>
            <w:tcW w:w="3506" w:type="dxa"/>
            <w:shd w:val="clear" w:color="auto" w:fill="F7CAAC"/>
          </w:tcPr>
          <w:p w14:paraId="720B3FA0" w14:textId="77777777" w:rsidR="00B22FB1" w:rsidRDefault="00B22FB1" w:rsidP="00B22FB1">
            <w:r>
              <w:rPr>
                <w:b/>
              </w:rPr>
              <w:t>Návrh témat disertačních prací a témata obhájených prací</w:t>
            </w:r>
          </w:p>
        </w:tc>
        <w:tc>
          <w:tcPr>
            <w:tcW w:w="5741" w:type="dxa"/>
            <w:gridSpan w:val="4"/>
            <w:tcBorders>
              <w:bottom w:val="nil"/>
            </w:tcBorders>
            <w:shd w:val="clear" w:color="auto" w:fill="FFFFFF" w:themeFill="background1"/>
          </w:tcPr>
          <w:p w14:paraId="1DA6542E" w14:textId="77777777" w:rsidR="00B22FB1" w:rsidRDefault="00B22FB1" w:rsidP="00B22FB1">
            <w:pPr>
              <w:jc w:val="center"/>
            </w:pPr>
          </w:p>
        </w:tc>
      </w:tr>
      <w:tr w:rsidR="00B22FB1" w14:paraId="50AD36AF" w14:textId="77777777" w:rsidTr="00143507">
        <w:trPr>
          <w:trHeight w:val="565"/>
        </w:trPr>
        <w:tc>
          <w:tcPr>
            <w:tcW w:w="9247" w:type="dxa"/>
            <w:gridSpan w:val="5"/>
            <w:tcBorders>
              <w:top w:val="nil"/>
            </w:tcBorders>
          </w:tcPr>
          <w:p w14:paraId="645FF407" w14:textId="77777777" w:rsidR="00A51D03" w:rsidRDefault="00B22FB1" w:rsidP="00A51D03">
            <w:pPr>
              <w:spacing w:before="120"/>
              <w:jc w:val="both"/>
              <w:rPr>
                <w:rStyle w:val="Hypertextovodkaz"/>
              </w:rPr>
            </w:pPr>
            <w:r>
              <w:rPr>
                <w:bCs/>
              </w:rPr>
              <w:t>Zatím nebyly obhájeny žádné disertační práce</w:t>
            </w:r>
            <w:r w:rsidR="00A51D03">
              <w:rPr>
                <w:bCs/>
              </w:rPr>
              <w:t>, prot</w:t>
            </w:r>
            <w:r w:rsidR="00615E29">
              <w:rPr>
                <w:bCs/>
              </w:rPr>
              <w:t>o</w:t>
            </w:r>
            <w:r w:rsidR="00A51D03">
              <w:rPr>
                <w:bCs/>
              </w:rPr>
              <w:t>že</w:t>
            </w:r>
            <w:r w:rsidR="00615E29">
              <w:rPr>
                <w:bCs/>
              </w:rPr>
              <w:t xml:space="preserve"> </w:t>
            </w:r>
            <w:r w:rsidR="00A51D03">
              <w:rPr>
                <w:bCs/>
              </w:rPr>
              <w:t>se jedná o nový studijní program.</w:t>
            </w:r>
            <w:r w:rsidR="00A51D03">
              <w:rPr>
                <w:rStyle w:val="Hypertextovodkaz"/>
              </w:rPr>
              <w:t xml:space="preserve"> </w:t>
            </w:r>
          </w:p>
          <w:p w14:paraId="3041E394" w14:textId="77777777" w:rsidR="00B22FB1" w:rsidRDefault="00B22FB1" w:rsidP="00B22FB1">
            <w:pPr>
              <w:rPr>
                <w:rStyle w:val="Hypertextovodkaz"/>
              </w:rPr>
            </w:pPr>
          </w:p>
          <w:p w14:paraId="79FEE4DA" w14:textId="77777777" w:rsidR="00B22FB1" w:rsidRPr="00C8423D" w:rsidRDefault="3E99795C" w:rsidP="3E99795C">
            <w:pPr>
              <w:rPr>
                <w:rStyle w:val="Hypertextovodkaz"/>
                <w:b/>
                <w:bCs/>
                <w:color w:val="auto"/>
              </w:rPr>
            </w:pPr>
            <w:r w:rsidRPr="3E99795C">
              <w:rPr>
                <w:rStyle w:val="Hypertextovodkaz"/>
                <w:b/>
                <w:bCs/>
                <w:color w:val="auto"/>
              </w:rPr>
              <w:t>Navržená témata disertačních prací</w:t>
            </w:r>
          </w:p>
          <w:p w14:paraId="07B956E7" w14:textId="3B61055D" w:rsidR="3E99795C" w:rsidRDefault="3E99795C" w:rsidP="3E99795C">
            <w:pPr>
              <w:ind w:left="360"/>
              <w:jc w:val="both"/>
              <w:rPr>
                <w:rStyle w:val="Hypertextovodkaz"/>
                <w:color w:val="000000" w:themeColor="text1"/>
                <w:u w:val="none"/>
              </w:rPr>
            </w:pPr>
          </w:p>
          <w:p w14:paraId="42C6D796" w14:textId="4FA137FE" w:rsidR="00B22FB1" w:rsidRPr="00C8423D" w:rsidRDefault="2D2066D4" w:rsidP="00DF6771">
            <w:pPr>
              <w:pStyle w:val="Odstavecseseznamem"/>
              <w:numPr>
                <w:ilvl w:val="0"/>
                <w:numId w:val="24"/>
              </w:numPr>
              <w:spacing w:after="0" w:line="240" w:lineRule="auto"/>
              <w:jc w:val="both"/>
              <w:rPr>
                <w:rStyle w:val="Hypertextovodkaz"/>
                <w:rFonts w:ascii="Times New Roman" w:hAnsi="Times New Roman"/>
                <w:color w:val="000000" w:themeColor="text1"/>
                <w:sz w:val="20"/>
                <w:szCs w:val="20"/>
                <w:u w:val="none"/>
              </w:rPr>
            </w:pPr>
            <w:r w:rsidRPr="2D2066D4">
              <w:rPr>
                <w:rStyle w:val="Hypertextovodkaz"/>
                <w:rFonts w:ascii="Times New Roman" w:hAnsi="Times New Roman"/>
                <w:color w:val="000000" w:themeColor="text1"/>
                <w:sz w:val="20"/>
                <w:szCs w:val="20"/>
                <w:u w:val="none"/>
              </w:rPr>
              <w:t>Analýza výukových situací v matematice</w:t>
            </w:r>
          </w:p>
          <w:p w14:paraId="6E1831B3" w14:textId="4F30224A" w:rsidR="00B22FB1" w:rsidRPr="00C8423D" w:rsidRDefault="2D2066D4" w:rsidP="00DF6771">
            <w:pPr>
              <w:pStyle w:val="Odstavecseseznamem"/>
              <w:numPr>
                <w:ilvl w:val="0"/>
                <w:numId w:val="24"/>
              </w:numPr>
              <w:spacing w:after="0" w:line="240" w:lineRule="auto"/>
              <w:jc w:val="both"/>
              <w:rPr>
                <w:rStyle w:val="Hypertextovodkaz"/>
                <w:rFonts w:ascii="Times New Roman" w:hAnsi="Times New Roman"/>
                <w:color w:val="000000" w:themeColor="text1"/>
                <w:sz w:val="20"/>
                <w:szCs w:val="20"/>
                <w:u w:val="none"/>
              </w:rPr>
            </w:pPr>
            <w:r w:rsidRPr="2D2066D4">
              <w:rPr>
                <w:rStyle w:val="Hypertextovodkaz"/>
                <w:rFonts w:ascii="Times New Roman" w:hAnsi="Times New Roman"/>
                <w:color w:val="000000" w:themeColor="text1"/>
                <w:sz w:val="20"/>
                <w:szCs w:val="20"/>
                <w:u w:val="none"/>
              </w:rPr>
              <w:t>Matematická gramotnost v České republice</w:t>
            </w:r>
          </w:p>
          <w:p w14:paraId="0E97D518" w14:textId="6E4A38BB" w:rsidR="3E99795C" w:rsidRDefault="2D2066D4" w:rsidP="00DF6771">
            <w:pPr>
              <w:pStyle w:val="Odstavecseseznamem"/>
              <w:numPr>
                <w:ilvl w:val="0"/>
                <w:numId w:val="24"/>
              </w:numPr>
              <w:spacing w:after="0" w:line="240" w:lineRule="auto"/>
              <w:jc w:val="both"/>
              <w:rPr>
                <w:color w:val="000000" w:themeColor="text1"/>
                <w:sz w:val="20"/>
                <w:szCs w:val="20"/>
              </w:rPr>
            </w:pPr>
            <w:r w:rsidRPr="2D2066D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Deskové a karetní hry jako nástroj ke zvyšování úrovně matematické gramotnosti </w:t>
            </w:r>
          </w:p>
          <w:p w14:paraId="66226058" w14:textId="7D1DE7EE" w:rsidR="3E99795C" w:rsidRDefault="2D2066D4" w:rsidP="00DF6771">
            <w:pPr>
              <w:pStyle w:val="Odstavecseseznamem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2D2066D4">
              <w:rPr>
                <w:rFonts w:ascii="Times New Roman" w:hAnsi="Times New Roman"/>
                <w:sz w:val="20"/>
                <w:szCs w:val="20"/>
              </w:rPr>
              <w:t>Transformace vědeckých poznatků do různých úrovní vzdělávání</w:t>
            </w:r>
          </w:p>
          <w:p w14:paraId="3EFB2B56" w14:textId="4FE0E897" w:rsidR="3E99795C" w:rsidRDefault="2D2066D4" w:rsidP="00DF6771">
            <w:pPr>
              <w:pStyle w:val="Odstavecseseznamem"/>
              <w:numPr>
                <w:ilvl w:val="0"/>
                <w:numId w:val="24"/>
              </w:numPr>
              <w:spacing w:after="0" w:line="240" w:lineRule="auto"/>
              <w:rPr>
                <w:sz w:val="20"/>
                <w:szCs w:val="20"/>
              </w:rPr>
            </w:pPr>
            <w:r w:rsidRPr="2D2066D4">
              <w:rPr>
                <w:rFonts w:ascii="Times New Roman" w:hAnsi="Times New Roman"/>
                <w:sz w:val="20"/>
                <w:szCs w:val="20"/>
              </w:rPr>
              <w:t>Méně tradiční metody sloužící ke zvyšování úrovně matematické gramotnosti</w:t>
            </w:r>
          </w:p>
          <w:p w14:paraId="60F392D4" w14:textId="7561F8F8" w:rsidR="2D2066D4" w:rsidRDefault="2D2066D4" w:rsidP="00DF6771">
            <w:pPr>
              <w:pStyle w:val="Odstavecseseznamem"/>
              <w:numPr>
                <w:ilvl w:val="0"/>
                <w:numId w:val="24"/>
              </w:numPr>
              <w:spacing w:after="0" w:line="240" w:lineRule="auto"/>
              <w:jc w:val="both"/>
              <w:rPr>
                <w:rStyle w:val="Hypertextovodkaz"/>
                <w:color w:val="000000" w:themeColor="text1"/>
                <w:sz w:val="20"/>
                <w:szCs w:val="20"/>
                <w:u w:val="none"/>
              </w:rPr>
            </w:pPr>
            <w:r w:rsidRPr="2D2066D4">
              <w:rPr>
                <w:rStyle w:val="Hypertextovodkaz"/>
                <w:rFonts w:ascii="Times New Roman" w:hAnsi="Times New Roman"/>
                <w:color w:val="000000" w:themeColor="text1"/>
                <w:sz w:val="20"/>
                <w:szCs w:val="20"/>
                <w:u w:val="none"/>
              </w:rPr>
              <w:t>Metakognitivní komponenty jako součást efektivní výuky matematiky</w:t>
            </w:r>
          </w:p>
          <w:p w14:paraId="4BA57562" w14:textId="5116DCE3" w:rsidR="00143507" w:rsidRDefault="2D2066D4" w:rsidP="00056E91">
            <w:pPr>
              <w:pStyle w:val="Odstavecseseznamem"/>
              <w:numPr>
                <w:ilvl w:val="0"/>
                <w:numId w:val="24"/>
              </w:numPr>
              <w:spacing w:after="0" w:line="240" w:lineRule="auto"/>
              <w:jc w:val="both"/>
            </w:pPr>
            <w:r w:rsidRPr="00143507">
              <w:rPr>
                <w:rStyle w:val="Hypertextovodkaz"/>
                <w:rFonts w:ascii="Times New Roman" w:hAnsi="Times New Roman"/>
                <w:color w:val="000000" w:themeColor="text1"/>
                <w:sz w:val="20"/>
                <w:szCs w:val="20"/>
                <w:u w:val="none"/>
              </w:rPr>
              <w:t>Využívání pomůcek k rozvoji matematické gramotnosti</w:t>
            </w:r>
          </w:p>
          <w:p w14:paraId="3FAFC865" w14:textId="77777777" w:rsidR="00143507" w:rsidRDefault="00143507" w:rsidP="58F0779F"/>
          <w:p w14:paraId="12E63920" w14:textId="77777777" w:rsidR="00143507" w:rsidRDefault="00143507" w:rsidP="58F0779F"/>
          <w:p w14:paraId="0C3216CA" w14:textId="77777777" w:rsidR="00143507" w:rsidRDefault="00143507" w:rsidP="58F0779F"/>
          <w:p w14:paraId="3A15973F" w14:textId="77777777" w:rsidR="00143507" w:rsidRDefault="00143507" w:rsidP="58F0779F"/>
          <w:p w14:paraId="4F904CB7" w14:textId="386948AB" w:rsidR="00143507" w:rsidRPr="00622456" w:rsidRDefault="00143507" w:rsidP="58F0779F"/>
        </w:tc>
      </w:tr>
    </w:tbl>
    <w:p w14:paraId="46A7FC78" w14:textId="77777777" w:rsidR="007D2110" w:rsidRPr="00BD3BD2" w:rsidRDefault="007D2110" w:rsidP="00BD3BD2">
      <w:pPr>
        <w:spacing w:after="200" w:line="276" w:lineRule="auto"/>
        <w:rPr>
          <w:b/>
          <w:sz w:val="28"/>
        </w:rPr>
      </w:pPr>
    </w:p>
    <w:sectPr w:rsidR="007D2110" w:rsidRPr="00BD3BD2" w:rsidSect="00A95661">
      <w:footerReference w:type="even" r:id="rId12"/>
      <w:footerReference w:type="default" r:id="rId13"/>
      <w:pgSz w:w="11906" w:h="16838"/>
      <w:pgMar w:top="1418" w:right="1418" w:bottom="1418" w:left="1418" w:header="708" w:footer="708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070">
      <wne:fci wne:fciName="Help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EC6F7E" w14:textId="77777777" w:rsidR="00BA398B" w:rsidRDefault="00BA398B">
      <w:r>
        <w:separator/>
      </w:r>
    </w:p>
  </w:endnote>
  <w:endnote w:type="continuationSeparator" w:id="0">
    <w:p w14:paraId="6FC793F3" w14:textId="77777777" w:rsidR="00BA398B" w:rsidRDefault="00BA398B">
      <w:r>
        <w:continuationSeparator/>
      </w:r>
    </w:p>
  </w:endnote>
  <w:endnote w:type="continuationNotice" w:id="1">
    <w:p w14:paraId="199AF259" w14:textId="77777777" w:rsidR="00BA398B" w:rsidRDefault="00BA39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Liberation Mono">
    <w:altName w:val="Courier New"/>
    <w:charset w:val="01"/>
    <w:family w:val="roman"/>
    <w:pitch w:val="variable"/>
  </w:font>
  <w:font w:name="Nimbus Mono L">
    <w:panose1 w:val="00000000000000000000"/>
    <w:charset w:val="00"/>
    <w:family w:val="roman"/>
    <w:notTrueType/>
    <w:pitch w:val="default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28121" w14:textId="77777777" w:rsidR="005E165F" w:rsidRDefault="005E165F" w:rsidP="00A95661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57A6A0F0" w14:textId="77777777" w:rsidR="005E165F" w:rsidRDefault="005E165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74A1CD" w14:textId="29BA4AF8" w:rsidR="005E165F" w:rsidRDefault="005E165F" w:rsidP="00A95661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FE76D7">
      <w:rPr>
        <w:rStyle w:val="slostrnky"/>
        <w:noProof/>
      </w:rPr>
      <w:t>5</w:t>
    </w:r>
    <w:r>
      <w:rPr>
        <w:rStyle w:val="slostrnky"/>
      </w:rPr>
      <w:fldChar w:fldCharType="end"/>
    </w:r>
  </w:p>
  <w:p w14:paraId="16788234" w14:textId="77777777" w:rsidR="005E165F" w:rsidRDefault="005E165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95F97B" w14:textId="77777777" w:rsidR="00BA398B" w:rsidRDefault="00BA398B">
      <w:r>
        <w:separator/>
      </w:r>
    </w:p>
  </w:footnote>
  <w:footnote w:type="continuationSeparator" w:id="0">
    <w:p w14:paraId="3AC6C63E" w14:textId="77777777" w:rsidR="00BA398B" w:rsidRDefault="00BA398B">
      <w:r>
        <w:continuationSeparator/>
      </w:r>
    </w:p>
  </w:footnote>
  <w:footnote w:type="continuationNotice" w:id="1">
    <w:p w14:paraId="5BC02B54" w14:textId="77777777" w:rsidR="00BA398B" w:rsidRDefault="00BA398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5"/>
    <w:multiLevelType w:val="singleLevel"/>
    <w:tmpl w:val="00000025"/>
    <w:name w:val="WW8Num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3590F1B"/>
    <w:multiLevelType w:val="hybridMultilevel"/>
    <w:tmpl w:val="20F48E88"/>
    <w:lvl w:ilvl="0" w:tplc="7084E5B6">
      <w:start w:val="197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F0D86"/>
    <w:multiLevelType w:val="hybridMultilevel"/>
    <w:tmpl w:val="06567216"/>
    <w:lvl w:ilvl="0" w:tplc="C32AB968">
      <w:start w:val="2015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6D01A4"/>
    <w:multiLevelType w:val="hybridMultilevel"/>
    <w:tmpl w:val="58425332"/>
    <w:lvl w:ilvl="0" w:tplc="191E153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00000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3307A"/>
    <w:multiLevelType w:val="hybridMultilevel"/>
    <w:tmpl w:val="F12244B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1A14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9023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30C2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86F8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4088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D6CC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C87E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00D9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506634"/>
    <w:multiLevelType w:val="hybridMultilevel"/>
    <w:tmpl w:val="52D2AC3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E36ABA"/>
    <w:multiLevelType w:val="hybridMultilevel"/>
    <w:tmpl w:val="51B4FE4E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2A61507"/>
    <w:multiLevelType w:val="hybridMultilevel"/>
    <w:tmpl w:val="D01A1EF4"/>
    <w:lvl w:ilvl="0" w:tplc="FF922CE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C40807"/>
    <w:multiLevelType w:val="hybridMultilevel"/>
    <w:tmpl w:val="678CE23A"/>
    <w:lvl w:ilvl="0" w:tplc="4D02A6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6610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5464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36B8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426D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F20E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EEDD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3419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227E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317796"/>
    <w:multiLevelType w:val="hybridMultilevel"/>
    <w:tmpl w:val="1BCCD5F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262E49"/>
    <w:multiLevelType w:val="hybridMultilevel"/>
    <w:tmpl w:val="B994DA9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2B782B"/>
    <w:multiLevelType w:val="hybridMultilevel"/>
    <w:tmpl w:val="A5A2E302"/>
    <w:lvl w:ilvl="0" w:tplc="E208E59C">
      <w:numFmt w:val="bullet"/>
      <w:lvlText w:val="•"/>
      <w:lvlJc w:val="left"/>
      <w:pPr>
        <w:ind w:left="1068" w:hanging="708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9434FA"/>
    <w:multiLevelType w:val="hybridMultilevel"/>
    <w:tmpl w:val="BE2AE870"/>
    <w:lvl w:ilvl="0" w:tplc="EEB40A26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F87AE2"/>
    <w:multiLevelType w:val="hybridMultilevel"/>
    <w:tmpl w:val="F23A5A2C"/>
    <w:lvl w:ilvl="0" w:tplc="C41C19CE">
      <w:start w:val="1"/>
      <w:numFmt w:val="lowerLetter"/>
      <w:pStyle w:val="Psmenkov1"/>
      <w:lvlText w:val="%1)"/>
      <w:lvlJc w:val="left"/>
      <w:pPr>
        <w:ind w:left="53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50019">
      <w:start w:val="1"/>
      <w:numFmt w:val="lowerLetter"/>
      <w:lvlText w:val="%2."/>
      <w:lvlJc w:val="left"/>
      <w:pPr>
        <w:ind w:left="1250" w:hanging="360"/>
      </w:pPr>
    </w:lvl>
    <w:lvl w:ilvl="2" w:tplc="0405001B">
      <w:start w:val="1"/>
      <w:numFmt w:val="lowerRoman"/>
      <w:lvlText w:val="%3."/>
      <w:lvlJc w:val="right"/>
      <w:pPr>
        <w:ind w:left="1970" w:hanging="180"/>
      </w:pPr>
    </w:lvl>
    <w:lvl w:ilvl="3" w:tplc="0405000F">
      <w:start w:val="1"/>
      <w:numFmt w:val="decimal"/>
      <w:lvlText w:val="%4."/>
      <w:lvlJc w:val="left"/>
      <w:pPr>
        <w:ind w:left="2690" w:hanging="360"/>
      </w:pPr>
    </w:lvl>
    <w:lvl w:ilvl="4" w:tplc="04050019">
      <w:start w:val="1"/>
      <w:numFmt w:val="lowerLetter"/>
      <w:lvlText w:val="%5."/>
      <w:lvlJc w:val="left"/>
      <w:pPr>
        <w:ind w:left="3410" w:hanging="360"/>
      </w:pPr>
    </w:lvl>
    <w:lvl w:ilvl="5" w:tplc="0405001B">
      <w:start w:val="1"/>
      <w:numFmt w:val="lowerRoman"/>
      <w:lvlText w:val="%6."/>
      <w:lvlJc w:val="right"/>
      <w:pPr>
        <w:ind w:left="4130" w:hanging="180"/>
      </w:pPr>
    </w:lvl>
    <w:lvl w:ilvl="6" w:tplc="0405000F">
      <w:start w:val="1"/>
      <w:numFmt w:val="decimal"/>
      <w:lvlText w:val="%7."/>
      <w:lvlJc w:val="left"/>
      <w:pPr>
        <w:ind w:left="4850" w:hanging="360"/>
      </w:pPr>
    </w:lvl>
    <w:lvl w:ilvl="7" w:tplc="04050019">
      <w:start w:val="1"/>
      <w:numFmt w:val="lowerLetter"/>
      <w:lvlText w:val="%8."/>
      <w:lvlJc w:val="left"/>
      <w:pPr>
        <w:ind w:left="5570" w:hanging="360"/>
      </w:pPr>
    </w:lvl>
    <w:lvl w:ilvl="8" w:tplc="0405001B">
      <w:start w:val="1"/>
      <w:numFmt w:val="lowerRoman"/>
      <w:lvlText w:val="%9."/>
      <w:lvlJc w:val="right"/>
      <w:pPr>
        <w:ind w:left="6290" w:hanging="180"/>
      </w:pPr>
    </w:lvl>
  </w:abstractNum>
  <w:abstractNum w:abstractNumId="14" w15:restartNumberingAfterBreak="0">
    <w:nsid w:val="227351AC"/>
    <w:multiLevelType w:val="hybridMultilevel"/>
    <w:tmpl w:val="2CB2036A"/>
    <w:lvl w:ilvl="0" w:tplc="A38A5C6C">
      <w:start w:val="197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E12F44"/>
    <w:multiLevelType w:val="hybridMultilevel"/>
    <w:tmpl w:val="FD903794"/>
    <w:lvl w:ilvl="0" w:tplc="191E153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00000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9B5C63"/>
    <w:multiLevelType w:val="hybridMultilevel"/>
    <w:tmpl w:val="05805CE6"/>
    <w:lvl w:ilvl="0" w:tplc="EEB40A2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7FD0F27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05D1F9A"/>
    <w:multiLevelType w:val="hybridMultilevel"/>
    <w:tmpl w:val="1EF643C2"/>
    <w:lvl w:ilvl="0" w:tplc="C63CA8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1C96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C49D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D2FD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EE24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6EF8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8A13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C2FB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CEC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14020F"/>
    <w:multiLevelType w:val="hybridMultilevel"/>
    <w:tmpl w:val="60506566"/>
    <w:lvl w:ilvl="0" w:tplc="191E1534">
      <w:numFmt w:val="bullet"/>
      <w:lvlText w:val="-"/>
      <w:lvlJc w:val="left"/>
      <w:pPr>
        <w:ind w:left="862" w:hanging="360"/>
      </w:pPr>
      <w:rPr>
        <w:rFonts w:ascii="Arial" w:eastAsia="Times New Roman" w:hAnsi="Arial" w:cs="Arial" w:hint="default"/>
        <w:color w:val="000000"/>
      </w:rPr>
    </w:lvl>
    <w:lvl w:ilvl="1" w:tplc="0405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9" w15:restartNumberingAfterBreak="0">
    <w:nsid w:val="3A8B38BD"/>
    <w:multiLevelType w:val="hybridMultilevel"/>
    <w:tmpl w:val="D206D48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B405579"/>
    <w:multiLevelType w:val="hybridMultilevel"/>
    <w:tmpl w:val="8778B174"/>
    <w:lvl w:ilvl="0" w:tplc="831439C2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27769A"/>
    <w:multiLevelType w:val="hybridMultilevel"/>
    <w:tmpl w:val="8D883912"/>
    <w:lvl w:ilvl="0" w:tplc="748A5072">
      <w:start w:val="197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2C0760"/>
    <w:multiLevelType w:val="hybridMultilevel"/>
    <w:tmpl w:val="21E48346"/>
    <w:lvl w:ilvl="0" w:tplc="191E153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  <w:color w:val="000000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5022998"/>
    <w:multiLevelType w:val="singleLevel"/>
    <w:tmpl w:val="F93E6F50"/>
    <w:name w:val="MiniAwareNumList"/>
    <w:lvl w:ilvl="0">
      <w:start w:val="1"/>
      <w:numFmt w:val="decimal"/>
      <w:lvlRestart w:val="0"/>
      <w:pStyle w:val="slovanseznamHTML"/>
      <w:lvlText w:val="%1."/>
      <w:lvlJc w:val="left"/>
      <w:pPr>
        <w:tabs>
          <w:tab w:val="num" w:pos="720"/>
        </w:tabs>
        <w:ind w:left="720" w:hanging="360"/>
      </w:pPr>
      <w:rPr>
        <w:rFonts w:ascii="Tahoma" w:hAnsi="Tahoma" w:cs="Tahoma"/>
        <w:u w:val="dotted" w:color="FFFFFF"/>
      </w:rPr>
    </w:lvl>
  </w:abstractNum>
  <w:abstractNum w:abstractNumId="24" w15:restartNumberingAfterBreak="0">
    <w:nsid w:val="49BB489A"/>
    <w:multiLevelType w:val="hybridMultilevel"/>
    <w:tmpl w:val="E5523EA2"/>
    <w:lvl w:ilvl="0" w:tplc="0405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496132"/>
    <w:multiLevelType w:val="hybridMultilevel"/>
    <w:tmpl w:val="11729B9C"/>
    <w:lvl w:ilvl="0" w:tplc="4BB84C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62F9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DC57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4CF6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6870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2006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3209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72B1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749C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095806"/>
    <w:multiLevelType w:val="hybridMultilevel"/>
    <w:tmpl w:val="3A82E54C"/>
    <w:lvl w:ilvl="0" w:tplc="EEB40A2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7FD0F27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53EB3106"/>
    <w:multiLevelType w:val="hybridMultilevel"/>
    <w:tmpl w:val="CF2A29BA"/>
    <w:lvl w:ilvl="0" w:tplc="191E1534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  <w:color w:val="000000"/>
      </w:rPr>
    </w:lvl>
    <w:lvl w:ilvl="1" w:tplc="040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6CD2DF3"/>
    <w:multiLevelType w:val="hybridMultilevel"/>
    <w:tmpl w:val="094047D0"/>
    <w:lvl w:ilvl="0" w:tplc="665C56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B4BA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2CD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5066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C02D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7C56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6EC2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0A0C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DE2D9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4C0FF6"/>
    <w:multiLevelType w:val="hybridMultilevel"/>
    <w:tmpl w:val="06CE53BE"/>
    <w:lvl w:ilvl="0" w:tplc="05F60E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B00B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16F5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EED8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EEEF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5682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1601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5CF9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C61A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AB1B0A"/>
    <w:multiLevelType w:val="hybridMultilevel"/>
    <w:tmpl w:val="1E224B0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5ACB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1848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982A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FCB3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6697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68FA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EE6E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BA4B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0617EF"/>
    <w:multiLevelType w:val="hybridMultilevel"/>
    <w:tmpl w:val="DB362C76"/>
    <w:lvl w:ilvl="0" w:tplc="29E20B84">
      <w:start w:val="1"/>
      <w:numFmt w:val="decimal"/>
      <w:lvlText w:val="%1)"/>
      <w:lvlJc w:val="left"/>
      <w:pPr>
        <w:ind w:left="786" w:hanging="360"/>
      </w:pPr>
    </w:lvl>
    <w:lvl w:ilvl="1" w:tplc="226272B8">
      <w:start w:val="1"/>
      <w:numFmt w:val="lowerLetter"/>
      <w:lvlText w:val="%2."/>
      <w:lvlJc w:val="left"/>
      <w:pPr>
        <w:ind w:left="1506" w:hanging="360"/>
      </w:pPr>
    </w:lvl>
    <w:lvl w:ilvl="2" w:tplc="9F143632">
      <w:start w:val="1"/>
      <w:numFmt w:val="lowerRoman"/>
      <w:lvlText w:val="%3."/>
      <w:lvlJc w:val="right"/>
      <w:pPr>
        <w:ind w:left="2226" w:hanging="180"/>
      </w:pPr>
    </w:lvl>
    <w:lvl w:ilvl="3" w:tplc="633437A8">
      <w:start w:val="1"/>
      <w:numFmt w:val="decimal"/>
      <w:lvlText w:val="%4."/>
      <w:lvlJc w:val="left"/>
      <w:pPr>
        <w:ind w:left="2946" w:hanging="360"/>
      </w:pPr>
    </w:lvl>
    <w:lvl w:ilvl="4" w:tplc="82682F00">
      <w:start w:val="1"/>
      <w:numFmt w:val="lowerLetter"/>
      <w:lvlText w:val="%5."/>
      <w:lvlJc w:val="left"/>
      <w:pPr>
        <w:ind w:left="3666" w:hanging="360"/>
      </w:pPr>
    </w:lvl>
    <w:lvl w:ilvl="5" w:tplc="8D80D9E2">
      <w:start w:val="1"/>
      <w:numFmt w:val="lowerRoman"/>
      <w:lvlText w:val="%6."/>
      <w:lvlJc w:val="right"/>
      <w:pPr>
        <w:ind w:left="4386" w:hanging="180"/>
      </w:pPr>
    </w:lvl>
    <w:lvl w:ilvl="6" w:tplc="2F9CD9A6">
      <w:start w:val="1"/>
      <w:numFmt w:val="decimal"/>
      <w:lvlText w:val="%7."/>
      <w:lvlJc w:val="left"/>
      <w:pPr>
        <w:ind w:left="5106" w:hanging="360"/>
      </w:pPr>
    </w:lvl>
    <w:lvl w:ilvl="7" w:tplc="543A8672">
      <w:start w:val="1"/>
      <w:numFmt w:val="lowerLetter"/>
      <w:lvlText w:val="%8."/>
      <w:lvlJc w:val="left"/>
      <w:pPr>
        <w:ind w:left="5826" w:hanging="360"/>
      </w:pPr>
    </w:lvl>
    <w:lvl w:ilvl="8" w:tplc="4210E504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5F0E7939"/>
    <w:multiLevelType w:val="hybridMultilevel"/>
    <w:tmpl w:val="8D22E794"/>
    <w:lvl w:ilvl="0" w:tplc="9E8A7D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D84C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CA09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D029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125B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8A28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96F3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EE55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C23B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C8086A"/>
    <w:multiLevelType w:val="singleLevel"/>
    <w:tmpl w:val="BE1005B2"/>
    <w:lvl w:ilvl="0">
      <w:start w:val="1"/>
      <w:numFmt w:val="decimal"/>
      <w:pStyle w:val="Pub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4" w15:restartNumberingAfterBreak="0">
    <w:nsid w:val="6E9B6F78"/>
    <w:multiLevelType w:val="hybridMultilevel"/>
    <w:tmpl w:val="5D608120"/>
    <w:lvl w:ilvl="0" w:tplc="4D9822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2E42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C4EB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1A1F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677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4806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6485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86E8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38E3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790D20"/>
    <w:multiLevelType w:val="hybridMultilevel"/>
    <w:tmpl w:val="454E4266"/>
    <w:lvl w:ilvl="0" w:tplc="191E1534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  <w:color w:val="000000"/>
      </w:rPr>
    </w:lvl>
    <w:lvl w:ilvl="1" w:tplc="040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9F340F6"/>
    <w:multiLevelType w:val="hybridMultilevel"/>
    <w:tmpl w:val="CF9E9F54"/>
    <w:lvl w:ilvl="0" w:tplc="DD1064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2264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0640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EAB2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2C90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76C1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64DE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90C4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D2A0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5B148B"/>
    <w:multiLevelType w:val="hybridMultilevel"/>
    <w:tmpl w:val="FFFFFFFF"/>
    <w:lvl w:ilvl="0" w:tplc="78B090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6643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2016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4ECC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C24B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B25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0ABE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7E8B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D4CA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28"/>
  </w:num>
  <w:num w:numId="3">
    <w:abstractNumId w:val="34"/>
  </w:num>
  <w:num w:numId="4">
    <w:abstractNumId w:val="8"/>
  </w:num>
  <w:num w:numId="5">
    <w:abstractNumId w:val="32"/>
  </w:num>
  <w:num w:numId="6">
    <w:abstractNumId w:val="29"/>
  </w:num>
  <w:num w:numId="7">
    <w:abstractNumId w:val="36"/>
  </w:num>
  <w:num w:numId="8">
    <w:abstractNumId w:val="17"/>
  </w:num>
  <w:num w:numId="9">
    <w:abstractNumId w:val="30"/>
  </w:num>
  <w:num w:numId="10">
    <w:abstractNumId w:val="25"/>
  </w:num>
  <w:num w:numId="11">
    <w:abstractNumId w:val="4"/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</w:num>
  <w:num w:numId="14">
    <w:abstractNumId w:val="5"/>
  </w:num>
  <w:num w:numId="15">
    <w:abstractNumId w:val="16"/>
  </w:num>
  <w:num w:numId="16">
    <w:abstractNumId w:val="26"/>
  </w:num>
  <w:num w:numId="17">
    <w:abstractNumId w:val="23"/>
  </w:num>
  <w:num w:numId="18">
    <w:abstractNumId w:val="12"/>
  </w:num>
  <w:num w:numId="19">
    <w:abstractNumId w:val="11"/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4"/>
  </w:num>
  <w:num w:numId="22">
    <w:abstractNumId w:val="33"/>
  </w:num>
  <w:num w:numId="23">
    <w:abstractNumId w:val="7"/>
  </w:num>
  <w:num w:numId="24">
    <w:abstractNumId w:val="10"/>
  </w:num>
  <w:num w:numId="25">
    <w:abstractNumId w:val="18"/>
  </w:num>
  <w:num w:numId="26">
    <w:abstractNumId w:val="35"/>
  </w:num>
  <w:num w:numId="27">
    <w:abstractNumId w:val="15"/>
  </w:num>
  <w:num w:numId="28">
    <w:abstractNumId w:val="27"/>
  </w:num>
  <w:num w:numId="29">
    <w:abstractNumId w:val="3"/>
  </w:num>
  <w:num w:numId="30">
    <w:abstractNumId w:val="20"/>
  </w:num>
  <w:num w:numId="31">
    <w:abstractNumId w:val="2"/>
  </w:num>
  <w:num w:numId="32">
    <w:abstractNumId w:val="9"/>
  </w:num>
  <w:num w:numId="33">
    <w:abstractNumId w:val="6"/>
  </w:num>
  <w:num w:numId="34">
    <w:abstractNumId w:val="37"/>
  </w:num>
  <w:num w:numId="35">
    <w:abstractNumId w:val="21"/>
  </w:num>
  <w:num w:numId="36">
    <w:abstractNumId w:val="1"/>
  </w:num>
  <w:num w:numId="37">
    <w:abstractNumId w:val="14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hideSpellingErrors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0Mjc1M7E0N7A0NDRR0lEKTi0uzszPAykwrAUAInVAoywAAAA="/>
  </w:docVars>
  <w:rsids>
    <w:rsidRoot w:val="00A53EB5"/>
    <w:rsid w:val="000101EE"/>
    <w:rsid w:val="00010E22"/>
    <w:rsid w:val="0001132B"/>
    <w:rsid w:val="00017282"/>
    <w:rsid w:val="000209F1"/>
    <w:rsid w:val="00020E98"/>
    <w:rsid w:val="0002182E"/>
    <w:rsid w:val="00023932"/>
    <w:rsid w:val="0002547E"/>
    <w:rsid w:val="000255F4"/>
    <w:rsid w:val="00026902"/>
    <w:rsid w:val="0003223D"/>
    <w:rsid w:val="00033C99"/>
    <w:rsid w:val="00034EFC"/>
    <w:rsid w:val="00035292"/>
    <w:rsid w:val="0003587E"/>
    <w:rsid w:val="0003731A"/>
    <w:rsid w:val="0004169C"/>
    <w:rsid w:val="00041D6D"/>
    <w:rsid w:val="00041E52"/>
    <w:rsid w:val="00043334"/>
    <w:rsid w:val="00043838"/>
    <w:rsid w:val="000441CB"/>
    <w:rsid w:val="00044302"/>
    <w:rsid w:val="00044C87"/>
    <w:rsid w:val="000465AE"/>
    <w:rsid w:val="0004719E"/>
    <w:rsid w:val="00047493"/>
    <w:rsid w:val="00052F96"/>
    <w:rsid w:val="0005657D"/>
    <w:rsid w:val="000571F6"/>
    <w:rsid w:val="00062DBF"/>
    <w:rsid w:val="00066483"/>
    <w:rsid w:val="00070E4B"/>
    <w:rsid w:val="00071941"/>
    <w:rsid w:val="000734C2"/>
    <w:rsid w:val="00074114"/>
    <w:rsid w:val="00077070"/>
    <w:rsid w:val="00077E7B"/>
    <w:rsid w:val="000809A6"/>
    <w:rsid w:val="00081299"/>
    <w:rsid w:val="000834ED"/>
    <w:rsid w:val="0008484F"/>
    <w:rsid w:val="00085524"/>
    <w:rsid w:val="00090CCD"/>
    <w:rsid w:val="00091A0F"/>
    <w:rsid w:val="00091FDF"/>
    <w:rsid w:val="000956AE"/>
    <w:rsid w:val="000A1498"/>
    <w:rsid w:val="000A18D1"/>
    <w:rsid w:val="000A44CE"/>
    <w:rsid w:val="000A52A4"/>
    <w:rsid w:val="000A6CFF"/>
    <w:rsid w:val="000B0476"/>
    <w:rsid w:val="000B15CA"/>
    <w:rsid w:val="000B6697"/>
    <w:rsid w:val="000B6865"/>
    <w:rsid w:val="000C55E2"/>
    <w:rsid w:val="000C5738"/>
    <w:rsid w:val="000D023D"/>
    <w:rsid w:val="000D1E4C"/>
    <w:rsid w:val="000D416F"/>
    <w:rsid w:val="000D4582"/>
    <w:rsid w:val="000D54DF"/>
    <w:rsid w:val="000D5A60"/>
    <w:rsid w:val="000D727E"/>
    <w:rsid w:val="000E1D05"/>
    <w:rsid w:val="000E2F30"/>
    <w:rsid w:val="000E3743"/>
    <w:rsid w:val="000E60FC"/>
    <w:rsid w:val="000F178A"/>
    <w:rsid w:val="000F2D02"/>
    <w:rsid w:val="000F4D48"/>
    <w:rsid w:val="000F5822"/>
    <w:rsid w:val="001016E5"/>
    <w:rsid w:val="00102DAC"/>
    <w:rsid w:val="001030C7"/>
    <w:rsid w:val="00106829"/>
    <w:rsid w:val="00111077"/>
    <w:rsid w:val="0011135D"/>
    <w:rsid w:val="00112FF6"/>
    <w:rsid w:val="001156BB"/>
    <w:rsid w:val="00120903"/>
    <w:rsid w:val="00123F3C"/>
    <w:rsid w:val="00125938"/>
    <w:rsid w:val="0012730B"/>
    <w:rsid w:val="00127B56"/>
    <w:rsid w:val="00131E51"/>
    <w:rsid w:val="001328FD"/>
    <w:rsid w:val="00134278"/>
    <w:rsid w:val="001347BB"/>
    <w:rsid w:val="00134B81"/>
    <w:rsid w:val="0013719B"/>
    <w:rsid w:val="001418BA"/>
    <w:rsid w:val="00142366"/>
    <w:rsid w:val="00142642"/>
    <w:rsid w:val="00142682"/>
    <w:rsid w:val="00142748"/>
    <w:rsid w:val="00143507"/>
    <w:rsid w:val="00143D17"/>
    <w:rsid w:val="00144E5F"/>
    <w:rsid w:val="00145504"/>
    <w:rsid w:val="0014611A"/>
    <w:rsid w:val="00150574"/>
    <w:rsid w:val="00152723"/>
    <w:rsid w:val="00153318"/>
    <w:rsid w:val="00153ACC"/>
    <w:rsid w:val="00154B18"/>
    <w:rsid w:val="00155C19"/>
    <w:rsid w:val="001572A1"/>
    <w:rsid w:val="00157F61"/>
    <w:rsid w:val="00160114"/>
    <w:rsid w:val="001610DD"/>
    <w:rsid w:val="00161415"/>
    <w:rsid w:val="0017162D"/>
    <w:rsid w:val="00173446"/>
    <w:rsid w:val="001762C3"/>
    <w:rsid w:val="00176AEA"/>
    <w:rsid w:val="001812DF"/>
    <w:rsid w:val="00181EB5"/>
    <w:rsid w:val="00182399"/>
    <w:rsid w:val="00183385"/>
    <w:rsid w:val="00190384"/>
    <w:rsid w:val="001903AF"/>
    <w:rsid w:val="001911CC"/>
    <w:rsid w:val="001929EA"/>
    <w:rsid w:val="00193E65"/>
    <w:rsid w:val="00196AD5"/>
    <w:rsid w:val="001A09E7"/>
    <w:rsid w:val="001A0FB8"/>
    <w:rsid w:val="001A1EBA"/>
    <w:rsid w:val="001A2CF9"/>
    <w:rsid w:val="001A4289"/>
    <w:rsid w:val="001A43F5"/>
    <w:rsid w:val="001B1409"/>
    <w:rsid w:val="001B19C2"/>
    <w:rsid w:val="001B1FFD"/>
    <w:rsid w:val="001B246A"/>
    <w:rsid w:val="001B3174"/>
    <w:rsid w:val="001B5581"/>
    <w:rsid w:val="001B6327"/>
    <w:rsid w:val="001B707D"/>
    <w:rsid w:val="001B7B74"/>
    <w:rsid w:val="001C0CA3"/>
    <w:rsid w:val="001C0DF7"/>
    <w:rsid w:val="001C3477"/>
    <w:rsid w:val="001C69AC"/>
    <w:rsid w:val="001D0104"/>
    <w:rsid w:val="001D048C"/>
    <w:rsid w:val="001D0AB0"/>
    <w:rsid w:val="001D18C4"/>
    <w:rsid w:val="001D3984"/>
    <w:rsid w:val="001E1F02"/>
    <w:rsid w:val="001E2CF1"/>
    <w:rsid w:val="001E2D78"/>
    <w:rsid w:val="001E465D"/>
    <w:rsid w:val="001E6DA3"/>
    <w:rsid w:val="001E733D"/>
    <w:rsid w:val="001F144A"/>
    <w:rsid w:val="001F6C70"/>
    <w:rsid w:val="001F7B0C"/>
    <w:rsid w:val="002003DE"/>
    <w:rsid w:val="002004D4"/>
    <w:rsid w:val="00200EA1"/>
    <w:rsid w:val="002011AC"/>
    <w:rsid w:val="00203E26"/>
    <w:rsid w:val="002053EC"/>
    <w:rsid w:val="00205EC6"/>
    <w:rsid w:val="0020744C"/>
    <w:rsid w:val="002112CF"/>
    <w:rsid w:val="002117C5"/>
    <w:rsid w:val="002126F0"/>
    <w:rsid w:val="002146D7"/>
    <w:rsid w:val="002162E9"/>
    <w:rsid w:val="00216C09"/>
    <w:rsid w:val="0021733B"/>
    <w:rsid w:val="00217BED"/>
    <w:rsid w:val="00220A41"/>
    <w:rsid w:val="00221ACE"/>
    <w:rsid w:val="00223A37"/>
    <w:rsid w:val="00223A3D"/>
    <w:rsid w:val="00227998"/>
    <w:rsid w:val="00227A5A"/>
    <w:rsid w:val="0023207F"/>
    <w:rsid w:val="002349A3"/>
    <w:rsid w:val="00234D23"/>
    <w:rsid w:val="00235958"/>
    <w:rsid w:val="00235B18"/>
    <w:rsid w:val="00236D67"/>
    <w:rsid w:val="00236E17"/>
    <w:rsid w:val="00237252"/>
    <w:rsid w:val="002375A5"/>
    <w:rsid w:val="0024099F"/>
    <w:rsid w:val="002418B8"/>
    <w:rsid w:val="002420BF"/>
    <w:rsid w:val="002430A8"/>
    <w:rsid w:val="00243664"/>
    <w:rsid w:val="002452FF"/>
    <w:rsid w:val="00250D3D"/>
    <w:rsid w:val="00250F04"/>
    <w:rsid w:val="0025234C"/>
    <w:rsid w:val="00252A82"/>
    <w:rsid w:val="00252BA6"/>
    <w:rsid w:val="00254FE2"/>
    <w:rsid w:val="00256163"/>
    <w:rsid w:val="00257B96"/>
    <w:rsid w:val="00257D2E"/>
    <w:rsid w:val="00257E3B"/>
    <w:rsid w:val="002602EB"/>
    <w:rsid w:val="00262B5B"/>
    <w:rsid w:val="002663AC"/>
    <w:rsid w:val="00266B3F"/>
    <w:rsid w:val="00267C4E"/>
    <w:rsid w:val="00271CA0"/>
    <w:rsid w:val="00274528"/>
    <w:rsid w:val="002750AD"/>
    <w:rsid w:val="002832D0"/>
    <w:rsid w:val="002837CA"/>
    <w:rsid w:val="00284437"/>
    <w:rsid w:val="00285CEF"/>
    <w:rsid w:val="0029056D"/>
    <w:rsid w:val="0029254B"/>
    <w:rsid w:val="002925EA"/>
    <w:rsid w:val="00292A73"/>
    <w:rsid w:val="00294E8D"/>
    <w:rsid w:val="0029558D"/>
    <w:rsid w:val="00295757"/>
    <w:rsid w:val="00296C84"/>
    <w:rsid w:val="0029764B"/>
    <w:rsid w:val="002A0303"/>
    <w:rsid w:val="002A2FD9"/>
    <w:rsid w:val="002A38F1"/>
    <w:rsid w:val="002A5D83"/>
    <w:rsid w:val="002A7157"/>
    <w:rsid w:val="002B0E59"/>
    <w:rsid w:val="002B1248"/>
    <w:rsid w:val="002B1429"/>
    <w:rsid w:val="002B3A35"/>
    <w:rsid w:val="002B3F45"/>
    <w:rsid w:val="002C0CD4"/>
    <w:rsid w:val="002C361C"/>
    <w:rsid w:val="002D190D"/>
    <w:rsid w:val="002D2879"/>
    <w:rsid w:val="002D3D3A"/>
    <w:rsid w:val="002D4652"/>
    <w:rsid w:val="002D6785"/>
    <w:rsid w:val="002D6D87"/>
    <w:rsid w:val="002E6931"/>
    <w:rsid w:val="002E6D23"/>
    <w:rsid w:val="002E7BA0"/>
    <w:rsid w:val="002F2E9A"/>
    <w:rsid w:val="002F5017"/>
    <w:rsid w:val="002F5383"/>
    <w:rsid w:val="002F6740"/>
    <w:rsid w:val="002F7624"/>
    <w:rsid w:val="003001AE"/>
    <w:rsid w:val="00303579"/>
    <w:rsid w:val="0030438F"/>
    <w:rsid w:val="00304F3D"/>
    <w:rsid w:val="003053B6"/>
    <w:rsid w:val="00305946"/>
    <w:rsid w:val="00305F1C"/>
    <w:rsid w:val="00307068"/>
    <w:rsid w:val="00307351"/>
    <w:rsid w:val="00312754"/>
    <w:rsid w:val="00316C44"/>
    <w:rsid w:val="00321236"/>
    <w:rsid w:val="0032293B"/>
    <w:rsid w:val="00322AE2"/>
    <w:rsid w:val="00323220"/>
    <w:rsid w:val="003257DB"/>
    <w:rsid w:val="00330DC6"/>
    <w:rsid w:val="00331457"/>
    <w:rsid w:val="003319D1"/>
    <w:rsid w:val="00334F67"/>
    <w:rsid w:val="00335884"/>
    <w:rsid w:val="00340522"/>
    <w:rsid w:val="00340C71"/>
    <w:rsid w:val="00340DF4"/>
    <w:rsid w:val="00341019"/>
    <w:rsid w:val="00341661"/>
    <w:rsid w:val="00341B6C"/>
    <w:rsid w:val="0034236E"/>
    <w:rsid w:val="00342A3E"/>
    <w:rsid w:val="00343C43"/>
    <w:rsid w:val="00346251"/>
    <w:rsid w:val="00346B60"/>
    <w:rsid w:val="00346BC5"/>
    <w:rsid w:val="0035073F"/>
    <w:rsid w:val="00350D46"/>
    <w:rsid w:val="00352542"/>
    <w:rsid w:val="00353F13"/>
    <w:rsid w:val="003554E3"/>
    <w:rsid w:val="0036286E"/>
    <w:rsid w:val="003634FE"/>
    <w:rsid w:val="00363B9E"/>
    <w:rsid w:val="003646B8"/>
    <w:rsid w:val="00365E31"/>
    <w:rsid w:val="003674D0"/>
    <w:rsid w:val="0037100F"/>
    <w:rsid w:val="0037106A"/>
    <w:rsid w:val="00375275"/>
    <w:rsid w:val="00375C1C"/>
    <w:rsid w:val="003776CE"/>
    <w:rsid w:val="0038142A"/>
    <w:rsid w:val="00382C85"/>
    <w:rsid w:val="00383E28"/>
    <w:rsid w:val="00391E01"/>
    <w:rsid w:val="00392910"/>
    <w:rsid w:val="00395EE9"/>
    <w:rsid w:val="0039736C"/>
    <w:rsid w:val="00397571"/>
    <w:rsid w:val="00397878"/>
    <w:rsid w:val="003A101A"/>
    <w:rsid w:val="003A1ED1"/>
    <w:rsid w:val="003A3553"/>
    <w:rsid w:val="003A41D3"/>
    <w:rsid w:val="003A41E9"/>
    <w:rsid w:val="003A7DF6"/>
    <w:rsid w:val="003B0583"/>
    <w:rsid w:val="003B1AE4"/>
    <w:rsid w:val="003B39E1"/>
    <w:rsid w:val="003B413F"/>
    <w:rsid w:val="003B5921"/>
    <w:rsid w:val="003B5AB2"/>
    <w:rsid w:val="003B7452"/>
    <w:rsid w:val="003C0202"/>
    <w:rsid w:val="003C7065"/>
    <w:rsid w:val="003C78D1"/>
    <w:rsid w:val="003D080A"/>
    <w:rsid w:val="003D31BB"/>
    <w:rsid w:val="003E0B20"/>
    <w:rsid w:val="003E3118"/>
    <w:rsid w:val="003E3326"/>
    <w:rsid w:val="003E3E07"/>
    <w:rsid w:val="003E4DD7"/>
    <w:rsid w:val="003E6207"/>
    <w:rsid w:val="003E723F"/>
    <w:rsid w:val="003F0AAF"/>
    <w:rsid w:val="003F30E3"/>
    <w:rsid w:val="003F5625"/>
    <w:rsid w:val="003F6BA6"/>
    <w:rsid w:val="00402F6E"/>
    <w:rsid w:val="0040503D"/>
    <w:rsid w:val="00407185"/>
    <w:rsid w:val="00407849"/>
    <w:rsid w:val="004114F0"/>
    <w:rsid w:val="00411F98"/>
    <w:rsid w:val="00412362"/>
    <w:rsid w:val="00412A3A"/>
    <w:rsid w:val="00413339"/>
    <w:rsid w:val="004138D3"/>
    <w:rsid w:val="00416A18"/>
    <w:rsid w:val="00416FD2"/>
    <w:rsid w:val="00423F48"/>
    <w:rsid w:val="004252F0"/>
    <w:rsid w:val="00426604"/>
    <w:rsid w:val="00431E12"/>
    <w:rsid w:val="0043269A"/>
    <w:rsid w:val="00433662"/>
    <w:rsid w:val="004358BE"/>
    <w:rsid w:val="00437D4D"/>
    <w:rsid w:val="0044250E"/>
    <w:rsid w:val="00442E86"/>
    <w:rsid w:val="00443F7C"/>
    <w:rsid w:val="004451DF"/>
    <w:rsid w:val="00445565"/>
    <w:rsid w:val="00450BC0"/>
    <w:rsid w:val="00450C87"/>
    <w:rsid w:val="00451FAF"/>
    <w:rsid w:val="00454116"/>
    <w:rsid w:val="00454656"/>
    <w:rsid w:val="00454D56"/>
    <w:rsid w:val="004550A4"/>
    <w:rsid w:val="00455834"/>
    <w:rsid w:val="00455869"/>
    <w:rsid w:val="00455B78"/>
    <w:rsid w:val="00455D2F"/>
    <w:rsid w:val="00456AC2"/>
    <w:rsid w:val="00456AF0"/>
    <w:rsid w:val="00460400"/>
    <w:rsid w:val="00460991"/>
    <w:rsid w:val="00460F93"/>
    <w:rsid w:val="004614AD"/>
    <w:rsid w:val="00461557"/>
    <w:rsid w:val="00462046"/>
    <w:rsid w:val="004624FE"/>
    <w:rsid w:val="00463043"/>
    <w:rsid w:val="004632EB"/>
    <w:rsid w:val="00464D6A"/>
    <w:rsid w:val="00470678"/>
    <w:rsid w:val="00471A6A"/>
    <w:rsid w:val="004730D2"/>
    <w:rsid w:val="004731A5"/>
    <w:rsid w:val="00475C2C"/>
    <w:rsid w:val="004858A1"/>
    <w:rsid w:val="004875C9"/>
    <w:rsid w:val="00493E5D"/>
    <w:rsid w:val="00494AF3"/>
    <w:rsid w:val="004954C9"/>
    <w:rsid w:val="00496033"/>
    <w:rsid w:val="004A1DBD"/>
    <w:rsid w:val="004A2519"/>
    <w:rsid w:val="004A6AF1"/>
    <w:rsid w:val="004B0FFA"/>
    <w:rsid w:val="004B3274"/>
    <w:rsid w:val="004B43D5"/>
    <w:rsid w:val="004B5314"/>
    <w:rsid w:val="004B6423"/>
    <w:rsid w:val="004B7735"/>
    <w:rsid w:val="004C3630"/>
    <w:rsid w:val="004C47B0"/>
    <w:rsid w:val="004D1571"/>
    <w:rsid w:val="004D5919"/>
    <w:rsid w:val="004E0B58"/>
    <w:rsid w:val="004E1901"/>
    <w:rsid w:val="004E1CC0"/>
    <w:rsid w:val="004E7223"/>
    <w:rsid w:val="004E7AD2"/>
    <w:rsid w:val="004F0A60"/>
    <w:rsid w:val="004F1595"/>
    <w:rsid w:val="004F19B6"/>
    <w:rsid w:val="004F1D6D"/>
    <w:rsid w:val="004F24F4"/>
    <w:rsid w:val="004F35B7"/>
    <w:rsid w:val="004F3CB4"/>
    <w:rsid w:val="004F5304"/>
    <w:rsid w:val="004F6F87"/>
    <w:rsid w:val="004F7D0A"/>
    <w:rsid w:val="0050197B"/>
    <w:rsid w:val="00504026"/>
    <w:rsid w:val="0050511B"/>
    <w:rsid w:val="0050625F"/>
    <w:rsid w:val="005070F3"/>
    <w:rsid w:val="005077B7"/>
    <w:rsid w:val="00512C2F"/>
    <w:rsid w:val="00512D5B"/>
    <w:rsid w:val="00514345"/>
    <w:rsid w:val="0051605D"/>
    <w:rsid w:val="00520B63"/>
    <w:rsid w:val="00520DC2"/>
    <w:rsid w:val="00521D0E"/>
    <w:rsid w:val="00531585"/>
    <w:rsid w:val="00531829"/>
    <w:rsid w:val="00534314"/>
    <w:rsid w:val="00535350"/>
    <w:rsid w:val="00537406"/>
    <w:rsid w:val="00543811"/>
    <w:rsid w:val="005458C4"/>
    <w:rsid w:val="00550EEE"/>
    <w:rsid w:val="00550FD0"/>
    <w:rsid w:val="00551BF5"/>
    <w:rsid w:val="00551CD8"/>
    <w:rsid w:val="00553C12"/>
    <w:rsid w:val="005542A2"/>
    <w:rsid w:val="0055501C"/>
    <w:rsid w:val="0055690D"/>
    <w:rsid w:val="00556E67"/>
    <w:rsid w:val="00556E83"/>
    <w:rsid w:val="00557505"/>
    <w:rsid w:val="00557D3F"/>
    <w:rsid w:val="00561268"/>
    <w:rsid w:val="005646D6"/>
    <w:rsid w:val="00565BDD"/>
    <w:rsid w:val="00572405"/>
    <w:rsid w:val="00575055"/>
    <w:rsid w:val="0057602A"/>
    <w:rsid w:val="0057603F"/>
    <w:rsid w:val="005767AC"/>
    <w:rsid w:val="00576BF5"/>
    <w:rsid w:val="00577737"/>
    <w:rsid w:val="00580018"/>
    <w:rsid w:val="00581C1C"/>
    <w:rsid w:val="0058323F"/>
    <w:rsid w:val="00584024"/>
    <w:rsid w:val="00584F11"/>
    <w:rsid w:val="005863D7"/>
    <w:rsid w:val="005867DC"/>
    <w:rsid w:val="00590891"/>
    <w:rsid w:val="005918BC"/>
    <w:rsid w:val="0059501A"/>
    <w:rsid w:val="005964FB"/>
    <w:rsid w:val="005A0ECD"/>
    <w:rsid w:val="005A11AF"/>
    <w:rsid w:val="005A1AA4"/>
    <w:rsid w:val="005A1E5A"/>
    <w:rsid w:val="005A6538"/>
    <w:rsid w:val="005A6E0B"/>
    <w:rsid w:val="005B17AF"/>
    <w:rsid w:val="005B598C"/>
    <w:rsid w:val="005C3B4D"/>
    <w:rsid w:val="005C4C3A"/>
    <w:rsid w:val="005C5731"/>
    <w:rsid w:val="005D1D67"/>
    <w:rsid w:val="005D2653"/>
    <w:rsid w:val="005D3C3F"/>
    <w:rsid w:val="005D3ECE"/>
    <w:rsid w:val="005D439A"/>
    <w:rsid w:val="005D5EFD"/>
    <w:rsid w:val="005D635E"/>
    <w:rsid w:val="005E165F"/>
    <w:rsid w:val="005E2371"/>
    <w:rsid w:val="005E2754"/>
    <w:rsid w:val="005E2AD7"/>
    <w:rsid w:val="005E5BD1"/>
    <w:rsid w:val="005E6E9F"/>
    <w:rsid w:val="005E7134"/>
    <w:rsid w:val="005F00C7"/>
    <w:rsid w:val="005F0198"/>
    <w:rsid w:val="005F3A52"/>
    <w:rsid w:val="005F4FC0"/>
    <w:rsid w:val="005F79EA"/>
    <w:rsid w:val="006000D7"/>
    <w:rsid w:val="00600C1F"/>
    <w:rsid w:val="00601197"/>
    <w:rsid w:val="0060119C"/>
    <w:rsid w:val="00604273"/>
    <w:rsid w:val="00610DD2"/>
    <w:rsid w:val="00611566"/>
    <w:rsid w:val="00615E29"/>
    <w:rsid w:val="00617AAE"/>
    <w:rsid w:val="00620A5E"/>
    <w:rsid w:val="00622456"/>
    <w:rsid w:val="00622FD2"/>
    <w:rsid w:val="0062512A"/>
    <w:rsid w:val="00625986"/>
    <w:rsid w:val="00626274"/>
    <w:rsid w:val="00631A53"/>
    <w:rsid w:val="0063202C"/>
    <w:rsid w:val="00643D0A"/>
    <w:rsid w:val="00644046"/>
    <w:rsid w:val="00645BCC"/>
    <w:rsid w:val="00645E49"/>
    <w:rsid w:val="0065251E"/>
    <w:rsid w:val="0065388A"/>
    <w:rsid w:val="0065645A"/>
    <w:rsid w:val="00660533"/>
    <w:rsid w:val="00660CD5"/>
    <w:rsid w:val="00662198"/>
    <w:rsid w:val="00662CD3"/>
    <w:rsid w:val="00664743"/>
    <w:rsid w:val="00665372"/>
    <w:rsid w:val="006654B1"/>
    <w:rsid w:val="00666291"/>
    <w:rsid w:val="0067108F"/>
    <w:rsid w:val="00672747"/>
    <w:rsid w:val="0067531C"/>
    <w:rsid w:val="00680787"/>
    <w:rsid w:val="006824CA"/>
    <w:rsid w:val="0068368C"/>
    <w:rsid w:val="00685FEA"/>
    <w:rsid w:val="00687846"/>
    <w:rsid w:val="00694201"/>
    <w:rsid w:val="00695807"/>
    <w:rsid w:val="00697667"/>
    <w:rsid w:val="00697D83"/>
    <w:rsid w:val="006A1679"/>
    <w:rsid w:val="006A198F"/>
    <w:rsid w:val="006A6102"/>
    <w:rsid w:val="006A7729"/>
    <w:rsid w:val="006B05CC"/>
    <w:rsid w:val="006B3CCB"/>
    <w:rsid w:val="006B461E"/>
    <w:rsid w:val="006B6DAB"/>
    <w:rsid w:val="006C4DF0"/>
    <w:rsid w:val="006C5E20"/>
    <w:rsid w:val="006C755A"/>
    <w:rsid w:val="006D0B7F"/>
    <w:rsid w:val="006D1B37"/>
    <w:rsid w:val="006D2823"/>
    <w:rsid w:val="006D5075"/>
    <w:rsid w:val="006D60DD"/>
    <w:rsid w:val="006E11B1"/>
    <w:rsid w:val="006E15DB"/>
    <w:rsid w:val="006E37CB"/>
    <w:rsid w:val="006E43DB"/>
    <w:rsid w:val="006E4F3E"/>
    <w:rsid w:val="006E79AB"/>
    <w:rsid w:val="006F04FC"/>
    <w:rsid w:val="006F0E76"/>
    <w:rsid w:val="006F2E26"/>
    <w:rsid w:val="006F372A"/>
    <w:rsid w:val="006F45FF"/>
    <w:rsid w:val="006F63A3"/>
    <w:rsid w:val="006F7147"/>
    <w:rsid w:val="006F7A70"/>
    <w:rsid w:val="0070361B"/>
    <w:rsid w:val="0070613B"/>
    <w:rsid w:val="00706F77"/>
    <w:rsid w:val="007125EB"/>
    <w:rsid w:val="00713E2C"/>
    <w:rsid w:val="00714BB7"/>
    <w:rsid w:val="00723535"/>
    <w:rsid w:val="007332E3"/>
    <w:rsid w:val="00734889"/>
    <w:rsid w:val="00735353"/>
    <w:rsid w:val="00735CF3"/>
    <w:rsid w:val="0073675D"/>
    <w:rsid w:val="00741B3B"/>
    <w:rsid w:val="00746C8F"/>
    <w:rsid w:val="00752B8C"/>
    <w:rsid w:val="00753EF7"/>
    <w:rsid w:val="00760F0C"/>
    <w:rsid w:val="00762E1A"/>
    <w:rsid w:val="007643D7"/>
    <w:rsid w:val="007668D8"/>
    <w:rsid w:val="007718DF"/>
    <w:rsid w:val="0077204D"/>
    <w:rsid w:val="00772DFF"/>
    <w:rsid w:val="00774746"/>
    <w:rsid w:val="00774972"/>
    <w:rsid w:val="00774978"/>
    <w:rsid w:val="00774CA9"/>
    <w:rsid w:val="007750DA"/>
    <w:rsid w:val="007751FC"/>
    <w:rsid w:val="00777455"/>
    <w:rsid w:val="0077785E"/>
    <w:rsid w:val="00781248"/>
    <w:rsid w:val="00782C5B"/>
    <w:rsid w:val="0078652C"/>
    <w:rsid w:val="00790604"/>
    <w:rsid w:val="0079067B"/>
    <w:rsid w:val="00794250"/>
    <w:rsid w:val="00794675"/>
    <w:rsid w:val="00794829"/>
    <w:rsid w:val="00795B92"/>
    <w:rsid w:val="007967F2"/>
    <w:rsid w:val="007A49B4"/>
    <w:rsid w:val="007A57BC"/>
    <w:rsid w:val="007A6C85"/>
    <w:rsid w:val="007A6F2E"/>
    <w:rsid w:val="007B39E0"/>
    <w:rsid w:val="007B429F"/>
    <w:rsid w:val="007B4391"/>
    <w:rsid w:val="007B51B7"/>
    <w:rsid w:val="007B6320"/>
    <w:rsid w:val="007B648E"/>
    <w:rsid w:val="007B6BD6"/>
    <w:rsid w:val="007B73DC"/>
    <w:rsid w:val="007C47B6"/>
    <w:rsid w:val="007C7DE1"/>
    <w:rsid w:val="007D1E56"/>
    <w:rsid w:val="007D2110"/>
    <w:rsid w:val="007D2D16"/>
    <w:rsid w:val="007D32A6"/>
    <w:rsid w:val="007D5790"/>
    <w:rsid w:val="007D65A3"/>
    <w:rsid w:val="007D66F9"/>
    <w:rsid w:val="007D726C"/>
    <w:rsid w:val="007D7D99"/>
    <w:rsid w:val="007E0F99"/>
    <w:rsid w:val="007E1358"/>
    <w:rsid w:val="007E1412"/>
    <w:rsid w:val="007E1ED0"/>
    <w:rsid w:val="007E22FB"/>
    <w:rsid w:val="007E3032"/>
    <w:rsid w:val="007E5F7A"/>
    <w:rsid w:val="007F4B6B"/>
    <w:rsid w:val="00800181"/>
    <w:rsid w:val="0080062A"/>
    <w:rsid w:val="00801134"/>
    <w:rsid w:val="008011A4"/>
    <w:rsid w:val="00801A7C"/>
    <w:rsid w:val="0080215A"/>
    <w:rsid w:val="00807358"/>
    <w:rsid w:val="00807F34"/>
    <w:rsid w:val="00810FFB"/>
    <w:rsid w:val="00811772"/>
    <w:rsid w:val="00812A54"/>
    <w:rsid w:val="00813ECA"/>
    <w:rsid w:val="00815880"/>
    <w:rsid w:val="00816CFC"/>
    <w:rsid w:val="00817CCA"/>
    <w:rsid w:val="0082120D"/>
    <w:rsid w:val="00823736"/>
    <w:rsid w:val="008270DD"/>
    <w:rsid w:val="008274D2"/>
    <w:rsid w:val="00831299"/>
    <w:rsid w:val="00834417"/>
    <w:rsid w:val="00834787"/>
    <w:rsid w:val="00836609"/>
    <w:rsid w:val="00837B90"/>
    <w:rsid w:val="00844C9C"/>
    <w:rsid w:val="00847787"/>
    <w:rsid w:val="008478A3"/>
    <w:rsid w:val="008478AF"/>
    <w:rsid w:val="008526CC"/>
    <w:rsid w:val="00855019"/>
    <w:rsid w:val="00856587"/>
    <w:rsid w:val="00857187"/>
    <w:rsid w:val="008572E4"/>
    <w:rsid w:val="0086018D"/>
    <w:rsid w:val="00860263"/>
    <w:rsid w:val="0086107D"/>
    <w:rsid w:val="00861BF8"/>
    <w:rsid w:val="00862513"/>
    <w:rsid w:val="00862AA4"/>
    <w:rsid w:val="00862DE0"/>
    <w:rsid w:val="008652D6"/>
    <w:rsid w:val="008677BA"/>
    <w:rsid w:val="00872701"/>
    <w:rsid w:val="008763CE"/>
    <w:rsid w:val="008777C8"/>
    <w:rsid w:val="00880BE3"/>
    <w:rsid w:val="00881168"/>
    <w:rsid w:val="008817A4"/>
    <w:rsid w:val="00884467"/>
    <w:rsid w:val="00886354"/>
    <w:rsid w:val="008870E8"/>
    <w:rsid w:val="00890EA5"/>
    <w:rsid w:val="008930DB"/>
    <w:rsid w:val="008934E2"/>
    <w:rsid w:val="008935D6"/>
    <w:rsid w:val="008937BC"/>
    <w:rsid w:val="00895263"/>
    <w:rsid w:val="00895BAB"/>
    <w:rsid w:val="0089632C"/>
    <w:rsid w:val="008A341B"/>
    <w:rsid w:val="008B0039"/>
    <w:rsid w:val="008B2980"/>
    <w:rsid w:val="008B3ED7"/>
    <w:rsid w:val="008C20A5"/>
    <w:rsid w:val="008C2A02"/>
    <w:rsid w:val="008C34BE"/>
    <w:rsid w:val="008C382A"/>
    <w:rsid w:val="008C4CE2"/>
    <w:rsid w:val="008C60A0"/>
    <w:rsid w:val="008C7AEF"/>
    <w:rsid w:val="008D0B2E"/>
    <w:rsid w:val="008D1A00"/>
    <w:rsid w:val="008D30BE"/>
    <w:rsid w:val="008D33F0"/>
    <w:rsid w:val="008D44B6"/>
    <w:rsid w:val="008D7054"/>
    <w:rsid w:val="008E2045"/>
    <w:rsid w:val="008E2976"/>
    <w:rsid w:val="008E3E01"/>
    <w:rsid w:val="008E5C3B"/>
    <w:rsid w:val="008F1F6F"/>
    <w:rsid w:val="008F2A3D"/>
    <w:rsid w:val="008F5F20"/>
    <w:rsid w:val="008F6CFE"/>
    <w:rsid w:val="0090407D"/>
    <w:rsid w:val="009049CF"/>
    <w:rsid w:val="009059BF"/>
    <w:rsid w:val="0090666B"/>
    <w:rsid w:val="00906BA8"/>
    <w:rsid w:val="00907352"/>
    <w:rsid w:val="00911565"/>
    <w:rsid w:val="009135DF"/>
    <w:rsid w:val="0091362E"/>
    <w:rsid w:val="00915F54"/>
    <w:rsid w:val="00920164"/>
    <w:rsid w:val="009212AD"/>
    <w:rsid w:val="009226F0"/>
    <w:rsid w:val="0092333F"/>
    <w:rsid w:val="009255C0"/>
    <w:rsid w:val="00925605"/>
    <w:rsid w:val="00930A3F"/>
    <w:rsid w:val="0093356A"/>
    <w:rsid w:val="009345BA"/>
    <w:rsid w:val="0093529C"/>
    <w:rsid w:val="00936CAC"/>
    <w:rsid w:val="0094061C"/>
    <w:rsid w:val="00940733"/>
    <w:rsid w:val="00942AEE"/>
    <w:rsid w:val="00942B52"/>
    <w:rsid w:val="00942D74"/>
    <w:rsid w:val="00943CE5"/>
    <w:rsid w:val="0094454C"/>
    <w:rsid w:val="009533C4"/>
    <w:rsid w:val="00957DEF"/>
    <w:rsid w:val="009613FF"/>
    <w:rsid w:val="00964D20"/>
    <w:rsid w:val="009652B9"/>
    <w:rsid w:val="00974D50"/>
    <w:rsid w:val="00974D70"/>
    <w:rsid w:val="00977769"/>
    <w:rsid w:val="009805DF"/>
    <w:rsid w:val="00981447"/>
    <w:rsid w:val="0098262A"/>
    <w:rsid w:val="00982D98"/>
    <w:rsid w:val="00985383"/>
    <w:rsid w:val="009872D2"/>
    <w:rsid w:val="00993032"/>
    <w:rsid w:val="00993194"/>
    <w:rsid w:val="00993463"/>
    <w:rsid w:val="009A0849"/>
    <w:rsid w:val="009A0ECB"/>
    <w:rsid w:val="009A1FF8"/>
    <w:rsid w:val="009A2B18"/>
    <w:rsid w:val="009A40C7"/>
    <w:rsid w:val="009A5F84"/>
    <w:rsid w:val="009B0C4C"/>
    <w:rsid w:val="009B1327"/>
    <w:rsid w:val="009B31D3"/>
    <w:rsid w:val="009B4542"/>
    <w:rsid w:val="009B604F"/>
    <w:rsid w:val="009C2ED7"/>
    <w:rsid w:val="009D39FF"/>
    <w:rsid w:val="009D4E9A"/>
    <w:rsid w:val="009D558B"/>
    <w:rsid w:val="009D5CDE"/>
    <w:rsid w:val="009D74CA"/>
    <w:rsid w:val="009D7D13"/>
    <w:rsid w:val="009D7EF1"/>
    <w:rsid w:val="009E1CED"/>
    <w:rsid w:val="009E208D"/>
    <w:rsid w:val="009E21C2"/>
    <w:rsid w:val="009E7FB3"/>
    <w:rsid w:val="009F1797"/>
    <w:rsid w:val="009F46DB"/>
    <w:rsid w:val="009F60C2"/>
    <w:rsid w:val="00A01055"/>
    <w:rsid w:val="00A0258C"/>
    <w:rsid w:val="00A04E85"/>
    <w:rsid w:val="00A07816"/>
    <w:rsid w:val="00A10162"/>
    <w:rsid w:val="00A146C6"/>
    <w:rsid w:val="00A159BD"/>
    <w:rsid w:val="00A268D1"/>
    <w:rsid w:val="00A33390"/>
    <w:rsid w:val="00A3445A"/>
    <w:rsid w:val="00A35761"/>
    <w:rsid w:val="00A359BA"/>
    <w:rsid w:val="00A35FB6"/>
    <w:rsid w:val="00A36D9C"/>
    <w:rsid w:val="00A37D49"/>
    <w:rsid w:val="00A43C61"/>
    <w:rsid w:val="00A473EA"/>
    <w:rsid w:val="00A507A9"/>
    <w:rsid w:val="00A50FF4"/>
    <w:rsid w:val="00A51D03"/>
    <w:rsid w:val="00A51E40"/>
    <w:rsid w:val="00A5222C"/>
    <w:rsid w:val="00A524E2"/>
    <w:rsid w:val="00A53B22"/>
    <w:rsid w:val="00A53BE7"/>
    <w:rsid w:val="00A53EB5"/>
    <w:rsid w:val="00A55187"/>
    <w:rsid w:val="00A552F5"/>
    <w:rsid w:val="00A57256"/>
    <w:rsid w:val="00A572B9"/>
    <w:rsid w:val="00A57D31"/>
    <w:rsid w:val="00A57DB5"/>
    <w:rsid w:val="00A58E19"/>
    <w:rsid w:val="00A61314"/>
    <w:rsid w:val="00A63742"/>
    <w:rsid w:val="00A63E86"/>
    <w:rsid w:val="00A665F4"/>
    <w:rsid w:val="00A6708B"/>
    <w:rsid w:val="00A672B8"/>
    <w:rsid w:val="00A7042E"/>
    <w:rsid w:val="00A70FE9"/>
    <w:rsid w:val="00A72CFC"/>
    <w:rsid w:val="00A766F2"/>
    <w:rsid w:val="00A77439"/>
    <w:rsid w:val="00A813C7"/>
    <w:rsid w:val="00A83248"/>
    <w:rsid w:val="00A83C5F"/>
    <w:rsid w:val="00A850E3"/>
    <w:rsid w:val="00A85845"/>
    <w:rsid w:val="00A85C69"/>
    <w:rsid w:val="00A870CE"/>
    <w:rsid w:val="00A91978"/>
    <w:rsid w:val="00A950B7"/>
    <w:rsid w:val="00A95661"/>
    <w:rsid w:val="00A95CF0"/>
    <w:rsid w:val="00AA2E15"/>
    <w:rsid w:val="00AA3437"/>
    <w:rsid w:val="00AA3CA5"/>
    <w:rsid w:val="00AA47C1"/>
    <w:rsid w:val="00AA4DB0"/>
    <w:rsid w:val="00AA69CA"/>
    <w:rsid w:val="00AA7CC6"/>
    <w:rsid w:val="00AB28F2"/>
    <w:rsid w:val="00AB4DDA"/>
    <w:rsid w:val="00AB54BD"/>
    <w:rsid w:val="00AB5514"/>
    <w:rsid w:val="00AC016D"/>
    <w:rsid w:val="00AC55BF"/>
    <w:rsid w:val="00AD6544"/>
    <w:rsid w:val="00AD6C65"/>
    <w:rsid w:val="00AE10FF"/>
    <w:rsid w:val="00AE33E9"/>
    <w:rsid w:val="00AE71D7"/>
    <w:rsid w:val="00AF0870"/>
    <w:rsid w:val="00AF1580"/>
    <w:rsid w:val="00AF2A4B"/>
    <w:rsid w:val="00AF49A2"/>
    <w:rsid w:val="00AF4EEA"/>
    <w:rsid w:val="00AF6C15"/>
    <w:rsid w:val="00B0273A"/>
    <w:rsid w:val="00B05A00"/>
    <w:rsid w:val="00B07451"/>
    <w:rsid w:val="00B07A0F"/>
    <w:rsid w:val="00B101C5"/>
    <w:rsid w:val="00B13FC9"/>
    <w:rsid w:val="00B143ED"/>
    <w:rsid w:val="00B157BC"/>
    <w:rsid w:val="00B16B92"/>
    <w:rsid w:val="00B1787A"/>
    <w:rsid w:val="00B22FB1"/>
    <w:rsid w:val="00B33B61"/>
    <w:rsid w:val="00B3408F"/>
    <w:rsid w:val="00B345CC"/>
    <w:rsid w:val="00B34A49"/>
    <w:rsid w:val="00B35955"/>
    <w:rsid w:val="00B4056D"/>
    <w:rsid w:val="00B41C33"/>
    <w:rsid w:val="00B42CD5"/>
    <w:rsid w:val="00B4319E"/>
    <w:rsid w:val="00B45B65"/>
    <w:rsid w:val="00B45C07"/>
    <w:rsid w:val="00B5058C"/>
    <w:rsid w:val="00B50604"/>
    <w:rsid w:val="00B514FC"/>
    <w:rsid w:val="00B51541"/>
    <w:rsid w:val="00B5580F"/>
    <w:rsid w:val="00B57A40"/>
    <w:rsid w:val="00B616F1"/>
    <w:rsid w:val="00B631B7"/>
    <w:rsid w:val="00B6433B"/>
    <w:rsid w:val="00B65F21"/>
    <w:rsid w:val="00B715B9"/>
    <w:rsid w:val="00B72483"/>
    <w:rsid w:val="00B74405"/>
    <w:rsid w:val="00B80D67"/>
    <w:rsid w:val="00B842E0"/>
    <w:rsid w:val="00B846DC"/>
    <w:rsid w:val="00B85827"/>
    <w:rsid w:val="00B862A8"/>
    <w:rsid w:val="00B93021"/>
    <w:rsid w:val="00B932B1"/>
    <w:rsid w:val="00B96C07"/>
    <w:rsid w:val="00B97B46"/>
    <w:rsid w:val="00B97B83"/>
    <w:rsid w:val="00BA0576"/>
    <w:rsid w:val="00BA1193"/>
    <w:rsid w:val="00BA3524"/>
    <w:rsid w:val="00BA38B1"/>
    <w:rsid w:val="00BA398B"/>
    <w:rsid w:val="00BA5904"/>
    <w:rsid w:val="00BA65A8"/>
    <w:rsid w:val="00BA7D3D"/>
    <w:rsid w:val="00BB04A1"/>
    <w:rsid w:val="00BB39FD"/>
    <w:rsid w:val="00BB3ADF"/>
    <w:rsid w:val="00BB6647"/>
    <w:rsid w:val="00BB7329"/>
    <w:rsid w:val="00BC1C12"/>
    <w:rsid w:val="00BC254B"/>
    <w:rsid w:val="00BC5D2B"/>
    <w:rsid w:val="00BD0CB3"/>
    <w:rsid w:val="00BD2659"/>
    <w:rsid w:val="00BD32D2"/>
    <w:rsid w:val="00BD3977"/>
    <w:rsid w:val="00BD3BD2"/>
    <w:rsid w:val="00BD3EE3"/>
    <w:rsid w:val="00BD4001"/>
    <w:rsid w:val="00BD45FB"/>
    <w:rsid w:val="00BD5B09"/>
    <w:rsid w:val="00BD5B4B"/>
    <w:rsid w:val="00BD718A"/>
    <w:rsid w:val="00BE00FD"/>
    <w:rsid w:val="00BE424D"/>
    <w:rsid w:val="00BE570F"/>
    <w:rsid w:val="00BE6BD6"/>
    <w:rsid w:val="00BE7279"/>
    <w:rsid w:val="00BF060C"/>
    <w:rsid w:val="00BF55B9"/>
    <w:rsid w:val="00BF578D"/>
    <w:rsid w:val="00BF6207"/>
    <w:rsid w:val="00BF6C22"/>
    <w:rsid w:val="00BF6F3E"/>
    <w:rsid w:val="00BF70DC"/>
    <w:rsid w:val="00C007F3"/>
    <w:rsid w:val="00C00A8F"/>
    <w:rsid w:val="00C02160"/>
    <w:rsid w:val="00C03E3D"/>
    <w:rsid w:val="00C0469C"/>
    <w:rsid w:val="00C06EAE"/>
    <w:rsid w:val="00C10AAA"/>
    <w:rsid w:val="00C1231B"/>
    <w:rsid w:val="00C12F73"/>
    <w:rsid w:val="00C135B5"/>
    <w:rsid w:val="00C170D8"/>
    <w:rsid w:val="00C20958"/>
    <w:rsid w:val="00C214A2"/>
    <w:rsid w:val="00C25015"/>
    <w:rsid w:val="00C261AB"/>
    <w:rsid w:val="00C27344"/>
    <w:rsid w:val="00C30F19"/>
    <w:rsid w:val="00C32870"/>
    <w:rsid w:val="00C356F0"/>
    <w:rsid w:val="00C36DE8"/>
    <w:rsid w:val="00C37414"/>
    <w:rsid w:val="00C37A68"/>
    <w:rsid w:val="00C43D20"/>
    <w:rsid w:val="00C43EC3"/>
    <w:rsid w:val="00C44D8B"/>
    <w:rsid w:val="00C4543E"/>
    <w:rsid w:val="00C50896"/>
    <w:rsid w:val="00C53A28"/>
    <w:rsid w:val="00C571E4"/>
    <w:rsid w:val="00C600A3"/>
    <w:rsid w:val="00C61D51"/>
    <w:rsid w:val="00C64B00"/>
    <w:rsid w:val="00C66B43"/>
    <w:rsid w:val="00C70C8E"/>
    <w:rsid w:val="00C72DE8"/>
    <w:rsid w:val="00C737B9"/>
    <w:rsid w:val="00C73C5D"/>
    <w:rsid w:val="00C75CB3"/>
    <w:rsid w:val="00C77BDB"/>
    <w:rsid w:val="00C77D4B"/>
    <w:rsid w:val="00C814BD"/>
    <w:rsid w:val="00C840B1"/>
    <w:rsid w:val="00C8423D"/>
    <w:rsid w:val="00C86F09"/>
    <w:rsid w:val="00C902D6"/>
    <w:rsid w:val="00C927C3"/>
    <w:rsid w:val="00C92D40"/>
    <w:rsid w:val="00C93295"/>
    <w:rsid w:val="00C94DA0"/>
    <w:rsid w:val="00C96BBA"/>
    <w:rsid w:val="00CA15ED"/>
    <w:rsid w:val="00CA1EBC"/>
    <w:rsid w:val="00CA2411"/>
    <w:rsid w:val="00CA46A1"/>
    <w:rsid w:val="00CA5CF6"/>
    <w:rsid w:val="00CA679F"/>
    <w:rsid w:val="00CB05C7"/>
    <w:rsid w:val="00CB085F"/>
    <w:rsid w:val="00CB1771"/>
    <w:rsid w:val="00CB42F5"/>
    <w:rsid w:val="00CC0375"/>
    <w:rsid w:val="00CC0A62"/>
    <w:rsid w:val="00CC0C87"/>
    <w:rsid w:val="00CC0E43"/>
    <w:rsid w:val="00CC201D"/>
    <w:rsid w:val="00CC2D75"/>
    <w:rsid w:val="00CC2F4D"/>
    <w:rsid w:val="00CC36E0"/>
    <w:rsid w:val="00CC3756"/>
    <w:rsid w:val="00CC3DCF"/>
    <w:rsid w:val="00CC49BD"/>
    <w:rsid w:val="00CC566E"/>
    <w:rsid w:val="00CC6BDF"/>
    <w:rsid w:val="00CC7B9D"/>
    <w:rsid w:val="00CD2AD9"/>
    <w:rsid w:val="00CD4303"/>
    <w:rsid w:val="00CD4E7A"/>
    <w:rsid w:val="00CE1077"/>
    <w:rsid w:val="00CE1213"/>
    <w:rsid w:val="00CE4874"/>
    <w:rsid w:val="00CE686A"/>
    <w:rsid w:val="00CF062D"/>
    <w:rsid w:val="00CF48AB"/>
    <w:rsid w:val="00CF7229"/>
    <w:rsid w:val="00CF7484"/>
    <w:rsid w:val="00D0083F"/>
    <w:rsid w:val="00D01B5A"/>
    <w:rsid w:val="00D026B5"/>
    <w:rsid w:val="00D039FA"/>
    <w:rsid w:val="00D04064"/>
    <w:rsid w:val="00D0468A"/>
    <w:rsid w:val="00D046E7"/>
    <w:rsid w:val="00D057DB"/>
    <w:rsid w:val="00D06569"/>
    <w:rsid w:val="00D06719"/>
    <w:rsid w:val="00D07036"/>
    <w:rsid w:val="00D10E4B"/>
    <w:rsid w:val="00D12026"/>
    <w:rsid w:val="00D12FDE"/>
    <w:rsid w:val="00D14150"/>
    <w:rsid w:val="00D14A0E"/>
    <w:rsid w:val="00D16347"/>
    <w:rsid w:val="00D16CE8"/>
    <w:rsid w:val="00D20FB8"/>
    <w:rsid w:val="00D2180D"/>
    <w:rsid w:val="00D25403"/>
    <w:rsid w:val="00D267EE"/>
    <w:rsid w:val="00D306A2"/>
    <w:rsid w:val="00D347BE"/>
    <w:rsid w:val="00D350C5"/>
    <w:rsid w:val="00D36366"/>
    <w:rsid w:val="00D413CC"/>
    <w:rsid w:val="00D41FA2"/>
    <w:rsid w:val="00D43E63"/>
    <w:rsid w:val="00D446CF"/>
    <w:rsid w:val="00D44E0A"/>
    <w:rsid w:val="00D45238"/>
    <w:rsid w:val="00D476B8"/>
    <w:rsid w:val="00D4796D"/>
    <w:rsid w:val="00D52238"/>
    <w:rsid w:val="00D556AF"/>
    <w:rsid w:val="00D566E8"/>
    <w:rsid w:val="00D5797B"/>
    <w:rsid w:val="00D65722"/>
    <w:rsid w:val="00D65B45"/>
    <w:rsid w:val="00D666AF"/>
    <w:rsid w:val="00D71C27"/>
    <w:rsid w:val="00D74C01"/>
    <w:rsid w:val="00D7515D"/>
    <w:rsid w:val="00D7598B"/>
    <w:rsid w:val="00D768A0"/>
    <w:rsid w:val="00D76CEE"/>
    <w:rsid w:val="00D8520E"/>
    <w:rsid w:val="00D8530B"/>
    <w:rsid w:val="00D85D3F"/>
    <w:rsid w:val="00D85FB9"/>
    <w:rsid w:val="00D87331"/>
    <w:rsid w:val="00D9086C"/>
    <w:rsid w:val="00D96BD4"/>
    <w:rsid w:val="00D96C22"/>
    <w:rsid w:val="00D97932"/>
    <w:rsid w:val="00DA14B2"/>
    <w:rsid w:val="00DA2B4C"/>
    <w:rsid w:val="00DA59F3"/>
    <w:rsid w:val="00DB07F5"/>
    <w:rsid w:val="00DB39D1"/>
    <w:rsid w:val="00DB558F"/>
    <w:rsid w:val="00DB6EFE"/>
    <w:rsid w:val="00DB7539"/>
    <w:rsid w:val="00DC02AD"/>
    <w:rsid w:val="00DC0DF5"/>
    <w:rsid w:val="00DC1E3E"/>
    <w:rsid w:val="00DC3C01"/>
    <w:rsid w:val="00DD0514"/>
    <w:rsid w:val="00DD0FE2"/>
    <w:rsid w:val="00DD167A"/>
    <w:rsid w:val="00DD227A"/>
    <w:rsid w:val="00DD5E9C"/>
    <w:rsid w:val="00DD76DF"/>
    <w:rsid w:val="00DD7954"/>
    <w:rsid w:val="00DE01A5"/>
    <w:rsid w:val="00DE3131"/>
    <w:rsid w:val="00DE7280"/>
    <w:rsid w:val="00DF06BC"/>
    <w:rsid w:val="00DF0DAA"/>
    <w:rsid w:val="00DF26AF"/>
    <w:rsid w:val="00DF6771"/>
    <w:rsid w:val="00E0415E"/>
    <w:rsid w:val="00E045B9"/>
    <w:rsid w:val="00E05CE3"/>
    <w:rsid w:val="00E110D7"/>
    <w:rsid w:val="00E114B7"/>
    <w:rsid w:val="00E11DDA"/>
    <w:rsid w:val="00E12AB2"/>
    <w:rsid w:val="00E1665E"/>
    <w:rsid w:val="00E169E4"/>
    <w:rsid w:val="00E21EDD"/>
    <w:rsid w:val="00E23086"/>
    <w:rsid w:val="00E244C3"/>
    <w:rsid w:val="00E24C9F"/>
    <w:rsid w:val="00E27A3F"/>
    <w:rsid w:val="00E30F1B"/>
    <w:rsid w:val="00E310AD"/>
    <w:rsid w:val="00E3185C"/>
    <w:rsid w:val="00E32955"/>
    <w:rsid w:val="00E37041"/>
    <w:rsid w:val="00E372BB"/>
    <w:rsid w:val="00E376F4"/>
    <w:rsid w:val="00E37C12"/>
    <w:rsid w:val="00E434C2"/>
    <w:rsid w:val="00E46228"/>
    <w:rsid w:val="00E5092E"/>
    <w:rsid w:val="00E50D86"/>
    <w:rsid w:val="00E52AA7"/>
    <w:rsid w:val="00E55346"/>
    <w:rsid w:val="00E606CE"/>
    <w:rsid w:val="00E61ED3"/>
    <w:rsid w:val="00E63463"/>
    <w:rsid w:val="00E6467D"/>
    <w:rsid w:val="00E66014"/>
    <w:rsid w:val="00E7176B"/>
    <w:rsid w:val="00E80E7F"/>
    <w:rsid w:val="00E8363F"/>
    <w:rsid w:val="00E845F9"/>
    <w:rsid w:val="00E84D78"/>
    <w:rsid w:val="00E850FB"/>
    <w:rsid w:val="00E87AB2"/>
    <w:rsid w:val="00E87F28"/>
    <w:rsid w:val="00E91526"/>
    <w:rsid w:val="00E91748"/>
    <w:rsid w:val="00E94124"/>
    <w:rsid w:val="00E975FA"/>
    <w:rsid w:val="00E97DF9"/>
    <w:rsid w:val="00EA4A4B"/>
    <w:rsid w:val="00EB08F2"/>
    <w:rsid w:val="00EB227C"/>
    <w:rsid w:val="00EB26CD"/>
    <w:rsid w:val="00EB52ED"/>
    <w:rsid w:val="00EB773F"/>
    <w:rsid w:val="00EB7844"/>
    <w:rsid w:val="00EC16CE"/>
    <w:rsid w:val="00EC2C80"/>
    <w:rsid w:val="00EC5722"/>
    <w:rsid w:val="00EC6DC3"/>
    <w:rsid w:val="00EC738E"/>
    <w:rsid w:val="00ED0518"/>
    <w:rsid w:val="00ED0AF4"/>
    <w:rsid w:val="00ED2A91"/>
    <w:rsid w:val="00ED2D55"/>
    <w:rsid w:val="00ED2F41"/>
    <w:rsid w:val="00ED5FB8"/>
    <w:rsid w:val="00ED7B70"/>
    <w:rsid w:val="00EE168A"/>
    <w:rsid w:val="00EE2A24"/>
    <w:rsid w:val="00EE5629"/>
    <w:rsid w:val="00EE6034"/>
    <w:rsid w:val="00EE6621"/>
    <w:rsid w:val="00EE66A7"/>
    <w:rsid w:val="00EE73EE"/>
    <w:rsid w:val="00EF3BAD"/>
    <w:rsid w:val="00EF6FCA"/>
    <w:rsid w:val="00F005CC"/>
    <w:rsid w:val="00F02A1C"/>
    <w:rsid w:val="00F02B00"/>
    <w:rsid w:val="00F05CA9"/>
    <w:rsid w:val="00F06441"/>
    <w:rsid w:val="00F06E88"/>
    <w:rsid w:val="00F075BC"/>
    <w:rsid w:val="00F1006F"/>
    <w:rsid w:val="00F10236"/>
    <w:rsid w:val="00F10C4F"/>
    <w:rsid w:val="00F10CA8"/>
    <w:rsid w:val="00F15023"/>
    <w:rsid w:val="00F15586"/>
    <w:rsid w:val="00F16AFE"/>
    <w:rsid w:val="00F223DF"/>
    <w:rsid w:val="00F23D34"/>
    <w:rsid w:val="00F25623"/>
    <w:rsid w:val="00F267FC"/>
    <w:rsid w:val="00F26957"/>
    <w:rsid w:val="00F34F4D"/>
    <w:rsid w:val="00F352C9"/>
    <w:rsid w:val="00F3694F"/>
    <w:rsid w:val="00F373AF"/>
    <w:rsid w:val="00F42958"/>
    <w:rsid w:val="00F450DF"/>
    <w:rsid w:val="00F50A45"/>
    <w:rsid w:val="00F52437"/>
    <w:rsid w:val="00F53C89"/>
    <w:rsid w:val="00F5620B"/>
    <w:rsid w:val="00F57813"/>
    <w:rsid w:val="00F60DF5"/>
    <w:rsid w:val="00F60E62"/>
    <w:rsid w:val="00F61518"/>
    <w:rsid w:val="00F63250"/>
    <w:rsid w:val="00F67D2C"/>
    <w:rsid w:val="00F7044D"/>
    <w:rsid w:val="00F7047D"/>
    <w:rsid w:val="00F740E2"/>
    <w:rsid w:val="00F74795"/>
    <w:rsid w:val="00F76040"/>
    <w:rsid w:val="00F77757"/>
    <w:rsid w:val="00F803BE"/>
    <w:rsid w:val="00F8238E"/>
    <w:rsid w:val="00F824F6"/>
    <w:rsid w:val="00F84F5A"/>
    <w:rsid w:val="00F85B95"/>
    <w:rsid w:val="00F907F8"/>
    <w:rsid w:val="00F974FE"/>
    <w:rsid w:val="00FA1F23"/>
    <w:rsid w:val="00FA30AD"/>
    <w:rsid w:val="00FA5BB3"/>
    <w:rsid w:val="00FA6B7B"/>
    <w:rsid w:val="00FB0C86"/>
    <w:rsid w:val="00FB2145"/>
    <w:rsid w:val="00FB66E6"/>
    <w:rsid w:val="00FB6C3B"/>
    <w:rsid w:val="00FB7F8E"/>
    <w:rsid w:val="00FC01DD"/>
    <w:rsid w:val="00FC0C78"/>
    <w:rsid w:val="00FC42E1"/>
    <w:rsid w:val="00FC434C"/>
    <w:rsid w:val="00FC4AD2"/>
    <w:rsid w:val="00FC5234"/>
    <w:rsid w:val="00FC5975"/>
    <w:rsid w:val="00FC5DDE"/>
    <w:rsid w:val="00FC66A3"/>
    <w:rsid w:val="00FD0313"/>
    <w:rsid w:val="00FD4DEE"/>
    <w:rsid w:val="00FD720E"/>
    <w:rsid w:val="00FE20A5"/>
    <w:rsid w:val="00FE2CF5"/>
    <w:rsid w:val="00FE3A12"/>
    <w:rsid w:val="00FE5B67"/>
    <w:rsid w:val="00FE682C"/>
    <w:rsid w:val="00FE74F4"/>
    <w:rsid w:val="00FE76D7"/>
    <w:rsid w:val="00FF0DCF"/>
    <w:rsid w:val="00FF22F6"/>
    <w:rsid w:val="00FF3073"/>
    <w:rsid w:val="00FF337E"/>
    <w:rsid w:val="00FF51C6"/>
    <w:rsid w:val="00FF654B"/>
    <w:rsid w:val="012A0840"/>
    <w:rsid w:val="0165DFF9"/>
    <w:rsid w:val="0191D26E"/>
    <w:rsid w:val="01C630E6"/>
    <w:rsid w:val="02EDF650"/>
    <w:rsid w:val="034E2BA0"/>
    <w:rsid w:val="03AF42E0"/>
    <w:rsid w:val="03D6EC66"/>
    <w:rsid w:val="058ACC94"/>
    <w:rsid w:val="06BE58C3"/>
    <w:rsid w:val="0771578F"/>
    <w:rsid w:val="077E9086"/>
    <w:rsid w:val="081DE7BC"/>
    <w:rsid w:val="08BA02F1"/>
    <w:rsid w:val="09A33032"/>
    <w:rsid w:val="0A2908A1"/>
    <w:rsid w:val="0A7A1A74"/>
    <w:rsid w:val="0B16C416"/>
    <w:rsid w:val="0BCA36FC"/>
    <w:rsid w:val="0C1B5C42"/>
    <w:rsid w:val="0C861439"/>
    <w:rsid w:val="0C9815D3"/>
    <w:rsid w:val="0CAA5A5E"/>
    <w:rsid w:val="0CC9C04A"/>
    <w:rsid w:val="0D19CAD6"/>
    <w:rsid w:val="0D2F2C4E"/>
    <w:rsid w:val="0D692B55"/>
    <w:rsid w:val="0D913687"/>
    <w:rsid w:val="0D96877F"/>
    <w:rsid w:val="0DBCD879"/>
    <w:rsid w:val="0E1C2BE1"/>
    <w:rsid w:val="0FB5A46A"/>
    <w:rsid w:val="10197631"/>
    <w:rsid w:val="1029B4C8"/>
    <w:rsid w:val="10389FE3"/>
    <w:rsid w:val="1064CE9A"/>
    <w:rsid w:val="108BAC76"/>
    <w:rsid w:val="10930187"/>
    <w:rsid w:val="10D973CD"/>
    <w:rsid w:val="1144ADDB"/>
    <w:rsid w:val="11B7DA15"/>
    <w:rsid w:val="11F1DD0B"/>
    <w:rsid w:val="11FAC5D3"/>
    <w:rsid w:val="124D6525"/>
    <w:rsid w:val="13D0472E"/>
    <w:rsid w:val="13D97184"/>
    <w:rsid w:val="146538CF"/>
    <w:rsid w:val="146AA1B9"/>
    <w:rsid w:val="147A2364"/>
    <w:rsid w:val="1484F4CE"/>
    <w:rsid w:val="14ED5052"/>
    <w:rsid w:val="152FDCB5"/>
    <w:rsid w:val="15F50E6B"/>
    <w:rsid w:val="17564F21"/>
    <w:rsid w:val="176838CA"/>
    <w:rsid w:val="17D966E9"/>
    <w:rsid w:val="17E23913"/>
    <w:rsid w:val="188E81BB"/>
    <w:rsid w:val="19C60B1D"/>
    <w:rsid w:val="19FB98B2"/>
    <w:rsid w:val="1A6E9CFA"/>
    <w:rsid w:val="1A84444F"/>
    <w:rsid w:val="1AFBAC66"/>
    <w:rsid w:val="1B0422DE"/>
    <w:rsid w:val="1BF995CF"/>
    <w:rsid w:val="1D4B7779"/>
    <w:rsid w:val="1DDA3E17"/>
    <w:rsid w:val="1E0CC13B"/>
    <w:rsid w:val="1EDA87A5"/>
    <w:rsid w:val="1EE6261A"/>
    <w:rsid w:val="1F23EA9D"/>
    <w:rsid w:val="1FA2A8F9"/>
    <w:rsid w:val="200983F4"/>
    <w:rsid w:val="2058C933"/>
    <w:rsid w:val="21501E77"/>
    <w:rsid w:val="219FE98C"/>
    <w:rsid w:val="2539BCB7"/>
    <w:rsid w:val="255E27C9"/>
    <w:rsid w:val="256AEC05"/>
    <w:rsid w:val="258F2B6F"/>
    <w:rsid w:val="2623F7D7"/>
    <w:rsid w:val="263133D4"/>
    <w:rsid w:val="268101F2"/>
    <w:rsid w:val="2852FB2D"/>
    <w:rsid w:val="28FC1402"/>
    <w:rsid w:val="28FD43DD"/>
    <w:rsid w:val="2ABC90DF"/>
    <w:rsid w:val="2ADC63C9"/>
    <w:rsid w:val="2B6C3A53"/>
    <w:rsid w:val="2B9ADAE0"/>
    <w:rsid w:val="2BDFCD36"/>
    <w:rsid w:val="2C0AC6B9"/>
    <w:rsid w:val="2C2658AC"/>
    <w:rsid w:val="2CA44CB2"/>
    <w:rsid w:val="2D2066D4"/>
    <w:rsid w:val="2D27587E"/>
    <w:rsid w:val="2E449E66"/>
    <w:rsid w:val="2E595129"/>
    <w:rsid w:val="2EF47111"/>
    <w:rsid w:val="2EF893F6"/>
    <w:rsid w:val="2F118921"/>
    <w:rsid w:val="2F600552"/>
    <w:rsid w:val="2FA0E9D4"/>
    <w:rsid w:val="3105E510"/>
    <w:rsid w:val="311D093B"/>
    <w:rsid w:val="315CB68B"/>
    <w:rsid w:val="322AD3C6"/>
    <w:rsid w:val="326090F8"/>
    <w:rsid w:val="32680920"/>
    <w:rsid w:val="328A92A7"/>
    <w:rsid w:val="32B10E35"/>
    <w:rsid w:val="3319E26C"/>
    <w:rsid w:val="33BA8162"/>
    <w:rsid w:val="33E821DF"/>
    <w:rsid w:val="346E4C0F"/>
    <w:rsid w:val="350C1DEA"/>
    <w:rsid w:val="352EE79D"/>
    <w:rsid w:val="35465C8A"/>
    <w:rsid w:val="35A6F681"/>
    <w:rsid w:val="36443F2A"/>
    <w:rsid w:val="36604D55"/>
    <w:rsid w:val="373F2E36"/>
    <w:rsid w:val="38735D0B"/>
    <w:rsid w:val="38DAC312"/>
    <w:rsid w:val="3971951A"/>
    <w:rsid w:val="3988D0EB"/>
    <w:rsid w:val="39E1A8B7"/>
    <w:rsid w:val="3A210492"/>
    <w:rsid w:val="3A9EBF57"/>
    <w:rsid w:val="3AA00FBA"/>
    <w:rsid w:val="3BD7935B"/>
    <w:rsid w:val="3CF0975A"/>
    <w:rsid w:val="3D02E4DC"/>
    <w:rsid w:val="3D599D2B"/>
    <w:rsid w:val="3D97BF2D"/>
    <w:rsid w:val="3E3B153F"/>
    <w:rsid w:val="3E793102"/>
    <w:rsid w:val="3E977AA4"/>
    <w:rsid w:val="3E982817"/>
    <w:rsid w:val="3E99795C"/>
    <w:rsid w:val="3EF5408E"/>
    <w:rsid w:val="3F694463"/>
    <w:rsid w:val="3FA30973"/>
    <w:rsid w:val="3FBD586B"/>
    <w:rsid w:val="3FE696EC"/>
    <w:rsid w:val="3FFD9655"/>
    <w:rsid w:val="40463808"/>
    <w:rsid w:val="40784DF4"/>
    <w:rsid w:val="40ADF14F"/>
    <w:rsid w:val="40C3B570"/>
    <w:rsid w:val="413E144C"/>
    <w:rsid w:val="41653C03"/>
    <w:rsid w:val="417A3D56"/>
    <w:rsid w:val="41D42967"/>
    <w:rsid w:val="41E98FC8"/>
    <w:rsid w:val="420A2062"/>
    <w:rsid w:val="423EB861"/>
    <w:rsid w:val="42A60F39"/>
    <w:rsid w:val="42C557DC"/>
    <w:rsid w:val="439FBFEE"/>
    <w:rsid w:val="43DC57AB"/>
    <w:rsid w:val="43E7030A"/>
    <w:rsid w:val="4425419F"/>
    <w:rsid w:val="44B09A0A"/>
    <w:rsid w:val="44EB3630"/>
    <w:rsid w:val="451EBA42"/>
    <w:rsid w:val="4531485B"/>
    <w:rsid w:val="469088AE"/>
    <w:rsid w:val="477C4CC2"/>
    <w:rsid w:val="482A8E63"/>
    <w:rsid w:val="49ECAA8E"/>
    <w:rsid w:val="49FB4695"/>
    <w:rsid w:val="4A17BA63"/>
    <w:rsid w:val="4A6A2DC4"/>
    <w:rsid w:val="4BAFF0EB"/>
    <w:rsid w:val="4BEB8B2A"/>
    <w:rsid w:val="4C0D009C"/>
    <w:rsid w:val="4CB75959"/>
    <w:rsid w:val="4CCCB5FE"/>
    <w:rsid w:val="4D29028C"/>
    <w:rsid w:val="4D684ACF"/>
    <w:rsid w:val="4D8A6BAE"/>
    <w:rsid w:val="4D94958C"/>
    <w:rsid w:val="4F5278E7"/>
    <w:rsid w:val="4FCE23A9"/>
    <w:rsid w:val="4FD0E523"/>
    <w:rsid w:val="5154BC9D"/>
    <w:rsid w:val="518599D1"/>
    <w:rsid w:val="519C0AE4"/>
    <w:rsid w:val="51A691CA"/>
    <w:rsid w:val="51AE4C7F"/>
    <w:rsid w:val="51F796B4"/>
    <w:rsid w:val="52121B39"/>
    <w:rsid w:val="52A9EA59"/>
    <w:rsid w:val="52B6413E"/>
    <w:rsid w:val="52DEEA1C"/>
    <w:rsid w:val="531980F8"/>
    <w:rsid w:val="532CF457"/>
    <w:rsid w:val="539929C6"/>
    <w:rsid w:val="54510CB0"/>
    <w:rsid w:val="546B974F"/>
    <w:rsid w:val="54F7AE94"/>
    <w:rsid w:val="5508CF09"/>
    <w:rsid w:val="55A7C9D5"/>
    <w:rsid w:val="56125F38"/>
    <w:rsid w:val="572071FF"/>
    <w:rsid w:val="5759D813"/>
    <w:rsid w:val="5769F215"/>
    <w:rsid w:val="579357DF"/>
    <w:rsid w:val="57DDEB50"/>
    <w:rsid w:val="57F28ABA"/>
    <w:rsid w:val="587CA3D0"/>
    <w:rsid w:val="58F0779F"/>
    <w:rsid w:val="59DE623D"/>
    <w:rsid w:val="5AFA5EB4"/>
    <w:rsid w:val="5B09CE6E"/>
    <w:rsid w:val="5B215EB5"/>
    <w:rsid w:val="5B58B5F7"/>
    <w:rsid w:val="5BAE78A5"/>
    <w:rsid w:val="5C0F6A50"/>
    <w:rsid w:val="5C27AEF7"/>
    <w:rsid w:val="5C736A1C"/>
    <w:rsid w:val="5C8F2AB0"/>
    <w:rsid w:val="5C950BDF"/>
    <w:rsid w:val="5CF560C5"/>
    <w:rsid w:val="5D54DFEE"/>
    <w:rsid w:val="5E0B8650"/>
    <w:rsid w:val="5ED109CF"/>
    <w:rsid w:val="5ED19D80"/>
    <w:rsid w:val="5F884D42"/>
    <w:rsid w:val="5FFFBA7C"/>
    <w:rsid w:val="6010A6BE"/>
    <w:rsid w:val="604D094A"/>
    <w:rsid w:val="60B9808D"/>
    <w:rsid w:val="6163EFB5"/>
    <w:rsid w:val="61C4121A"/>
    <w:rsid w:val="61FBBF15"/>
    <w:rsid w:val="621972FE"/>
    <w:rsid w:val="62389E5F"/>
    <w:rsid w:val="625DD7D8"/>
    <w:rsid w:val="626B98D2"/>
    <w:rsid w:val="6344074A"/>
    <w:rsid w:val="63F62DB0"/>
    <w:rsid w:val="641FF6FA"/>
    <w:rsid w:val="642999EE"/>
    <w:rsid w:val="645EB5C7"/>
    <w:rsid w:val="64635002"/>
    <w:rsid w:val="64CBEEDF"/>
    <w:rsid w:val="64D31D6A"/>
    <w:rsid w:val="64E589CB"/>
    <w:rsid w:val="64F415AD"/>
    <w:rsid w:val="6643DD4D"/>
    <w:rsid w:val="673403DF"/>
    <w:rsid w:val="679CB058"/>
    <w:rsid w:val="67BCD52C"/>
    <w:rsid w:val="67DC43BF"/>
    <w:rsid w:val="6823A3C7"/>
    <w:rsid w:val="684B65EE"/>
    <w:rsid w:val="688E54EB"/>
    <w:rsid w:val="68D4EA90"/>
    <w:rsid w:val="68E6F59E"/>
    <w:rsid w:val="69CEA84B"/>
    <w:rsid w:val="6A1B62E7"/>
    <w:rsid w:val="6A7BA84E"/>
    <w:rsid w:val="6ACA173E"/>
    <w:rsid w:val="6BB57775"/>
    <w:rsid w:val="6BE9B4AA"/>
    <w:rsid w:val="6C86A187"/>
    <w:rsid w:val="6CAB6C72"/>
    <w:rsid w:val="6CF55B70"/>
    <w:rsid w:val="6DC4FB96"/>
    <w:rsid w:val="6E31B0A0"/>
    <w:rsid w:val="6E4662F9"/>
    <w:rsid w:val="6EBEF321"/>
    <w:rsid w:val="6EC6DBAF"/>
    <w:rsid w:val="6F888D6A"/>
    <w:rsid w:val="6FD57CDD"/>
    <w:rsid w:val="7074B205"/>
    <w:rsid w:val="7076F001"/>
    <w:rsid w:val="70857B6B"/>
    <w:rsid w:val="7120C34E"/>
    <w:rsid w:val="7231D719"/>
    <w:rsid w:val="72596D3D"/>
    <w:rsid w:val="726E512B"/>
    <w:rsid w:val="72EF6669"/>
    <w:rsid w:val="73F18EA8"/>
    <w:rsid w:val="741438D1"/>
    <w:rsid w:val="7473C68A"/>
    <w:rsid w:val="769A0C38"/>
    <w:rsid w:val="77951E59"/>
    <w:rsid w:val="78AEEFE4"/>
    <w:rsid w:val="78C45D7C"/>
    <w:rsid w:val="7A2A15D0"/>
    <w:rsid w:val="7ACE6232"/>
    <w:rsid w:val="7AE7A8B8"/>
    <w:rsid w:val="7B0C4F31"/>
    <w:rsid w:val="7B1BAE63"/>
    <w:rsid w:val="7B2844FC"/>
    <w:rsid w:val="7B78D193"/>
    <w:rsid w:val="7BFD8FA4"/>
    <w:rsid w:val="7C5445DE"/>
    <w:rsid w:val="7D7A0A3A"/>
    <w:rsid w:val="7D82E84C"/>
    <w:rsid w:val="7DB76ED8"/>
    <w:rsid w:val="7DCBB12C"/>
    <w:rsid w:val="7F6F6076"/>
    <w:rsid w:val="7F722547"/>
    <w:rsid w:val="7FAA9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565C341"/>
  <w15:docId w15:val="{E7754457-0C5A-43D2-92FC-B79B1C989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53E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adpis1">
    <w:name w:val="heading 1"/>
    <w:aliases w:val="tuené 14"/>
    <w:basedOn w:val="Normln"/>
    <w:next w:val="Normln"/>
    <w:link w:val="Nadpis1Char"/>
    <w:qFormat/>
    <w:rsid w:val="00A53EB5"/>
    <w:pPr>
      <w:keepNext/>
      <w:widowControl w:val="0"/>
      <w:jc w:val="both"/>
      <w:outlineLvl w:val="0"/>
    </w:pPr>
    <w:rPr>
      <w:sz w:val="24"/>
      <w:u w:val="single"/>
    </w:rPr>
  </w:style>
  <w:style w:type="paragraph" w:styleId="Nadpis2">
    <w:name w:val="heading 2"/>
    <w:basedOn w:val="Normln"/>
    <w:next w:val="Normln"/>
    <w:link w:val="Nadpis2Char"/>
    <w:qFormat/>
    <w:rsid w:val="00A53EB5"/>
    <w:pPr>
      <w:keepNext/>
      <w:widowControl w:val="0"/>
      <w:outlineLvl w:val="1"/>
    </w:pPr>
    <w:rPr>
      <w:sz w:val="24"/>
      <w:u w:val="single"/>
    </w:rPr>
  </w:style>
  <w:style w:type="paragraph" w:styleId="Nadpis3">
    <w:name w:val="heading 3"/>
    <w:basedOn w:val="Normln"/>
    <w:next w:val="Normln"/>
    <w:link w:val="Nadpis3Char"/>
    <w:unhideWhenUsed/>
    <w:qFormat/>
    <w:rsid w:val="00A53EB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4">
    <w:name w:val="heading 4"/>
    <w:basedOn w:val="Normln"/>
    <w:next w:val="Normln"/>
    <w:link w:val="Nadpis4Char"/>
    <w:qFormat/>
    <w:rsid w:val="00455834"/>
    <w:pPr>
      <w:keepNext/>
      <w:spacing w:before="240" w:after="60"/>
      <w:outlineLvl w:val="3"/>
    </w:pPr>
    <w:rPr>
      <w:b/>
      <w:bCs/>
      <w:sz w:val="28"/>
      <w:szCs w:val="28"/>
      <w:lang w:val="x-none" w:eastAsia="x-none"/>
    </w:rPr>
  </w:style>
  <w:style w:type="paragraph" w:styleId="Nadpis5">
    <w:name w:val="heading 5"/>
    <w:basedOn w:val="Normln"/>
    <w:next w:val="Normln"/>
    <w:link w:val="Nadpis5Char"/>
    <w:qFormat/>
    <w:rsid w:val="00A53EB5"/>
    <w:pPr>
      <w:keepNext/>
      <w:jc w:val="both"/>
      <w:outlineLvl w:val="4"/>
    </w:pPr>
    <w:rPr>
      <w:b/>
      <w:sz w:val="24"/>
    </w:rPr>
  </w:style>
  <w:style w:type="paragraph" w:styleId="Nadpis6">
    <w:name w:val="heading 6"/>
    <w:basedOn w:val="Normln"/>
    <w:next w:val="Normln"/>
    <w:link w:val="Nadpis6Char"/>
    <w:qFormat/>
    <w:rsid w:val="00A53EB5"/>
    <w:pPr>
      <w:spacing w:before="240" w:after="60"/>
      <w:outlineLvl w:val="5"/>
    </w:pPr>
    <w:rPr>
      <w:b/>
      <w:bCs/>
      <w:sz w:val="22"/>
      <w:szCs w:val="22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C53A2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tuené 14 Char"/>
    <w:basedOn w:val="Standardnpsmoodstavce"/>
    <w:link w:val="Nadpis1"/>
    <w:rsid w:val="00A53EB5"/>
    <w:rPr>
      <w:rFonts w:ascii="Times New Roman" w:eastAsia="Times New Roman" w:hAnsi="Times New Roman" w:cs="Times New Roman"/>
      <w:sz w:val="24"/>
      <w:szCs w:val="20"/>
      <w:u w:val="single"/>
      <w:lang w:eastAsia="cs-CZ"/>
    </w:rPr>
  </w:style>
  <w:style w:type="character" w:customStyle="1" w:styleId="Nadpis2Char">
    <w:name w:val="Nadpis 2 Char"/>
    <w:basedOn w:val="Standardnpsmoodstavce"/>
    <w:link w:val="Nadpis2"/>
    <w:rsid w:val="00A53EB5"/>
    <w:rPr>
      <w:rFonts w:ascii="Times New Roman" w:eastAsia="Times New Roman" w:hAnsi="Times New Roman" w:cs="Times New Roman"/>
      <w:sz w:val="24"/>
      <w:szCs w:val="20"/>
      <w:u w:val="single"/>
      <w:lang w:eastAsia="cs-CZ"/>
    </w:rPr>
  </w:style>
  <w:style w:type="character" w:customStyle="1" w:styleId="Nadpis3Char">
    <w:name w:val="Nadpis 3 Char"/>
    <w:basedOn w:val="Standardnpsmoodstavce"/>
    <w:link w:val="Nadpis3"/>
    <w:rsid w:val="00A53EB5"/>
    <w:rPr>
      <w:rFonts w:ascii="Calibri Light" w:eastAsia="Times New Roman" w:hAnsi="Calibri Light" w:cs="Times New Roman"/>
      <w:b/>
      <w:bCs/>
      <w:sz w:val="26"/>
      <w:szCs w:val="26"/>
      <w:lang w:eastAsia="cs-CZ"/>
    </w:rPr>
  </w:style>
  <w:style w:type="character" w:customStyle="1" w:styleId="Nadpis5Char">
    <w:name w:val="Nadpis 5 Char"/>
    <w:basedOn w:val="Standardnpsmoodstavce"/>
    <w:link w:val="Nadpis5"/>
    <w:rsid w:val="00A53EB5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adpis6Char">
    <w:name w:val="Nadpis 6 Char"/>
    <w:basedOn w:val="Standardnpsmoodstavce"/>
    <w:link w:val="Nadpis6"/>
    <w:rsid w:val="00A53EB5"/>
    <w:rPr>
      <w:rFonts w:ascii="Times New Roman" w:eastAsia="Times New Roman" w:hAnsi="Times New Roman" w:cs="Times New Roman"/>
      <w:b/>
      <w:bCs/>
      <w:lang w:eastAsia="cs-CZ"/>
    </w:rPr>
  </w:style>
  <w:style w:type="character" w:styleId="Znakapoznpodarou">
    <w:name w:val="footnote reference"/>
    <w:uiPriority w:val="99"/>
    <w:rsid w:val="00A53EB5"/>
    <w:rPr>
      <w:sz w:val="20"/>
      <w:vertAlign w:val="superscript"/>
    </w:rPr>
  </w:style>
  <w:style w:type="paragraph" w:styleId="Zkladntext3">
    <w:name w:val="Body Text 3"/>
    <w:basedOn w:val="Normln"/>
    <w:link w:val="Zkladntext3Char"/>
    <w:rsid w:val="00A53EB5"/>
    <w:pPr>
      <w:widowControl w:val="0"/>
      <w:spacing w:line="240" w:lineRule="atLeast"/>
      <w:jc w:val="both"/>
    </w:pPr>
    <w:rPr>
      <w:b/>
      <w:sz w:val="24"/>
    </w:rPr>
  </w:style>
  <w:style w:type="character" w:customStyle="1" w:styleId="Zkladntext3Char">
    <w:name w:val="Základní text 3 Char"/>
    <w:basedOn w:val="Standardnpsmoodstavce"/>
    <w:link w:val="Zkladntext3"/>
    <w:rsid w:val="00A53EB5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2">
    <w:name w:val="Body Text 2"/>
    <w:basedOn w:val="Normln"/>
    <w:link w:val="Zkladntext2Char"/>
    <w:rsid w:val="00A53EB5"/>
    <w:pPr>
      <w:widowControl w:val="0"/>
      <w:tabs>
        <w:tab w:val="left" w:pos="2410"/>
      </w:tabs>
      <w:jc w:val="both"/>
    </w:pPr>
    <w:rPr>
      <w:sz w:val="24"/>
    </w:rPr>
  </w:style>
  <w:style w:type="character" w:customStyle="1" w:styleId="Zkladntext2Char">
    <w:name w:val="Základní text 2 Char"/>
    <w:basedOn w:val="Standardnpsmoodstavce"/>
    <w:link w:val="Zkladntext2"/>
    <w:rsid w:val="00A53EB5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poznpodarou">
    <w:name w:val="footnote text"/>
    <w:basedOn w:val="Normln"/>
    <w:link w:val="TextpoznpodarouChar"/>
    <w:uiPriority w:val="99"/>
    <w:rsid w:val="00A53EB5"/>
    <w:pPr>
      <w:widowControl w:val="0"/>
    </w:p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A53EB5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kladntext">
    <w:name w:val="Body Text"/>
    <w:basedOn w:val="Normln"/>
    <w:link w:val="ZkladntextChar"/>
    <w:rsid w:val="00A53EB5"/>
    <w:pPr>
      <w:widowControl w:val="0"/>
    </w:pPr>
    <w:rPr>
      <w:b/>
      <w:sz w:val="24"/>
    </w:rPr>
  </w:style>
  <w:style w:type="character" w:customStyle="1" w:styleId="ZkladntextChar">
    <w:name w:val="Základní text Char"/>
    <w:basedOn w:val="Standardnpsmoodstavce"/>
    <w:link w:val="Zkladntext"/>
    <w:rsid w:val="00A53EB5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A53EB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A53EB5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semiHidden/>
    <w:rsid w:val="00A53EB5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A53EB5"/>
  </w:style>
  <w:style w:type="character" w:customStyle="1" w:styleId="TextkomenteChar">
    <w:name w:val="Text komentáře Char"/>
    <w:basedOn w:val="Standardnpsmoodstavce"/>
    <w:link w:val="Textkomente"/>
    <w:semiHidden/>
    <w:rsid w:val="00A53EB5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A53EB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A53EB5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Rozloendokumentu">
    <w:name w:val="Document Map"/>
    <w:basedOn w:val="Normln"/>
    <w:link w:val="RozloendokumentuChar"/>
    <w:semiHidden/>
    <w:rsid w:val="00A53EB5"/>
    <w:pPr>
      <w:shd w:val="clear" w:color="auto" w:fill="000080"/>
    </w:pPr>
    <w:rPr>
      <w:rFonts w:ascii="Tahoma" w:hAnsi="Tahoma" w:cs="Tahoma"/>
    </w:rPr>
  </w:style>
  <w:style w:type="character" w:customStyle="1" w:styleId="RozloendokumentuChar">
    <w:name w:val="Rozložení dokumentu Char"/>
    <w:basedOn w:val="Standardnpsmoodstavce"/>
    <w:link w:val="Rozloendokumentu"/>
    <w:semiHidden/>
    <w:rsid w:val="00A53EB5"/>
    <w:rPr>
      <w:rFonts w:ascii="Tahoma" w:eastAsia="Times New Roman" w:hAnsi="Tahoma" w:cs="Tahoma"/>
      <w:sz w:val="20"/>
      <w:szCs w:val="20"/>
      <w:shd w:val="clear" w:color="auto" w:fill="000080"/>
      <w:lang w:eastAsia="cs-CZ"/>
    </w:rPr>
  </w:style>
  <w:style w:type="paragraph" w:styleId="Zpat">
    <w:name w:val="footer"/>
    <w:basedOn w:val="Normln"/>
    <w:link w:val="ZpatChar"/>
    <w:rsid w:val="00A53EB5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A53EB5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A53EB5"/>
  </w:style>
  <w:style w:type="paragraph" w:styleId="Zhlav">
    <w:name w:val="header"/>
    <w:basedOn w:val="Normln"/>
    <w:link w:val="ZhlavChar"/>
    <w:rsid w:val="00A53EB5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A53EB5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Hypertextovodkaz">
    <w:name w:val="Hyperlink"/>
    <w:unhideWhenUsed/>
    <w:rsid w:val="00A53EB5"/>
    <w:rPr>
      <w:color w:val="0000FF"/>
      <w:u w:val="single"/>
    </w:rPr>
  </w:style>
  <w:style w:type="character" w:styleId="Sledovanodkaz">
    <w:name w:val="FollowedHyperlink"/>
    <w:rsid w:val="00A53EB5"/>
    <w:rPr>
      <w:color w:val="954F72"/>
      <w:u w:val="single"/>
    </w:rPr>
  </w:style>
  <w:style w:type="paragraph" w:styleId="Normlnweb">
    <w:name w:val="Normal (Web)"/>
    <w:basedOn w:val="Normln"/>
    <w:uiPriority w:val="99"/>
    <w:unhideWhenUsed/>
    <w:rsid w:val="00A53EB5"/>
    <w:pPr>
      <w:spacing w:after="165"/>
    </w:pPr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A53EB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bdpole6">
    <w:name w:val="obd_pole_6"/>
    <w:rsid w:val="00A53EB5"/>
  </w:style>
  <w:style w:type="character" w:customStyle="1" w:styleId="obdpole34">
    <w:name w:val="obd_pole_34"/>
    <w:rsid w:val="00A53EB5"/>
  </w:style>
  <w:style w:type="character" w:customStyle="1" w:styleId="obdpole380">
    <w:name w:val="obd_pole_380"/>
    <w:rsid w:val="00A53EB5"/>
  </w:style>
  <w:style w:type="character" w:customStyle="1" w:styleId="obdpole50">
    <w:name w:val="obd_pole_50"/>
    <w:rsid w:val="00A53EB5"/>
  </w:style>
  <w:style w:type="paragraph" w:styleId="Bezmezer">
    <w:name w:val="No Spacing"/>
    <w:uiPriority w:val="1"/>
    <w:qFormat/>
    <w:rsid w:val="00A53EB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bidi="en-US"/>
    </w:rPr>
  </w:style>
  <w:style w:type="paragraph" w:customStyle="1" w:styleId="ListParagraph1">
    <w:name w:val="List Paragraph1"/>
    <w:basedOn w:val="Normln"/>
    <w:rsid w:val="00A53EB5"/>
    <w:pPr>
      <w:ind w:left="720"/>
    </w:pPr>
  </w:style>
  <w:style w:type="character" w:customStyle="1" w:styleId="red1">
    <w:name w:val="red1"/>
    <w:rsid w:val="002349A3"/>
  </w:style>
  <w:style w:type="paragraph" w:customStyle="1" w:styleId="Default">
    <w:name w:val="Default"/>
    <w:rsid w:val="0019038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character" w:customStyle="1" w:styleId="hps">
    <w:name w:val="hps"/>
    <w:basedOn w:val="Standardnpsmoodstavce"/>
    <w:rsid w:val="00190384"/>
  </w:style>
  <w:style w:type="paragraph" w:customStyle="1" w:styleId="Eaoaeaa">
    <w:name w:val="Eaoae?aa"/>
    <w:basedOn w:val="Normln"/>
    <w:rsid w:val="00190384"/>
    <w:pPr>
      <w:widowControl w:val="0"/>
      <w:tabs>
        <w:tab w:val="center" w:pos="4153"/>
        <w:tab w:val="right" w:pos="8306"/>
      </w:tabs>
    </w:pPr>
    <w:rPr>
      <w:lang w:val="en-US"/>
    </w:rPr>
  </w:style>
  <w:style w:type="paragraph" w:customStyle="1" w:styleId="literatura">
    <w:name w:val="literatura"/>
    <w:basedOn w:val="Normln"/>
    <w:link w:val="literaturaChar"/>
    <w:autoRedefine/>
    <w:uiPriority w:val="99"/>
    <w:rsid w:val="002004D4"/>
    <w:pPr>
      <w:spacing w:before="60"/>
      <w:ind w:left="329" w:hanging="329"/>
      <w:jc w:val="both"/>
    </w:pPr>
    <w:rPr>
      <w:rFonts w:eastAsia="Calibri"/>
      <w:iCs/>
      <w:position w:val="-4"/>
    </w:rPr>
  </w:style>
  <w:style w:type="character" w:customStyle="1" w:styleId="literaturaChar">
    <w:name w:val="literatura Char"/>
    <w:link w:val="literatura"/>
    <w:uiPriority w:val="99"/>
    <w:locked/>
    <w:rsid w:val="002004D4"/>
    <w:rPr>
      <w:rFonts w:ascii="Times New Roman" w:eastAsia="Calibri" w:hAnsi="Times New Roman" w:cs="Times New Roman"/>
      <w:iCs/>
      <w:position w:val="-4"/>
      <w:sz w:val="20"/>
      <w:szCs w:val="20"/>
      <w:lang w:eastAsia="cs-CZ"/>
    </w:rPr>
  </w:style>
  <w:style w:type="paragraph" w:customStyle="1" w:styleId="Odstavecseseznamem1">
    <w:name w:val="Odstavec se seznamem1"/>
    <w:basedOn w:val="Normln"/>
    <w:qFormat/>
    <w:rsid w:val="00190384"/>
    <w:pPr>
      <w:spacing w:after="200" w:line="276" w:lineRule="auto"/>
      <w:ind w:left="720"/>
    </w:pPr>
    <w:rPr>
      <w:rFonts w:ascii="Calibri" w:eastAsia="Calibri" w:hAnsi="Calibri"/>
      <w:sz w:val="22"/>
      <w:szCs w:val="22"/>
      <w:lang w:eastAsia="en-US"/>
    </w:rPr>
  </w:style>
  <w:style w:type="character" w:styleId="Siln">
    <w:name w:val="Strong"/>
    <w:uiPriority w:val="22"/>
    <w:qFormat/>
    <w:rsid w:val="00190384"/>
    <w:rPr>
      <w:b/>
      <w:bCs/>
    </w:rPr>
  </w:style>
  <w:style w:type="character" w:styleId="Zdraznn">
    <w:name w:val="Emphasis"/>
    <w:qFormat/>
    <w:rsid w:val="00190384"/>
    <w:rPr>
      <w:i/>
      <w:iCs/>
    </w:rPr>
  </w:style>
  <w:style w:type="character" w:customStyle="1" w:styleId="obdpole16">
    <w:name w:val="obd_pole_16"/>
    <w:rsid w:val="00A53B22"/>
  </w:style>
  <w:style w:type="paragraph" w:customStyle="1" w:styleId="l51">
    <w:name w:val="l51"/>
    <w:basedOn w:val="Normln"/>
    <w:rsid w:val="008C60A0"/>
    <w:pPr>
      <w:spacing w:before="144" w:after="144"/>
      <w:jc w:val="both"/>
    </w:pPr>
    <w:rPr>
      <w:sz w:val="24"/>
      <w:szCs w:val="24"/>
    </w:rPr>
  </w:style>
  <w:style w:type="paragraph" w:customStyle="1" w:styleId="CVNormal-FirstLine">
    <w:name w:val="CV Normal - First Line"/>
    <w:basedOn w:val="Normln"/>
    <w:next w:val="Normln"/>
    <w:rsid w:val="000A1498"/>
    <w:pPr>
      <w:suppressAutoHyphens/>
      <w:spacing w:before="74"/>
      <w:ind w:left="113" w:right="113"/>
    </w:pPr>
    <w:rPr>
      <w:rFonts w:ascii="Arial Narrow" w:hAnsi="Arial Narrow"/>
      <w:lang w:val="en-GB" w:eastAsia="ar-SA"/>
    </w:rPr>
  </w:style>
  <w:style w:type="paragraph" w:customStyle="1" w:styleId="CVNormal">
    <w:name w:val="CV Normal"/>
    <w:basedOn w:val="Normln"/>
    <w:rsid w:val="000A1498"/>
    <w:pPr>
      <w:suppressAutoHyphens/>
      <w:ind w:left="113" w:right="113"/>
    </w:pPr>
    <w:rPr>
      <w:rFonts w:ascii="Arial Narrow" w:hAnsi="Arial Narrow"/>
      <w:lang w:val="en-GB"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57DEF"/>
    <w:rPr>
      <w:color w:val="605E5C"/>
      <w:shd w:val="clear" w:color="auto" w:fill="E1DFDD"/>
    </w:rPr>
  </w:style>
  <w:style w:type="paragraph" w:customStyle="1" w:styleId="bodytext">
    <w:name w:val="bodytext"/>
    <w:basedOn w:val="Normln"/>
    <w:rsid w:val="00957DEF"/>
    <w:pPr>
      <w:spacing w:before="100" w:beforeAutospacing="1" w:after="100" w:afterAutospacing="1"/>
    </w:pPr>
    <w:rPr>
      <w:sz w:val="24"/>
      <w:szCs w:val="24"/>
    </w:rPr>
  </w:style>
  <w:style w:type="table" w:styleId="Mkatabulky">
    <w:name w:val="Table Grid"/>
    <w:basedOn w:val="Normlntabulka"/>
    <w:uiPriority w:val="59"/>
    <w:unhideWhenUsed/>
    <w:rsid w:val="00CC6B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smenkov1">
    <w:name w:val="Písmenkový 1"/>
    <w:rsid w:val="008F1F6F"/>
    <w:pPr>
      <w:widowControl w:val="0"/>
      <w:numPr>
        <w:numId w:val="12"/>
      </w:numPr>
      <w:spacing w:after="120" w:line="240" w:lineRule="auto"/>
      <w:jc w:val="both"/>
    </w:pPr>
    <w:rPr>
      <w:rFonts w:eastAsia="Times New Roman" w:cs="Times New Roman"/>
      <w:color w:val="000000"/>
      <w:szCs w:val="20"/>
      <w:lang w:eastAsia="cs-CZ"/>
    </w:rPr>
  </w:style>
  <w:style w:type="character" w:customStyle="1" w:styleId="Zdraznnintenzivn1">
    <w:name w:val="Zdůraznění – intenzivní1"/>
    <w:aliases w:val="Intense Emphasis,úvod dsp"/>
    <w:uiPriority w:val="21"/>
    <w:qFormat/>
    <w:rsid w:val="00862513"/>
    <w:rPr>
      <w:rFonts w:ascii="Times New Roman" w:hAnsi="Times New Roman" w:cs="Times New Roman" w:hint="default"/>
      <w:b w:val="0"/>
      <w:bCs/>
      <w:i w:val="0"/>
      <w:iCs/>
      <w:color w:val="auto"/>
      <w:sz w:val="24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862513"/>
    <w:rPr>
      <w:color w:val="605E5C"/>
      <w:shd w:val="clear" w:color="auto" w:fill="E1DFDD"/>
    </w:rPr>
  </w:style>
  <w:style w:type="character" w:customStyle="1" w:styleId="apple-converted-space">
    <w:name w:val="apple-converted-space"/>
    <w:rsid w:val="00DD227A"/>
    <w:rPr>
      <w:rFonts w:cs="Times New Roman"/>
    </w:rPr>
  </w:style>
  <w:style w:type="paragraph" w:customStyle="1" w:styleId="slovanseznamHTML">
    <w:name w:val="Číslovaný seznam HTML"/>
    <w:basedOn w:val="Normln"/>
    <w:rsid w:val="00262B5B"/>
    <w:pPr>
      <w:numPr>
        <w:numId w:val="17"/>
      </w:numPr>
      <w:suppressLineNumbers/>
      <w:jc w:val="both"/>
    </w:pPr>
    <w:rPr>
      <w:rFonts w:ascii="Tahoma" w:hAnsi="Tahoma" w:cs="Tahoma"/>
      <w:szCs w:val="24"/>
    </w:rPr>
  </w:style>
  <w:style w:type="character" w:customStyle="1" w:styleId="highlighted">
    <w:name w:val="highlighted"/>
    <w:rsid w:val="00856587"/>
  </w:style>
  <w:style w:type="character" w:customStyle="1" w:styleId="apple-style-span">
    <w:name w:val="apple-style-span"/>
    <w:basedOn w:val="Standardnpsmoodstavce"/>
    <w:rsid w:val="0090407D"/>
  </w:style>
  <w:style w:type="paragraph" w:customStyle="1" w:styleId="kolonka">
    <w:name w:val="kolonka"/>
    <w:basedOn w:val="Normln"/>
    <w:link w:val="kolonkaChar"/>
    <w:uiPriority w:val="99"/>
    <w:rsid w:val="00512D5B"/>
    <w:pPr>
      <w:ind w:left="284"/>
      <w:jc w:val="both"/>
    </w:pPr>
    <w:rPr>
      <w:b/>
      <w:sz w:val="24"/>
      <w:lang w:val="x-none" w:eastAsia="x-none"/>
    </w:rPr>
  </w:style>
  <w:style w:type="character" w:customStyle="1" w:styleId="kolonkaChar">
    <w:name w:val="kolonka Char"/>
    <w:link w:val="kolonka"/>
    <w:uiPriority w:val="99"/>
    <w:rsid w:val="00512D5B"/>
    <w:rPr>
      <w:rFonts w:ascii="Times New Roman" w:eastAsia="Times New Roman" w:hAnsi="Times New Roman" w:cs="Times New Roman"/>
      <w:b/>
      <w:sz w:val="24"/>
      <w:szCs w:val="20"/>
      <w:lang w:val="x-none" w:eastAsia="x-none"/>
    </w:rPr>
  </w:style>
  <w:style w:type="character" w:customStyle="1" w:styleId="Nadpis4Char">
    <w:name w:val="Nadpis 4 Char"/>
    <w:basedOn w:val="Standardnpsmoodstavce"/>
    <w:link w:val="Nadpis4"/>
    <w:rsid w:val="00455834"/>
    <w:rPr>
      <w:rFonts w:ascii="Times New Roman" w:eastAsia="Times New Roman" w:hAnsi="Times New Roman" w:cs="Times New Roman"/>
      <w:b/>
      <w:bCs/>
      <w:sz w:val="28"/>
      <w:szCs w:val="28"/>
      <w:lang w:val="x-none" w:eastAsia="x-none"/>
    </w:rPr>
  </w:style>
  <w:style w:type="paragraph" w:customStyle="1" w:styleId="volissue">
    <w:name w:val="volissue"/>
    <w:basedOn w:val="Normln"/>
    <w:rsid w:val="00C37A68"/>
    <w:pPr>
      <w:spacing w:before="100" w:beforeAutospacing="1" w:after="100" w:afterAutospacing="1"/>
    </w:pPr>
    <w:rPr>
      <w:sz w:val="24"/>
      <w:szCs w:val="24"/>
      <w:lang w:val="es-ES" w:eastAsia="es-ES"/>
    </w:rPr>
  </w:style>
  <w:style w:type="paragraph" w:customStyle="1" w:styleId="PreformattedText">
    <w:name w:val="Preformatted Text"/>
    <w:basedOn w:val="Normln"/>
    <w:qFormat/>
    <w:rsid w:val="0039736C"/>
    <w:rPr>
      <w:rFonts w:ascii="Liberation Mono" w:eastAsia="Nimbus Mono L" w:hAnsi="Liberation Mono" w:cs="Liberation Mono"/>
      <w:color w:val="00000A"/>
    </w:rPr>
  </w:style>
  <w:style w:type="character" w:customStyle="1" w:styleId="outputtext">
    <w:name w:val="outputtext"/>
    <w:qFormat/>
    <w:rsid w:val="005D635E"/>
  </w:style>
  <w:style w:type="character" w:customStyle="1" w:styleId="InternetLink">
    <w:name w:val="Internet Link"/>
    <w:rsid w:val="00713E2C"/>
    <w:rPr>
      <w:color w:val="000080"/>
      <w:u w:val="single"/>
    </w:rPr>
  </w:style>
  <w:style w:type="paragraph" w:customStyle="1" w:styleId="FA-RefText">
    <w:name w:val="FA-Ref. Text"/>
    <w:basedOn w:val="Normln"/>
    <w:qFormat/>
    <w:rsid w:val="002D3D3A"/>
    <w:pPr>
      <w:spacing w:line="276" w:lineRule="auto"/>
      <w:ind w:left="567" w:hanging="567"/>
      <w:jc w:val="both"/>
    </w:pPr>
    <w:rPr>
      <w:rFonts w:eastAsia="Calibri"/>
      <w:lang w:val="en-GB" w:eastAsia="en-US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C53A2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cs-CZ"/>
    </w:rPr>
  </w:style>
  <w:style w:type="paragraph" w:customStyle="1" w:styleId="obycejny">
    <w:name w:val="obycejny"/>
    <w:basedOn w:val="Normln"/>
    <w:rsid w:val="00C53A28"/>
    <w:pPr>
      <w:jc w:val="both"/>
    </w:pPr>
    <w:rPr>
      <w:sz w:val="24"/>
    </w:rPr>
  </w:style>
  <w:style w:type="paragraph" w:customStyle="1" w:styleId="CVSpacer">
    <w:name w:val="CV Spacer"/>
    <w:basedOn w:val="Normln"/>
    <w:rsid w:val="0098262A"/>
    <w:pPr>
      <w:suppressAutoHyphens/>
      <w:ind w:left="113" w:right="113"/>
    </w:pPr>
    <w:rPr>
      <w:rFonts w:ascii="Arial Narrow" w:hAnsi="Arial Narrow"/>
      <w:sz w:val="4"/>
      <w:lang w:eastAsia="ar-SA"/>
    </w:rPr>
  </w:style>
  <w:style w:type="paragraph" w:customStyle="1" w:styleId="align-justify">
    <w:name w:val="align-justify"/>
    <w:basedOn w:val="Normln"/>
    <w:rsid w:val="00EE2A24"/>
    <w:pPr>
      <w:spacing w:before="100" w:beforeAutospacing="1" w:after="100" w:afterAutospacing="1"/>
    </w:pPr>
    <w:rPr>
      <w:sz w:val="24"/>
      <w:szCs w:val="24"/>
    </w:rPr>
  </w:style>
  <w:style w:type="paragraph" w:customStyle="1" w:styleId="Autorpspvku">
    <w:name w:val="Autor příspěvku"/>
    <w:basedOn w:val="Normln"/>
    <w:next w:val="Normln"/>
    <w:rsid w:val="001A4289"/>
    <w:rPr>
      <w:sz w:val="24"/>
    </w:rPr>
  </w:style>
  <w:style w:type="paragraph" w:styleId="Prosttext">
    <w:name w:val="Plain Text"/>
    <w:basedOn w:val="Normln"/>
    <w:link w:val="ProsttextChar"/>
    <w:uiPriority w:val="99"/>
    <w:unhideWhenUsed/>
    <w:rsid w:val="001A4289"/>
    <w:rPr>
      <w:rFonts w:ascii="Calibri" w:eastAsia="Calibri" w:hAnsi="Calibr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1A4289"/>
    <w:rPr>
      <w:rFonts w:ascii="Calibri" w:eastAsia="Calibri" w:hAnsi="Calibri" w:cs="Times New Roman"/>
      <w:szCs w:val="21"/>
    </w:rPr>
  </w:style>
  <w:style w:type="character" w:customStyle="1" w:styleId="small1">
    <w:name w:val="small1"/>
    <w:rsid w:val="004F3CB4"/>
    <w:rPr>
      <w:sz w:val="15"/>
      <w:szCs w:val="15"/>
    </w:rPr>
  </w:style>
  <w:style w:type="paragraph" w:customStyle="1" w:styleId="ListContents">
    <w:name w:val="List Contents"/>
    <w:basedOn w:val="Normln"/>
    <w:qFormat/>
    <w:rsid w:val="0050197B"/>
    <w:pPr>
      <w:ind w:left="567"/>
    </w:pPr>
    <w:rPr>
      <w:color w:val="00000A"/>
    </w:rPr>
  </w:style>
  <w:style w:type="paragraph" w:styleId="Zkladntextodsazen">
    <w:name w:val="Body Text Indent"/>
    <w:basedOn w:val="Normln"/>
    <w:link w:val="ZkladntextodsazenChar"/>
    <w:uiPriority w:val="99"/>
    <w:rsid w:val="00CB085F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rsid w:val="00CB085F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kladntextodsazen2">
    <w:name w:val="Body Text Indent 2"/>
    <w:basedOn w:val="Normln"/>
    <w:link w:val="Zkladntextodsazen2Char"/>
    <w:uiPriority w:val="99"/>
    <w:rsid w:val="00CB085F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rsid w:val="00CB085F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Publ">
    <w:name w:val="Publ"/>
    <w:basedOn w:val="Normln"/>
    <w:rsid w:val="00CB085F"/>
    <w:pPr>
      <w:numPr>
        <w:numId w:val="22"/>
      </w:numPr>
      <w:spacing w:after="60"/>
    </w:pPr>
    <w:rPr>
      <w:noProof/>
      <w:sz w:val="24"/>
      <w:lang w:val="sk-SK" w:eastAsia="sk-SK"/>
    </w:rPr>
  </w:style>
  <w:style w:type="paragraph" w:customStyle="1" w:styleId="Itemofreferences">
    <w:name w:val="Item of references"/>
    <w:basedOn w:val="Normln"/>
    <w:uiPriority w:val="99"/>
    <w:rsid w:val="00E50D86"/>
    <w:pPr>
      <w:tabs>
        <w:tab w:val="left" w:pos="567"/>
      </w:tabs>
      <w:spacing w:before="20" w:after="40"/>
      <w:ind w:left="567" w:hanging="567"/>
      <w:jc w:val="both"/>
    </w:pPr>
    <w:rPr>
      <w:rFonts w:ascii="Garamond" w:hAnsi="Garamond"/>
      <w:caps/>
      <w:sz w:val="24"/>
      <w:szCs w:val="24"/>
    </w:rPr>
  </w:style>
  <w:style w:type="paragraph" w:customStyle="1" w:styleId="Normlny1">
    <w:name w:val="Normálny1"/>
    <w:uiPriority w:val="99"/>
    <w:rsid w:val="00E50D86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val="sk-SK" w:eastAsia="zh-CN" w:bidi="hi-IN"/>
    </w:rPr>
  </w:style>
  <w:style w:type="paragraph" w:customStyle="1" w:styleId="Normlnweb1">
    <w:name w:val="Normální (web)1"/>
    <w:basedOn w:val="Normln"/>
    <w:rsid w:val="00F005CC"/>
    <w:pPr>
      <w:suppressAutoHyphens/>
      <w:spacing w:before="280" w:after="280"/>
      <w:ind w:firstLine="284"/>
      <w:jc w:val="both"/>
    </w:pPr>
    <w:rPr>
      <w:sz w:val="24"/>
      <w:szCs w:val="24"/>
      <w:lang w:eastAsia="zh-CN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B405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9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0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1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799455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59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841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8139563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4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61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5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1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3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2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2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5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85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8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80577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306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6129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078261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84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8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0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6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4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7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6" ma:contentTypeDescription="Vytvoří nový dokument" ma:contentTypeScope="" ma:versionID="440fa927c7d304668b0f51f51bfa4b48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188870b5fae5a341b340bcca7766b428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F54EF5-66EB-4143-AAFE-9A29F2E485D6}">
  <ds:schemaRefs>
    <ds:schemaRef ds:uri="http://schemas.microsoft.com/office/2006/documentManagement/types"/>
    <ds:schemaRef ds:uri="33fb2241-b14d-4a92-9644-47244d635b46"/>
    <ds:schemaRef ds:uri="ced13dcc-f659-4075-b139-42730acacfd7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25BBBC6-7D0A-4374-A8F0-CE5319D88E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DFB46A-030B-45F1-8132-86A008B1E6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0EDCA1-6656-489F-8CAE-50DA843A6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937</Words>
  <Characters>11429</Characters>
  <Application>Microsoft Office Word</Application>
  <DocSecurity>4</DocSecurity>
  <Lines>95</Lines>
  <Paragraphs>2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Akreditace - obor Pedagogika</vt:lpstr>
    </vt:vector>
  </TitlesOfParts>
  <Company>PdF UP Olomouc</Company>
  <LinksUpToDate>false</LinksUpToDate>
  <CharactersWithSpaces>13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reditace - obor Pedagogika</dc:title>
  <dc:creator>Chudý Štefan</dc:creator>
  <cp:lastModifiedBy>Dostálová Jana</cp:lastModifiedBy>
  <cp:revision>2</cp:revision>
  <cp:lastPrinted>2019-03-04T17:27:00Z</cp:lastPrinted>
  <dcterms:created xsi:type="dcterms:W3CDTF">2023-10-16T11:00:00Z</dcterms:created>
  <dcterms:modified xsi:type="dcterms:W3CDTF">2023-10-16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